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5A2D68" w14:textId="254D6E72" w:rsidR="00D8690C" w:rsidRPr="004C1677" w:rsidRDefault="00D8690C" w:rsidP="0056482D">
      <w:pPr>
        <w:spacing w:before="120" w:after="120" w:line="240" w:lineRule="auto"/>
        <w:jc w:val="center"/>
        <w:rPr>
          <w:rFonts w:ascii="Sylfaen" w:hAnsi="Sylfaen"/>
          <w:b/>
          <w:lang w:val="ka-GE"/>
        </w:rPr>
      </w:pPr>
      <w:bookmarkStart w:id="0" w:name="_GoBack"/>
      <w:bookmarkEnd w:id="0"/>
      <w:r w:rsidRPr="004C1677">
        <w:rPr>
          <w:rFonts w:ascii="Sylfaen" w:hAnsi="Sylfaen"/>
          <w:b/>
          <w:lang w:val="ka-GE"/>
        </w:rPr>
        <w:t>ევროპის საბჭოს საპარლამენტო ასამბლეაში</w:t>
      </w:r>
      <w:r w:rsidR="003A56DD" w:rsidRPr="004C1677">
        <w:rPr>
          <w:rFonts w:ascii="Sylfaen" w:hAnsi="Sylfaen"/>
          <w:b/>
          <w:lang w:val="ka-GE"/>
        </w:rPr>
        <w:t xml:space="preserve"> </w:t>
      </w:r>
      <w:r w:rsidRPr="004C1677">
        <w:rPr>
          <w:rFonts w:ascii="Sylfaen" w:hAnsi="Sylfaen"/>
          <w:b/>
          <w:lang w:val="ka-GE"/>
        </w:rPr>
        <w:t xml:space="preserve">საქართველოს პარლამენტის მუდმივმოქმედი დელეგაციის </w:t>
      </w:r>
      <w:r w:rsidR="003A56DD" w:rsidRPr="004C1677">
        <w:rPr>
          <w:rFonts w:ascii="Sylfaen" w:hAnsi="Sylfaen"/>
          <w:b/>
          <w:lang w:val="ka-GE"/>
        </w:rPr>
        <w:t xml:space="preserve">2021 წლის </w:t>
      </w:r>
      <w:r w:rsidR="00CB1B4C" w:rsidRPr="004C1677">
        <w:rPr>
          <w:rFonts w:ascii="Sylfaen" w:hAnsi="Sylfaen"/>
          <w:b/>
          <w:lang w:val="ka-GE"/>
        </w:rPr>
        <w:t>საქმიანობის</w:t>
      </w:r>
      <w:r w:rsidRPr="004C1677">
        <w:rPr>
          <w:rFonts w:ascii="Sylfaen" w:hAnsi="Sylfaen"/>
          <w:b/>
          <w:lang w:val="ka-GE"/>
        </w:rPr>
        <w:t xml:space="preserve"> ანგარიში</w:t>
      </w:r>
    </w:p>
    <w:p w14:paraId="2692C915" w14:textId="77777777" w:rsidR="009C53B3" w:rsidRPr="004C1677" w:rsidRDefault="009C53B3" w:rsidP="007372D1">
      <w:pPr>
        <w:spacing w:before="120" w:after="120" w:line="240" w:lineRule="auto"/>
        <w:jc w:val="center"/>
        <w:rPr>
          <w:rFonts w:ascii="Sylfaen" w:hAnsi="Sylfaen"/>
          <w:b/>
          <w:lang w:val="ka-GE"/>
        </w:rPr>
      </w:pPr>
    </w:p>
    <w:p w14:paraId="4420DDA8" w14:textId="797BACD9" w:rsidR="00D8690C" w:rsidRPr="004C1677" w:rsidRDefault="009074D1" w:rsidP="007372D1">
      <w:pPr>
        <w:tabs>
          <w:tab w:val="center" w:pos="4514"/>
          <w:tab w:val="left" w:pos="5910"/>
        </w:tabs>
        <w:spacing w:before="120" w:after="120" w:line="240" w:lineRule="auto"/>
        <w:jc w:val="both"/>
        <w:rPr>
          <w:rFonts w:ascii="Sylfaen" w:hAnsi="Sylfaen"/>
          <w:lang w:val="ka-GE"/>
        </w:rPr>
      </w:pPr>
      <w:r w:rsidRPr="004C1677">
        <w:rPr>
          <w:rFonts w:ascii="Sylfaen" w:hAnsi="Sylfaen"/>
          <w:lang w:val="ka-GE"/>
        </w:rPr>
        <w:t xml:space="preserve">წინამდებარე </w:t>
      </w:r>
      <w:r w:rsidR="003A56DD" w:rsidRPr="004C1677">
        <w:rPr>
          <w:rFonts w:ascii="Sylfaen" w:hAnsi="Sylfaen"/>
          <w:lang w:val="ka-GE"/>
        </w:rPr>
        <w:t>ანგარი</w:t>
      </w:r>
      <w:r w:rsidRPr="004C1677">
        <w:rPr>
          <w:rFonts w:ascii="Sylfaen" w:hAnsi="Sylfaen"/>
          <w:lang w:val="ka-GE"/>
        </w:rPr>
        <w:t xml:space="preserve">ში </w:t>
      </w:r>
      <w:r w:rsidR="003A56DD" w:rsidRPr="004C1677">
        <w:rPr>
          <w:rFonts w:ascii="Sylfaen" w:hAnsi="Sylfaen"/>
          <w:lang w:val="ka-GE"/>
        </w:rPr>
        <w:t>ასახავს</w:t>
      </w:r>
      <w:r w:rsidRPr="004C1677">
        <w:rPr>
          <w:rFonts w:ascii="Sylfaen" w:hAnsi="Sylfaen"/>
          <w:lang w:val="ka-GE"/>
        </w:rPr>
        <w:t xml:space="preserve"> </w:t>
      </w:r>
      <w:r w:rsidR="003A56DD" w:rsidRPr="004C1677">
        <w:rPr>
          <w:rFonts w:ascii="Sylfaen" w:hAnsi="Sylfaen"/>
          <w:lang w:val="ka-GE"/>
        </w:rPr>
        <w:t xml:space="preserve">ევროპის საბჭოს საპარლამენტო ასამბლეაში (შემდგომში ასამბლეა) საქართველოს პარლამენტის მუდმივმოქმედი დელეგაციის (შემდგომში დელეგაცია) </w:t>
      </w:r>
      <w:r w:rsidR="00D8690C" w:rsidRPr="004C1677">
        <w:rPr>
          <w:rFonts w:ascii="Sylfaen" w:hAnsi="Sylfaen"/>
          <w:lang w:val="ka-GE"/>
        </w:rPr>
        <w:t>202</w:t>
      </w:r>
      <w:r w:rsidR="008B30DA" w:rsidRPr="004C1677">
        <w:rPr>
          <w:rFonts w:ascii="Sylfaen" w:hAnsi="Sylfaen"/>
        </w:rPr>
        <w:t>1</w:t>
      </w:r>
      <w:r w:rsidR="00D8690C" w:rsidRPr="004C1677">
        <w:rPr>
          <w:rFonts w:ascii="Sylfaen" w:hAnsi="Sylfaen"/>
          <w:lang w:val="ka-GE"/>
        </w:rPr>
        <w:t xml:space="preserve"> წლის </w:t>
      </w:r>
      <w:r w:rsidRPr="004C1677">
        <w:rPr>
          <w:rFonts w:ascii="Sylfaen" w:hAnsi="Sylfaen"/>
          <w:lang w:val="ka-GE"/>
        </w:rPr>
        <w:t>განმავლობაში</w:t>
      </w:r>
      <w:r w:rsidR="003A56DD" w:rsidRPr="004C1677">
        <w:rPr>
          <w:rFonts w:ascii="Sylfaen" w:hAnsi="Sylfaen"/>
          <w:lang w:val="ka-GE"/>
        </w:rPr>
        <w:t xml:space="preserve"> გაწეულ საქმიანობას</w:t>
      </w:r>
      <w:r w:rsidR="00E25518" w:rsidRPr="004C1677">
        <w:rPr>
          <w:rFonts w:ascii="Sylfaen" w:hAnsi="Sylfaen"/>
          <w:lang w:val="ka-GE"/>
        </w:rPr>
        <w:t xml:space="preserve">, მათ შორის ასამბლეის პლენალური სხდომების მიმდინარეობას, საკომიტეტო მუშაობას, განხორციელებულ ვიზიტებსა და შეხვედრებს. </w:t>
      </w:r>
      <w:r w:rsidRPr="004C1677">
        <w:rPr>
          <w:rFonts w:ascii="Sylfaen" w:hAnsi="Sylfaen"/>
          <w:lang w:val="ka-GE"/>
        </w:rPr>
        <w:t>ევროპის საბჭოს საპარლამენტო ასამბლეა მთელი წლის განმავლობაში მუშაობდა ჰიბრიდულ რეჟიმში</w:t>
      </w:r>
      <w:r w:rsidR="00E25518" w:rsidRPr="004C1677">
        <w:rPr>
          <w:rFonts w:ascii="Sylfaen" w:hAnsi="Sylfaen"/>
          <w:lang w:val="ka-GE"/>
        </w:rPr>
        <w:t>,</w:t>
      </w:r>
      <w:r w:rsidR="003A56DD" w:rsidRPr="004C1677">
        <w:rPr>
          <w:rFonts w:ascii="Sylfaen" w:hAnsi="Sylfaen"/>
          <w:lang w:val="ka-GE"/>
        </w:rPr>
        <w:t xml:space="preserve"> </w:t>
      </w:r>
      <w:r w:rsidR="00E25518" w:rsidRPr="004C1677">
        <w:rPr>
          <w:rFonts w:ascii="Sylfaen" w:hAnsi="Sylfaen"/>
          <w:lang w:val="ka-GE"/>
        </w:rPr>
        <w:t>ტარდებოდა შეხვედრები სადაც</w:t>
      </w:r>
      <w:r w:rsidRPr="004C1677">
        <w:rPr>
          <w:rFonts w:ascii="Sylfaen" w:hAnsi="Sylfaen"/>
          <w:lang w:val="ka-GE"/>
        </w:rPr>
        <w:t xml:space="preserve"> შესაძლებელი იყო სესიებზე და სხვა ღონისძიებებზე როგორც ფიზიკური დასწრება, ასევე - დისტანციურად ჩართვაც. 2021 წლის განმავლობაში </w:t>
      </w:r>
      <w:r w:rsidR="00E25518" w:rsidRPr="004C1677">
        <w:rPr>
          <w:rFonts w:ascii="Sylfaen" w:hAnsi="Sylfaen"/>
          <w:lang w:val="ka-GE"/>
        </w:rPr>
        <w:t xml:space="preserve">ასამბლეის ფარგლებში </w:t>
      </w:r>
      <w:r w:rsidR="008B30DA" w:rsidRPr="004C1677">
        <w:rPr>
          <w:rFonts w:ascii="Sylfaen" w:hAnsi="Sylfaen"/>
          <w:lang w:val="ka-GE"/>
        </w:rPr>
        <w:t>განხორციელდა</w:t>
      </w:r>
      <w:r w:rsidR="00E25518" w:rsidRPr="004C1677">
        <w:rPr>
          <w:rFonts w:ascii="Sylfaen" w:hAnsi="Sylfaen"/>
          <w:lang w:val="ka-GE"/>
        </w:rPr>
        <w:t xml:space="preserve"> დელეგაციის წევრების </w:t>
      </w:r>
      <w:r w:rsidR="004F4100" w:rsidRPr="004C1677">
        <w:rPr>
          <w:rFonts w:ascii="Sylfaen" w:hAnsi="Sylfaen"/>
          <w:bCs/>
        </w:rPr>
        <w:t>6</w:t>
      </w:r>
      <w:r w:rsidR="008B30DA" w:rsidRPr="004C1677">
        <w:rPr>
          <w:rFonts w:ascii="Sylfaen" w:hAnsi="Sylfaen"/>
          <w:bCs/>
          <w:lang w:val="ka-GE"/>
        </w:rPr>
        <w:t xml:space="preserve"> გასვლითი ვიზიტი</w:t>
      </w:r>
      <w:r w:rsidRPr="004C1677">
        <w:rPr>
          <w:rFonts w:ascii="Sylfaen" w:hAnsi="Sylfaen"/>
          <w:lang w:val="ka-GE"/>
        </w:rPr>
        <w:t xml:space="preserve">. ევროპის საბჭოს საპარლამენტო ასამბლეიდან საქართველოს </w:t>
      </w:r>
      <w:r w:rsidRPr="004C1677">
        <w:rPr>
          <w:rFonts w:ascii="Sylfaen" w:hAnsi="Sylfaen"/>
          <w:bCs/>
          <w:lang w:val="ka-GE"/>
        </w:rPr>
        <w:t>ოფიციალური ვიზიტით ეწვია 4 დელეგაცია.</w:t>
      </w:r>
      <w:r w:rsidR="008B30DA" w:rsidRPr="004C1677">
        <w:rPr>
          <w:rFonts w:ascii="Sylfaen" w:hAnsi="Sylfaen"/>
          <w:lang w:val="ka-GE"/>
        </w:rPr>
        <w:t xml:space="preserve"> დანარჩენი </w:t>
      </w:r>
      <w:r w:rsidR="00E25518" w:rsidRPr="004C1677">
        <w:rPr>
          <w:rFonts w:ascii="Sylfaen" w:hAnsi="Sylfaen"/>
          <w:lang w:val="ka-GE"/>
        </w:rPr>
        <w:t xml:space="preserve">48 </w:t>
      </w:r>
      <w:r w:rsidRPr="004C1677">
        <w:rPr>
          <w:rFonts w:ascii="Sylfaen" w:hAnsi="Sylfaen"/>
          <w:lang w:val="ka-GE"/>
        </w:rPr>
        <w:t>შეხვედრა</w:t>
      </w:r>
      <w:r w:rsidR="008B30DA" w:rsidRPr="004C1677">
        <w:rPr>
          <w:rFonts w:ascii="Sylfaen" w:hAnsi="Sylfaen"/>
          <w:lang w:val="ka-GE"/>
        </w:rPr>
        <w:t xml:space="preserve"> გაიმართა </w:t>
      </w:r>
      <w:r w:rsidR="00E25518" w:rsidRPr="004C1677">
        <w:rPr>
          <w:rFonts w:ascii="Sylfaen" w:hAnsi="Sylfaen"/>
          <w:lang w:val="ka-GE"/>
        </w:rPr>
        <w:t xml:space="preserve">დისტანციურ </w:t>
      </w:r>
      <w:r w:rsidR="008B30DA" w:rsidRPr="004C1677">
        <w:rPr>
          <w:rFonts w:ascii="Sylfaen" w:hAnsi="Sylfaen"/>
          <w:lang w:val="ka-GE"/>
        </w:rPr>
        <w:t xml:space="preserve">ფორმატში. </w:t>
      </w:r>
    </w:p>
    <w:p w14:paraId="191BA91C" w14:textId="7344DF08" w:rsidR="005873A2" w:rsidRPr="004C1677" w:rsidRDefault="00E25518" w:rsidP="007372D1">
      <w:pPr>
        <w:tabs>
          <w:tab w:val="center" w:pos="4514"/>
          <w:tab w:val="left" w:pos="5910"/>
        </w:tabs>
        <w:spacing w:before="120" w:after="120" w:line="240" w:lineRule="auto"/>
        <w:jc w:val="both"/>
        <w:rPr>
          <w:rFonts w:ascii="Sylfaen" w:hAnsi="Sylfaen"/>
          <w:lang w:val="ka-GE"/>
        </w:rPr>
      </w:pPr>
      <w:r w:rsidRPr="004C1677">
        <w:rPr>
          <w:rFonts w:ascii="Sylfaen" w:hAnsi="Sylfaen"/>
          <w:lang w:val="ka-GE"/>
        </w:rPr>
        <w:t xml:space="preserve">წლის განმავლობაში დელეგაციის შემადგენლობა რამდენჯერმე შეიცვალა. მე-10 მოწვევის პარლამენტის უფლებამოსილების ცნობის შემდგომ დელეგაციის </w:t>
      </w:r>
      <w:r w:rsidR="00F62318" w:rsidRPr="004C1677">
        <w:rPr>
          <w:rFonts w:ascii="Sylfaen" w:hAnsi="Sylfaen"/>
          <w:lang w:val="ka-GE"/>
        </w:rPr>
        <w:t>კვოტა</w:t>
      </w:r>
      <w:r w:rsidR="00E17BAB" w:rsidRPr="004C1677">
        <w:rPr>
          <w:rFonts w:ascii="Sylfaen" w:hAnsi="Sylfaen"/>
        </w:rPr>
        <w:t>,</w:t>
      </w:r>
      <w:r w:rsidRPr="004C1677">
        <w:rPr>
          <w:rFonts w:ascii="Sylfaen" w:hAnsi="Sylfaen"/>
          <w:lang w:val="ka-GE"/>
        </w:rPr>
        <w:t xml:space="preserve"> რომელიც 10 დეპუტატისგან შედგებოდა, შეივსო მხოლოდ რვა დეპუტატით, </w:t>
      </w:r>
      <w:r w:rsidR="00F62318" w:rsidRPr="004C1677">
        <w:rPr>
          <w:rFonts w:ascii="Sylfaen" w:hAnsi="Sylfaen"/>
          <w:lang w:val="ka-GE"/>
        </w:rPr>
        <w:t xml:space="preserve">ვინაიდან </w:t>
      </w:r>
      <w:r w:rsidRPr="004C1677">
        <w:rPr>
          <w:rFonts w:ascii="Sylfaen" w:hAnsi="Sylfaen"/>
          <w:lang w:val="ka-GE"/>
        </w:rPr>
        <w:t>ზოგიერთი პოლიტიკური პარტი</w:t>
      </w:r>
      <w:r w:rsidR="004F4100" w:rsidRPr="004C1677">
        <w:rPr>
          <w:rFonts w:ascii="Sylfaen" w:hAnsi="Sylfaen"/>
          <w:lang w:val="ka-GE"/>
        </w:rPr>
        <w:t>ა</w:t>
      </w:r>
      <w:r w:rsidRPr="004C1677">
        <w:rPr>
          <w:rFonts w:ascii="Sylfaen" w:hAnsi="Sylfaen"/>
          <w:lang w:val="ka-GE"/>
        </w:rPr>
        <w:t xml:space="preserve"> </w:t>
      </w:r>
      <w:r w:rsidR="00F62318" w:rsidRPr="004C1677">
        <w:rPr>
          <w:rFonts w:ascii="Sylfaen" w:hAnsi="Sylfaen"/>
          <w:lang w:val="ka-GE"/>
        </w:rPr>
        <w:t>უარს აცხადებდ</w:t>
      </w:r>
      <w:r w:rsidR="004F4100" w:rsidRPr="004C1677">
        <w:rPr>
          <w:rFonts w:ascii="Sylfaen" w:hAnsi="Sylfaen"/>
          <w:lang w:val="ka-GE"/>
        </w:rPr>
        <w:t>ა</w:t>
      </w:r>
      <w:r w:rsidR="00F62318" w:rsidRPr="004C1677">
        <w:rPr>
          <w:rFonts w:ascii="Sylfaen" w:hAnsi="Sylfaen"/>
          <w:lang w:val="ka-GE"/>
        </w:rPr>
        <w:t xml:space="preserve"> </w:t>
      </w:r>
      <w:r w:rsidRPr="004C1677">
        <w:rPr>
          <w:rFonts w:ascii="Sylfaen" w:hAnsi="Sylfaen"/>
          <w:lang w:val="ka-GE"/>
        </w:rPr>
        <w:t>საპარლამეტო საქმიანობაში მონაწილეობაზე.</w:t>
      </w:r>
      <w:r w:rsidR="00F62318" w:rsidRPr="004C1677">
        <w:rPr>
          <w:rFonts w:ascii="Sylfaen" w:hAnsi="Sylfaen"/>
          <w:lang w:val="ka-GE"/>
        </w:rPr>
        <w:t xml:space="preserve"> ასამბლეის საშემოდგომო სესიაზე სრულად შეივსო დელეგაციის შემადგენლობა. </w:t>
      </w:r>
      <w:r w:rsidR="00546155" w:rsidRPr="004C1677">
        <w:rPr>
          <w:rFonts w:ascii="Sylfaen" w:hAnsi="Sylfaen"/>
          <w:lang w:val="ka-GE"/>
        </w:rPr>
        <w:t xml:space="preserve"> ასევე, კახა კუჭავას მიერ საქართველოს პარლამენტის თავმჯდომარის პოსტის დაკავების შემდეგ, დელეგაციის ხელმძღვანელის პოსტი დაიკავა ირაკლი ჩიქოვანმა. </w:t>
      </w:r>
      <w:r w:rsidR="00F62318" w:rsidRPr="004C1677">
        <w:rPr>
          <w:rFonts w:ascii="Sylfaen" w:hAnsi="Sylfaen"/>
          <w:lang w:val="ka-GE"/>
        </w:rPr>
        <w:t>ამ ეტაპისათვის დელეგაციის შემადგენლობაში შედიან:</w:t>
      </w:r>
    </w:p>
    <w:tbl>
      <w:tblPr>
        <w:tblStyle w:val="TableGrid"/>
        <w:tblW w:w="893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4817"/>
      </w:tblGrid>
      <w:tr w:rsidR="00F62318" w:rsidRPr="004C1677" w14:paraId="657A28F7" w14:textId="77777777" w:rsidTr="0056482D">
        <w:trPr>
          <w:trHeight w:val="271"/>
        </w:trPr>
        <w:tc>
          <w:tcPr>
            <w:tcW w:w="4113" w:type="dxa"/>
          </w:tcPr>
          <w:p w14:paraId="54E4AD59" w14:textId="482CEFEE" w:rsidR="00F62318" w:rsidRPr="004C1677" w:rsidRDefault="00F62318" w:rsidP="0056482D">
            <w:pPr>
              <w:tabs>
                <w:tab w:val="center" w:pos="4514"/>
                <w:tab w:val="left" w:pos="5910"/>
              </w:tabs>
              <w:jc w:val="both"/>
              <w:rPr>
                <w:rFonts w:ascii="Sylfaen" w:hAnsi="Sylfaen"/>
                <w:b/>
                <w:lang w:val="ka-GE"/>
              </w:rPr>
            </w:pPr>
            <w:r w:rsidRPr="004C1677">
              <w:rPr>
                <w:rFonts w:ascii="Sylfaen" w:hAnsi="Sylfaen"/>
                <w:b/>
                <w:lang w:val="ka-GE"/>
              </w:rPr>
              <w:t>ძირითადი შემადგენლობა:</w:t>
            </w:r>
          </w:p>
        </w:tc>
        <w:tc>
          <w:tcPr>
            <w:tcW w:w="4817" w:type="dxa"/>
          </w:tcPr>
          <w:p w14:paraId="63DB0C77" w14:textId="14901919" w:rsidR="00F62318" w:rsidRPr="004C1677" w:rsidRDefault="00F62318" w:rsidP="0056482D">
            <w:pPr>
              <w:tabs>
                <w:tab w:val="center" w:pos="4514"/>
                <w:tab w:val="left" w:pos="5910"/>
              </w:tabs>
              <w:jc w:val="both"/>
              <w:rPr>
                <w:rFonts w:ascii="Sylfaen" w:hAnsi="Sylfaen"/>
                <w:b/>
                <w:lang w:val="ka-GE"/>
              </w:rPr>
            </w:pPr>
            <w:r w:rsidRPr="004C1677">
              <w:rPr>
                <w:rFonts w:ascii="Sylfaen" w:hAnsi="Sylfaen"/>
                <w:b/>
                <w:lang w:val="ka-GE"/>
              </w:rPr>
              <w:t>სათადარიგო შემადგენლობა</w:t>
            </w:r>
            <w:r w:rsidR="00F25DF4" w:rsidRPr="004C1677">
              <w:rPr>
                <w:rFonts w:ascii="Sylfaen" w:hAnsi="Sylfaen"/>
                <w:b/>
                <w:lang w:val="ka-GE"/>
              </w:rPr>
              <w:t>:</w:t>
            </w:r>
          </w:p>
        </w:tc>
      </w:tr>
      <w:tr w:rsidR="00F62318" w:rsidRPr="004C1677" w14:paraId="45FC83DB" w14:textId="77777777" w:rsidTr="0056482D">
        <w:trPr>
          <w:trHeight w:val="264"/>
        </w:trPr>
        <w:tc>
          <w:tcPr>
            <w:tcW w:w="4113" w:type="dxa"/>
          </w:tcPr>
          <w:p w14:paraId="1A826F9D" w14:textId="00DCF574" w:rsidR="00F62318" w:rsidRPr="004C1677" w:rsidRDefault="00F62318" w:rsidP="0056482D">
            <w:pPr>
              <w:pStyle w:val="ListParagraph"/>
              <w:numPr>
                <w:ilvl w:val="0"/>
                <w:numId w:val="8"/>
              </w:numPr>
              <w:tabs>
                <w:tab w:val="center" w:pos="4514"/>
                <w:tab w:val="left" w:pos="5910"/>
              </w:tabs>
              <w:jc w:val="both"/>
              <w:rPr>
                <w:rFonts w:ascii="Sylfaen" w:hAnsi="Sylfaen"/>
                <w:lang w:val="ka-GE"/>
              </w:rPr>
            </w:pPr>
            <w:r w:rsidRPr="004C1677">
              <w:rPr>
                <w:rFonts w:ascii="Sylfaen" w:hAnsi="Sylfaen"/>
                <w:lang w:val="ka-GE"/>
              </w:rPr>
              <w:t>ირაკლი ჩიქოვანი</w:t>
            </w:r>
          </w:p>
        </w:tc>
        <w:tc>
          <w:tcPr>
            <w:tcW w:w="4817" w:type="dxa"/>
          </w:tcPr>
          <w:p w14:paraId="19009262" w14:textId="7AF74F9A" w:rsidR="00F62318" w:rsidRPr="004C1677" w:rsidRDefault="00F62318" w:rsidP="0056482D">
            <w:pPr>
              <w:tabs>
                <w:tab w:val="center" w:pos="4514"/>
                <w:tab w:val="left" w:pos="5910"/>
              </w:tabs>
              <w:jc w:val="both"/>
              <w:rPr>
                <w:rFonts w:ascii="Sylfaen" w:hAnsi="Sylfaen"/>
                <w:lang w:val="ka-GE"/>
              </w:rPr>
            </w:pPr>
            <w:r w:rsidRPr="004C1677">
              <w:rPr>
                <w:rFonts w:ascii="Sylfaen" w:hAnsi="Sylfaen"/>
                <w:lang w:val="ka-GE"/>
              </w:rPr>
              <w:t xml:space="preserve">1. </w:t>
            </w:r>
            <w:r w:rsidR="00DA1591" w:rsidRPr="004C1677">
              <w:rPr>
                <w:rFonts w:ascii="Sylfaen" w:hAnsi="Sylfaen"/>
                <w:lang w:val="ka-GE"/>
              </w:rPr>
              <w:t>არჩილ თალაკვაძე</w:t>
            </w:r>
          </w:p>
        </w:tc>
      </w:tr>
      <w:tr w:rsidR="00F62318" w:rsidRPr="004C1677" w14:paraId="2B6E3AA2" w14:textId="77777777" w:rsidTr="0056482D">
        <w:trPr>
          <w:trHeight w:val="271"/>
        </w:trPr>
        <w:tc>
          <w:tcPr>
            <w:tcW w:w="4113" w:type="dxa"/>
          </w:tcPr>
          <w:p w14:paraId="035B42A0" w14:textId="28367A51" w:rsidR="00F62318" w:rsidRPr="004C1677" w:rsidRDefault="00F62318" w:rsidP="0056482D">
            <w:pPr>
              <w:pStyle w:val="ListParagraph"/>
              <w:numPr>
                <w:ilvl w:val="0"/>
                <w:numId w:val="8"/>
              </w:numPr>
              <w:tabs>
                <w:tab w:val="center" w:pos="4514"/>
                <w:tab w:val="left" w:pos="5910"/>
              </w:tabs>
              <w:jc w:val="both"/>
              <w:rPr>
                <w:rFonts w:ascii="Sylfaen" w:hAnsi="Sylfaen"/>
                <w:lang w:val="ka-GE"/>
              </w:rPr>
            </w:pPr>
            <w:r w:rsidRPr="004C1677">
              <w:rPr>
                <w:rFonts w:ascii="Sylfaen" w:hAnsi="Sylfaen"/>
                <w:lang w:val="ka-GE"/>
              </w:rPr>
              <w:t>ირაკლი კობახიძე</w:t>
            </w:r>
          </w:p>
        </w:tc>
        <w:tc>
          <w:tcPr>
            <w:tcW w:w="4817" w:type="dxa"/>
          </w:tcPr>
          <w:p w14:paraId="5F17B456" w14:textId="225AC368" w:rsidR="00F62318" w:rsidRPr="004C1677" w:rsidRDefault="00DA1591" w:rsidP="0056482D">
            <w:pPr>
              <w:tabs>
                <w:tab w:val="center" w:pos="4514"/>
                <w:tab w:val="left" w:pos="5910"/>
              </w:tabs>
              <w:jc w:val="both"/>
              <w:rPr>
                <w:rFonts w:ascii="Sylfaen" w:hAnsi="Sylfaen"/>
                <w:lang w:val="ka-GE"/>
              </w:rPr>
            </w:pPr>
            <w:r w:rsidRPr="004C1677">
              <w:rPr>
                <w:rFonts w:ascii="Sylfaen" w:hAnsi="Sylfaen"/>
                <w:lang w:val="ka-GE"/>
              </w:rPr>
              <w:t>2. გივი მიქანაძე</w:t>
            </w:r>
          </w:p>
        </w:tc>
      </w:tr>
      <w:tr w:rsidR="00F62318" w:rsidRPr="004C1677" w14:paraId="5E221E27" w14:textId="77777777" w:rsidTr="0056482D">
        <w:trPr>
          <w:trHeight w:val="264"/>
        </w:trPr>
        <w:tc>
          <w:tcPr>
            <w:tcW w:w="4113" w:type="dxa"/>
          </w:tcPr>
          <w:p w14:paraId="3ECC2833" w14:textId="24EC2BD9" w:rsidR="00F62318" w:rsidRPr="004C1677" w:rsidRDefault="00F62318" w:rsidP="0056482D">
            <w:pPr>
              <w:pStyle w:val="ListParagraph"/>
              <w:numPr>
                <w:ilvl w:val="0"/>
                <w:numId w:val="8"/>
              </w:numPr>
              <w:tabs>
                <w:tab w:val="center" w:pos="4514"/>
                <w:tab w:val="left" w:pos="5910"/>
              </w:tabs>
              <w:jc w:val="both"/>
              <w:rPr>
                <w:rFonts w:ascii="Sylfaen" w:hAnsi="Sylfaen"/>
                <w:lang w:val="ka-GE"/>
              </w:rPr>
            </w:pPr>
            <w:r w:rsidRPr="004C1677">
              <w:rPr>
                <w:rFonts w:ascii="Sylfaen" w:hAnsi="Sylfaen"/>
                <w:lang w:val="ka-GE"/>
              </w:rPr>
              <w:t>თამარ ტალიაშვილი</w:t>
            </w:r>
          </w:p>
        </w:tc>
        <w:tc>
          <w:tcPr>
            <w:tcW w:w="4817" w:type="dxa"/>
          </w:tcPr>
          <w:p w14:paraId="392F1414" w14:textId="1ED610EC" w:rsidR="00F62318" w:rsidRPr="004C1677" w:rsidRDefault="00DA1591" w:rsidP="0056482D">
            <w:pPr>
              <w:tabs>
                <w:tab w:val="center" w:pos="4514"/>
                <w:tab w:val="left" w:pos="5910"/>
              </w:tabs>
              <w:jc w:val="both"/>
              <w:rPr>
                <w:rFonts w:ascii="Sylfaen" w:hAnsi="Sylfaen"/>
                <w:lang w:val="ka-GE"/>
              </w:rPr>
            </w:pPr>
            <w:r w:rsidRPr="004C1677">
              <w:rPr>
                <w:rFonts w:ascii="Sylfaen" w:hAnsi="Sylfaen"/>
                <w:lang w:val="ka-GE"/>
              </w:rPr>
              <w:t>3. მარიამ ლაშხი</w:t>
            </w:r>
          </w:p>
        </w:tc>
      </w:tr>
      <w:tr w:rsidR="00F62318" w:rsidRPr="004C1677" w14:paraId="430247F7" w14:textId="77777777" w:rsidTr="0056482D">
        <w:trPr>
          <w:trHeight w:val="271"/>
        </w:trPr>
        <w:tc>
          <w:tcPr>
            <w:tcW w:w="4113" w:type="dxa"/>
          </w:tcPr>
          <w:p w14:paraId="5DEBA4AB" w14:textId="7CAA303A" w:rsidR="00F62318" w:rsidRPr="004C1677" w:rsidRDefault="00F62318" w:rsidP="0056482D">
            <w:pPr>
              <w:pStyle w:val="ListParagraph"/>
              <w:numPr>
                <w:ilvl w:val="0"/>
                <w:numId w:val="8"/>
              </w:numPr>
              <w:tabs>
                <w:tab w:val="center" w:pos="4514"/>
                <w:tab w:val="left" w:pos="5910"/>
              </w:tabs>
              <w:jc w:val="both"/>
              <w:rPr>
                <w:rFonts w:ascii="Sylfaen" w:hAnsi="Sylfaen"/>
                <w:lang w:val="ka-GE"/>
              </w:rPr>
            </w:pPr>
            <w:r w:rsidRPr="004C1677">
              <w:rPr>
                <w:rFonts w:ascii="Sylfaen" w:hAnsi="Sylfaen"/>
                <w:lang w:val="ka-GE"/>
              </w:rPr>
              <w:t>ხატია დეკანოიძე</w:t>
            </w:r>
          </w:p>
        </w:tc>
        <w:tc>
          <w:tcPr>
            <w:tcW w:w="4817" w:type="dxa"/>
          </w:tcPr>
          <w:p w14:paraId="3419208B" w14:textId="545C2B54" w:rsidR="00F62318" w:rsidRPr="004C1677" w:rsidRDefault="00DA1591" w:rsidP="0056482D">
            <w:pPr>
              <w:tabs>
                <w:tab w:val="center" w:pos="4514"/>
                <w:tab w:val="left" w:pos="5910"/>
              </w:tabs>
              <w:jc w:val="both"/>
              <w:rPr>
                <w:rFonts w:ascii="Sylfaen" w:hAnsi="Sylfaen"/>
                <w:lang w:val="ka-GE"/>
              </w:rPr>
            </w:pPr>
            <w:r w:rsidRPr="004C1677">
              <w:rPr>
                <w:rFonts w:ascii="Sylfaen" w:hAnsi="Sylfaen"/>
                <w:lang w:val="ka-GE"/>
              </w:rPr>
              <w:t>4. აკაკი მინაშვილი</w:t>
            </w:r>
          </w:p>
        </w:tc>
      </w:tr>
      <w:tr w:rsidR="00F62318" w:rsidRPr="004C1677" w14:paraId="72F7520B" w14:textId="77777777" w:rsidTr="0056482D">
        <w:trPr>
          <w:trHeight w:val="271"/>
        </w:trPr>
        <w:tc>
          <w:tcPr>
            <w:tcW w:w="4113" w:type="dxa"/>
          </w:tcPr>
          <w:p w14:paraId="498FB5E8" w14:textId="199DF6C8" w:rsidR="00F62318" w:rsidRPr="004C1677" w:rsidRDefault="00F62318" w:rsidP="0056482D">
            <w:pPr>
              <w:pStyle w:val="ListParagraph"/>
              <w:numPr>
                <w:ilvl w:val="0"/>
                <w:numId w:val="8"/>
              </w:numPr>
              <w:tabs>
                <w:tab w:val="center" w:pos="4514"/>
                <w:tab w:val="left" w:pos="5910"/>
              </w:tabs>
              <w:jc w:val="both"/>
              <w:rPr>
                <w:rFonts w:ascii="Sylfaen" w:hAnsi="Sylfaen"/>
                <w:lang w:val="ka-GE"/>
              </w:rPr>
            </w:pPr>
            <w:r w:rsidRPr="004C1677">
              <w:rPr>
                <w:rFonts w:ascii="Sylfaen" w:hAnsi="Sylfaen"/>
                <w:lang w:val="ka-GE"/>
              </w:rPr>
              <w:t>ლევან იოსელიანი</w:t>
            </w:r>
          </w:p>
        </w:tc>
        <w:tc>
          <w:tcPr>
            <w:tcW w:w="4817" w:type="dxa"/>
          </w:tcPr>
          <w:p w14:paraId="294263B1" w14:textId="400C0A33" w:rsidR="00F62318" w:rsidRPr="004C1677" w:rsidRDefault="00DA1591" w:rsidP="0056482D">
            <w:pPr>
              <w:tabs>
                <w:tab w:val="center" w:pos="4514"/>
                <w:tab w:val="left" w:pos="5910"/>
              </w:tabs>
              <w:jc w:val="both"/>
              <w:rPr>
                <w:rFonts w:ascii="Sylfaen" w:hAnsi="Sylfaen"/>
                <w:lang w:val="ka-GE"/>
              </w:rPr>
            </w:pPr>
            <w:r w:rsidRPr="004C1677">
              <w:rPr>
                <w:rFonts w:ascii="Sylfaen" w:hAnsi="Sylfaen"/>
                <w:lang w:val="ka-GE"/>
              </w:rPr>
              <w:t>5. ფრიდონ ინჯია</w:t>
            </w:r>
          </w:p>
        </w:tc>
      </w:tr>
    </w:tbl>
    <w:p w14:paraId="13C32947" w14:textId="1E12A039" w:rsidR="003569F3" w:rsidRPr="007372D1" w:rsidRDefault="00DA1591" w:rsidP="0056482D">
      <w:pPr>
        <w:spacing w:before="240"/>
        <w:jc w:val="both"/>
        <w:rPr>
          <w:rFonts w:ascii="Sylfaen" w:hAnsi="Sylfaen"/>
          <w:b/>
          <w:lang w:val="ka-GE"/>
        </w:rPr>
      </w:pPr>
      <w:r w:rsidRPr="007372D1">
        <w:rPr>
          <w:rFonts w:ascii="Sylfaen" w:hAnsi="Sylfaen"/>
          <w:b/>
          <w:lang w:val="ka-GE"/>
        </w:rPr>
        <w:t xml:space="preserve">საპარლამენტო ასამბლეის სესიის პირველი ნაწილი, </w:t>
      </w:r>
      <w:bookmarkStart w:id="1" w:name="_Hlk94802266"/>
      <w:r w:rsidRPr="007372D1">
        <w:rPr>
          <w:rFonts w:ascii="Sylfaen" w:hAnsi="Sylfaen"/>
          <w:b/>
          <w:lang w:val="ka-GE"/>
        </w:rPr>
        <w:t>ზამთრის სესია</w:t>
      </w:r>
      <w:r w:rsidR="0056482D">
        <w:rPr>
          <w:rFonts w:ascii="Sylfaen" w:hAnsi="Sylfaen"/>
          <w:b/>
          <w:lang w:val="ka-GE"/>
        </w:rPr>
        <w:t xml:space="preserve"> </w:t>
      </w:r>
      <w:r w:rsidR="0056482D">
        <w:rPr>
          <w:rFonts w:ascii="Sylfaen" w:hAnsi="Sylfaen"/>
          <w:b/>
          <w:bCs/>
          <w:lang w:val="ka-GE"/>
        </w:rPr>
        <w:t>(</w:t>
      </w:r>
      <w:r w:rsidR="006243BC" w:rsidRPr="006243BC">
        <w:rPr>
          <w:rFonts w:ascii="Sylfaen" w:hAnsi="Sylfaen"/>
          <w:b/>
          <w:bCs/>
          <w:lang w:val="ka-GE"/>
        </w:rPr>
        <w:t xml:space="preserve">25-28 იანვარი, </w:t>
      </w:r>
      <w:r w:rsidR="001F0C80" w:rsidRPr="007372D1">
        <w:rPr>
          <w:rFonts w:ascii="Sylfaen" w:hAnsi="Sylfaen"/>
          <w:b/>
          <w:bCs/>
          <w:lang w:val="ka-GE"/>
        </w:rPr>
        <w:t>სტრასბურგი</w:t>
      </w:r>
      <w:r w:rsidR="001539A4" w:rsidRPr="007372D1">
        <w:rPr>
          <w:rFonts w:ascii="Sylfaen" w:hAnsi="Sylfaen"/>
          <w:b/>
          <w:bCs/>
        </w:rPr>
        <w:t>,</w:t>
      </w:r>
      <w:r w:rsidRPr="007372D1">
        <w:rPr>
          <w:rFonts w:ascii="Sylfaen" w:hAnsi="Sylfaen"/>
          <w:b/>
          <w:bCs/>
          <w:lang w:val="ka-GE"/>
        </w:rPr>
        <w:t xml:space="preserve"> საფრანგეთი</w:t>
      </w:r>
      <w:r w:rsidR="0056482D">
        <w:rPr>
          <w:rFonts w:ascii="Sylfaen" w:hAnsi="Sylfaen"/>
          <w:b/>
          <w:bCs/>
          <w:lang w:val="ka-GE"/>
        </w:rPr>
        <w:t>)</w:t>
      </w:r>
      <w:r w:rsidR="001539A4" w:rsidRPr="007372D1">
        <w:rPr>
          <w:rFonts w:ascii="Sylfaen" w:hAnsi="Sylfaen"/>
          <w:b/>
          <w:bCs/>
        </w:rPr>
        <w:t xml:space="preserve"> </w:t>
      </w:r>
    </w:p>
    <w:p w14:paraId="58C1E585" w14:textId="378983C6" w:rsidR="00F0521D" w:rsidRPr="004C1677" w:rsidRDefault="00DA1591"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bCs/>
          <w:lang w:val="ka-GE"/>
        </w:rPr>
        <w:t>სესიაში</w:t>
      </w:r>
      <w:r w:rsidR="00BB66FA" w:rsidRPr="004C1677">
        <w:rPr>
          <w:rFonts w:ascii="Sylfaen" w:hAnsi="Sylfaen"/>
          <w:bCs/>
          <w:lang w:val="ka-GE"/>
        </w:rPr>
        <w:t xml:space="preserve"> ფიზიკურად</w:t>
      </w:r>
      <w:r w:rsidRPr="004C1677">
        <w:rPr>
          <w:rFonts w:ascii="Sylfaen" w:hAnsi="Sylfaen"/>
          <w:bCs/>
          <w:lang w:val="ka-GE"/>
        </w:rPr>
        <w:t xml:space="preserve"> მონაწილეობა მიიღეს </w:t>
      </w:r>
      <w:r w:rsidR="00F0521D" w:rsidRPr="004C1677">
        <w:rPr>
          <w:rFonts w:ascii="Sylfaen" w:hAnsi="Sylfaen"/>
          <w:lang w:val="ka-GE"/>
        </w:rPr>
        <w:t>კახა კუჭავა</w:t>
      </w:r>
      <w:r w:rsidR="00200CCB" w:rsidRPr="004C1677">
        <w:rPr>
          <w:rFonts w:ascii="Sylfaen" w:hAnsi="Sylfaen"/>
          <w:lang w:val="ka-GE"/>
        </w:rPr>
        <w:t>მ</w:t>
      </w:r>
      <w:r w:rsidR="00F0521D" w:rsidRPr="004C1677">
        <w:rPr>
          <w:rFonts w:ascii="Sylfaen" w:hAnsi="Sylfaen"/>
          <w:lang w:val="ka-GE"/>
        </w:rPr>
        <w:t xml:space="preserve"> </w:t>
      </w:r>
      <w:r w:rsidR="00BB66FA" w:rsidRPr="004C1677">
        <w:rPr>
          <w:rFonts w:ascii="Sylfaen" w:hAnsi="Sylfaen"/>
          <w:lang w:val="ka-GE"/>
        </w:rPr>
        <w:t>(</w:t>
      </w:r>
      <w:r w:rsidR="00F0521D" w:rsidRPr="004C1677">
        <w:rPr>
          <w:rFonts w:ascii="Sylfaen" w:hAnsi="Sylfaen"/>
          <w:lang w:val="ka-GE"/>
        </w:rPr>
        <w:t>დელეგაციის ხელმძღვანელი</w:t>
      </w:r>
      <w:r w:rsidR="00BB66FA" w:rsidRPr="004C1677">
        <w:rPr>
          <w:rFonts w:ascii="Sylfaen" w:hAnsi="Sylfaen"/>
          <w:lang w:val="ka-GE"/>
        </w:rPr>
        <w:t xml:space="preserve">), </w:t>
      </w:r>
      <w:r w:rsidR="00366F9C" w:rsidRPr="004C1677">
        <w:rPr>
          <w:rFonts w:ascii="Sylfaen" w:hAnsi="Sylfaen"/>
          <w:lang w:val="ka-GE"/>
        </w:rPr>
        <w:t>ირაკლი კობახიძე</w:t>
      </w:r>
      <w:r w:rsidRPr="004C1677">
        <w:rPr>
          <w:rFonts w:ascii="Sylfaen" w:hAnsi="Sylfaen"/>
          <w:lang w:val="ka-GE"/>
        </w:rPr>
        <w:t xml:space="preserve">მ, </w:t>
      </w:r>
      <w:r w:rsidR="00F0521D" w:rsidRPr="004C1677">
        <w:rPr>
          <w:rFonts w:ascii="Sylfaen" w:hAnsi="Sylfaen"/>
          <w:lang w:val="ka-GE"/>
        </w:rPr>
        <w:t xml:space="preserve">მარიამ </w:t>
      </w:r>
      <w:r w:rsidRPr="004C1677">
        <w:rPr>
          <w:rFonts w:ascii="Sylfaen" w:hAnsi="Sylfaen"/>
          <w:lang w:val="ka-GE"/>
        </w:rPr>
        <w:t xml:space="preserve">ქვრივიშვილმა, </w:t>
      </w:r>
      <w:r w:rsidR="00F0521D" w:rsidRPr="004C1677">
        <w:rPr>
          <w:rFonts w:ascii="Sylfaen" w:hAnsi="Sylfaen"/>
          <w:lang w:val="ka-GE"/>
        </w:rPr>
        <w:t xml:space="preserve">ირაკლი </w:t>
      </w:r>
      <w:r w:rsidRPr="004C1677">
        <w:rPr>
          <w:rFonts w:ascii="Sylfaen" w:hAnsi="Sylfaen"/>
          <w:lang w:val="ka-GE"/>
        </w:rPr>
        <w:t xml:space="preserve">ჩიქოვანმა, </w:t>
      </w:r>
      <w:r w:rsidR="00F0521D" w:rsidRPr="004C1677">
        <w:rPr>
          <w:rFonts w:ascii="Sylfaen" w:hAnsi="Sylfaen"/>
          <w:lang w:val="ka-GE"/>
        </w:rPr>
        <w:t>გივი მიქანაძე</w:t>
      </w:r>
      <w:r w:rsidRPr="004C1677">
        <w:rPr>
          <w:rFonts w:ascii="Sylfaen" w:hAnsi="Sylfaen"/>
          <w:lang w:val="ka-GE"/>
        </w:rPr>
        <w:t xml:space="preserve">მ, </w:t>
      </w:r>
      <w:r w:rsidR="00F0521D" w:rsidRPr="004C1677">
        <w:rPr>
          <w:rFonts w:ascii="Sylfaen" w:hAnsi="Sylfaen"/>
          <w:lang w:val="ka-GE"/>
        </w:rPr>
        <w:t xml:space="preserve">თამარ </w:t>
      </w:r>
      <w:r w:rsidRPr="004C1677">
        <w:rPr>
          <w:rFonts w:ascii="Sylfaen" w:hAnsi="Sylfaen"/>
          <w:lang w:val="ka-GE"/>
        </w:rPr>
        <w:t xml:space="preserve">ტალიაშვილმა და </w:t>
      </w:r>
      <w:r w:rsidR="00F0521D" w:rsidRPr="004C1677">
        <w:rPr>
          <w:rFonts w:ascii="Sylfaen" w:hAnsi="Sylfaen"/>
          <w:lang w:val="ka-GE"/>
        </w:rPr>
        <w:t>ფრიდონ ინჯია</w:t>
      </w:r>
      <w:r w:rsidRPr="004C1677">
        <w:rPr>
          <w:rFonts w:ascii="Sylfaen" w:hAnsi="Sylfaen"/>
          <w:lang w:val="ka-GE"/>
        </w:rPr>
        <w:t>მ.</w:t>
      </w:r>
    </w:p>
    <w:bookmarkEnd w:id="1"/>
    <w:p w14:paraId="621D4A31" w14:textId="77777777" w:rsidR="00DA1591" w:rsidRPr="004C1677" w:rsidRDefault="001C422D"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ევროპის საბჭოს საპარლამენტო ასამბლეის ზამთრის სესიაზე  </w:t>
      </w:r>
      <w:r w:rsidR="00DA1591" w:rsidRPr="004C1677">
        <w:rPr>
          <w:rFonts w:ascii="Sylfaen" w:hAnsi="Sylfaen"/>
          <w:lang w:val="ka-GE"/>
        </w:rPr>
        <w:t>განხილვები</w:t>
      </w:r>
      <w:r w:rsidRPr="004C1677">
        <w:rPr>
          <w:rFonts w:ascii="Sylfaen" w:hAnsi="Sylfaen"/>
          <w:lang w:val="ka-GE"/>
        </w:rPr>
        <w:t xml:space="preserve"> გაიმართა </w:t>
      </w:r>
      <w:r w:rsidR="00DA1591" w:rsidRPr="004C1677">
        <w:rPr>
          <w:rFonts w:ascii="Sylfaen" w:hAnsi="Sylfaen"/>
          <w:lang w:val="ka-GE"/>
        </w:rPr>
        <w:t xml:space="preserve">შემდეგ </w:t>
      </w:r>
      <w:r w:rsidRPr="004C1677">
        <w:rPr>
          <w:rFonts w:ascii="Sylfaen" w:hAnsi="Sylfaen"/>
          <w:lang w:val="ka-GE"/>
        </w:rPr>
        <w:t>საკითხებზე: ეთნიკური შერჩევითობა ევროპაში; არასამთავრობო ორგანიზაციების საქმიანობის შეზღუდვა ევროპი</w:t>
      </w:r>
      <w:r w:rsidR="00DA1591" w:rsidRPr="004C1677">
        <w:rPr>
          <w:rFonts w:ascii="Sylfaen" w:hAnsi="Sylfaen"/>
          <w:lang w:val="ka-GE"/>
        </w:rPr>
        <w:t>ს</w:t>
      </w:r>
      <w:r w:rsidRPr="004C1677">
        <w:rPr>
          <w:rFonts w:ascii="Sylfaen" w:hAnsi="Sylfaen"/>
          <w:lang w:val="ka-GE"/>
        </w:rPr>
        <w:t xml:space="preserve"> საბჭოს წევრ ქვეყნებში; ქრონიკული და ხანგრძლივი დაავადებების მქონე პირთა დისკრიმინაცია; მონიტორინგის კომიტეტის საქმიანობის პროგრესი და სხვა. </w:t>
      </w:r>
    </w:p>
    <w:p w14:paraId="48ED9604" w14:textId="48E8D924" w:rsidR="007F4124" w:rsidRPr="004C1677" w:rsidRDefault="00DA1591"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სესიაზე</w:t>
      </w:r>
      <w:r w:rsidR="001C422D" w:rsidRPr="004C1677">
        <w:rPr>
          <w:rFonts w:ascii="Sylfaen" w:hAnsi="Sylfaen"/>
          <w:lang w:val="ka-GE"/>
        </w:rPr>
        <w:t xml:space="preserve"> ევროპის საბჭოს საპარლამენტო ასამბლეის </w:t>
      </w:r>
      <w:r w:rsidR="007F4124" w:rsidRPr="004C1677">
        <w:rPr>
          <w:rFonts w:ascii="Sylfaen" w:hAnsi="Sylfaen"/>
          <w:lang w:val="ka-GE"/>
        </w:rPr>
        <w:t xml:space="preserve">პრეზიდენტად მეორე ვადით არჩეულ იქნა </w:t>
      </w:r>
      <w:r w:rsidR="001C422D" w:rsidRPr="004C1677">
        <w:rPr>
          <w:rFonts w:ascii="Sylfaen" w:hAnsi="Sylfaen"/>
          <w:lang w:val="ka-GE"/>
        </w:rPr>
        <w:t xml:space="preserve"> ბელგიელი სენატორი</w:t>
      </w:r>
      <w:r w:rsidR="007F4124" w:rsidRPr="004C1677">
        <w:rPr>
          <w:rFonts w:ascii="Sylfaen" w:hAnsi="Sylfaen"/>
          <w:lang w:val="ka-GE"/>
        </w:rPr>
        <w:t xml:space="preserve"> </w:t>
      </w:r>
      <w:r w:rsidR="001C422D" w:rsidRPr="004C1677">
        <w:rPr>
          <w:rFonts w:ascii="Sylfaen" w:hAnsi="Sylfaen"/>
          <w:lang w:val="ka-GE"/>
        </w:rPr>
        <w:t>რიკ დემსი</w:t>
      </w:r>
      <w:r w:rsidR="007F4124" w:rsidRPr="004C1677">
        <w:rPr>
          <w:rFonts w:ascii="Sylfaen" w:hAnsi="Sylfaen"/>
          <w:lang w:val="ka-GE"/>
        </w:rPr>
        <w:t>.</w:t>
      </w:r>
      <w:r w:rsidR="001C422D" w:rsidRPr="004C1677">
        <w:rPr>
          <w:rFonts w:ascii="Sylfaen" w:hAnsi="Sylfaen"/>
          <w:lang w:val="ka-GE"/>
        </w:rPr>
        <w:t xml:space="preserve"> </w:t>
      </w:r>
      <w:r w:rsidR="007F4124" w:rsidRPr="004C1677">
        <w:rPr>
          <w:rFonts w:ascii="Sylfaen" w:hAnsi="Sylfaen"/>
          <w:lang w:val="ka-GE"/>
        </w:rPr>
        <w:t xml:space="preserve">საქართველოს დელეგაციის წევრი </w:t>
      </w:r>
      <w:r w:rsidR="007F4124" w:rsidRPr="004C1677">
        <w:rPr>
          <w:rFonts w:ascii="Sylfaen" w:hAnsi="Sylfaen"/>
          <w:bCs/>
          <w:lang w:val="ka-GE"/>
        </w:rPr>
        <w:t>ირაკლი კობახიძე</w:t>
      </w:r>
      <w:r w:rsidR="007F4124" w:rsidRPr="004C1677">
        <w:rPr>
          <w:rFonts w:ascii="Sylfaen" w:hAnsi="Sylfaen"/>
          <w:lang w:val="ka-GE"/>
        </w:rPr>
        <w:t xml:space="preserve"> მეორედ დამტკიცდა ევროპის საბჭოს საპარლამენტო ასამბლეის ვიცე პრეზიდენტად. ასევე არჩეულ იქნა ასამბლეის ახალი გენერალური მდივანი დესპინა ჩაცივასილიუ-ცოვილისი.</w:t>
      </w:r>
    </w:p>
    <w:p w14:paraId="5BBE1B7C" w14:textId="17ABB792" w:rsidR="005C03D2" w:rsidRPr="004C1677" w:rsidRDefault="007F4124" w:rsidP="007372D1">
      <w:pPr>
        <w:tabs>
          <w:tab w:val="center" w:pos="4514"/>
          <w:tab w:val="left" w:pos="5910"/>
        </w:tabs>
        <w:spacing w:beforeLines="120" w:before="288" w:afterLines="120" w:after="288" w:line="240" w:lineRule="auto"/>
        <w:jc w:val="both"/>
        <w:rPr>
          <w:rFonts w:ascii="Sylfaen" w:hAnsi="Sylfaen"/>
          <w:bCs/>
          <w:lang w:val="ka-GE"/>
        </w:rPr>
      </w:pPr>
      <w:r w:rsidRPr="004C1677">
        <w:rPr>
          <w:rFonts w:ascii="Sylfaen" w:hAnsi="Sylfaen"/>
          <w:lang w:val="ka-GE"/>
        </w:rPr>
        <w:t>ასამბლეაზე მაღალი რანგის</w:t>
      </w:r>
      <w:r w:rsidR="00F2434D" w:rsidRPr="004C1677">
        <w:rPr>
          <w:rFonts w:ascii="Sylfaen" w:hAnsi="Sylfaen"/>
          <w:lang w:val="ka-GE"/>
        </w:rPr>
        <w:t xml:space="preserve"> სტუმრის სტატუსით </w:t>
      </w:r>
      <w:r w:rsidRPr="004C1677">
        <w:rPr>
          <w:rFonts w:ascii="Sylfaen" w:hAnsi="Sylfaen"/>
          <w:lang w:val="ka-GE"/>
        </w:rPr>
        <w:t>წარ</w:t>
      </w:r>
      <w:r w:rsidR="00F2434D" w:rsidRPr="004C1677">
        <w:rPr>
          <w:rFonts w:ascii="Sylfaen" w:hAnsi="Sylfaen"/>
          <w:lang w:val="ka-GE"/>
        </w:rPr>
        <w:t xml:space="preserve">დგნენ გერმანიის საგარეო საქმეთა ფედერალური მინისტრი </w:t>
      </w:r>
      <w:r w:rsidR="00F2434D" w:rsidRPr="004C1677">
        <w:rPr>
          <w:rFonts w:ascii="Sylfaen" w:hAnsi="Sylfaen"/>
          <w:bCs/>
          <w:lang w:val="ka-GE"/>
        </w:rPr>
        <w:t>ჰეიკო მაასი</w:t>
      </w:r>
      <w:r w:rsidR="00F2434D" w:rsidRPr="004C1677">
        <w:rPr>
          <w:rFonts w:ascii="Sylfaen" w:hAnsi="Sylfaen"/>
          <w:lang w:val="ka-GE"/>
        </w:rPr>
        <w:t xml:space="preserve"> და იუსტიციის ევროპული კომისარი </w:t>
      </w:r>
      <w:r w:rsidR="00F2434D" w:rsidRPr="004C1677">
        <w:rPr>
          <w:rFonts w:ascii="Sylfaen" w:hAnsi="Sylfaen"/>
          <w:bCs/>
          <w:lang w:val="ka-GE"/>
        </w:rPr>
        <w:t>დიდიე რეინდერსი.</w:t>
      </w:r>
    </w:p>
    <w:p w14:paraId="4828C955" w14:textId="675877B7" w:rsidR="0009165E" w:rsidRPr="004C1677" w:rsidRDefault="007F4124"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lastRenderedPageBreak/>
        <w:t>სესიაზე</w:t>
      </w:r>
      <w:r w:rsidR="00AF6B3E" w:rsidRPr="004C1677">
        <w:rPr>
          <w:rFonts w:ascii="Sylfaen" w:hAnsi="Sylfaen"/>
          <w:lang w:val="ka-GE"/>
        </w:rPr>
        <w:t xml:space="preserve"> </w:t>
      </w:r>
      <w:r w:rsidR="00943F63" w:rsidRPr="004C1677">
        <w:rPr>
          <w:rFonts w:ascii="Sylfaen" w:hAnsi="Sylfaen"/>
          <w:lang w:val="ka-GE"/>
        </w:rPr>
        <w:t xml:space="preserve">საქართველოს </w:t>
      </w:r>
      <w:r w:rsidRPr="004C1677">
        <w:rPr>
          <w:rFonts w:ascii="Sylfaen" w:hAnsi="Sylfaen"/>
          <w:lang w:val="ka-GE"/>
        </w:rPr>
        <w:t>დელეგაციისათვის</w:t>
      </w:r>
      <w:r w:rsidR="00943F63" w:rsidRPr="004C1677">
        <w:rPr>
          <w:rFonts w:ascii="Sylfaen" w:hAnsi="Sylfaen"/>
          <w:lang w:val="ka-GE"/>
        </w:rPr>
        <w:t xml:space="preserve"> </w:t>
      </w:r>
      <w:r w:rsidR="00AF6B3E" w:rsidRPr="004C1677">
        <w:rPr>
          <w:rFonts w:ascii="Sylfaen" w:hAnsi="Sylfaen"/>
          <w:lang w:val="ka-GE"/>
        </w:rPr>
        <w:t>განსაკუთრებ</w:t>
      </w:r>
      <w:r w:rsidRPr="004C1677">
        <w:rPr>
          <w:rFonts w:ascii="Sylfaen" w:hAnsi="Sylfaen"/>
          <w:lang w:val="ka-GE"/>
        </w:rPr>
        <w:t xml:space="preserve">ულ მნიშვნელობას ატარებდა </w:t>
      </w:r>
      <w:r w:rsidR="00AF6B3E" w:rsidRPr="004C1677">
        <w:rPr>
          <w:rFonts w:ascii="Sylfaen" w:hAnsi="Sylfaen"/>
          <w:lang w:val="ka-GE"/>
        </w:rPr>
        <w:t xml:space="preserve"> </w:t>
      </w:r>
      <w:r w:rsidRPr="004C1677">
        <w:rPr>
          <w:rFonts w:ascii="Sylfaen" w:hAnsi="Sylfaen"/>
          <w:lang w:val="ka-GE"/>
        </w:rPr>
        <w:t>შემდეგი</w:t>
      </w:r>
      <w:r w:rsidR="0009165E" w:rsidRPr="004C1677">
        <w:rPr>
          <w:rFonts w:ascii="Sylfaen" w:hAnsi="Sylfaen"/>
          <w:lang w:val="ka-GE"/>
        </w:rPr>
        <w:t xml:space="preserve"> საკითხ</w:t>
      </w:r>
      <w:r w:rsidRPr="004C1677">
        <w:rPr>
          <w:rFonts w:ascii="Sylfaen" w:hAnsi="Sylfaen"/>
          <w:lang w:val="ka-GE"/>
        </w:rPr>
        <w:t>ებ</w:t>
      </w:r>
      <w:r w:rsidR="0009165E" w:rsidRPr="004C1677">
        <w:rPr>
          <w:rFonts w:ascii="Sylfaen" w:hAnsi="Sylfaen"/>
          <w:lang w:val="ka-GE"/>
        </w:rPr>
        <w:t>ი:</w:t>
      </w:r>
      <w:r w:rsidR="00AF6B3E" w:rsidRPr="004C1677">
        <w:rPr>
          <w:rFonts w:ascii="Sylfaen" w:hAnsi="Sylfaen"/>
          <w:lang w:val="ka-GE"/>
        </w:rPr>
        <w:t xml:space="preserve"> </w:t>
      </w:r>
    </w:p>
    <w:p w14:paraId="3D5C2538" w14:textId="0C83F4DE" w:rsidR="00943F63" w:rsidRPr="004C1677" w:rsidRDefault="00943F63" w:rsidP="007372D1">
      <w:pPr>
        <w:pStyle w:val="ListParagraph"/>
        <w:numPr>
          <w:ilvl w:val="0"/>
          <w:numId w:val="2"/>
        </w:num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bCs/>
          <w:lang w:val="ka-GE"/>
        </w:rPr>
        <w:t xml:space="preserve">რუსეთის </w:t>
      </w:r>
      <w:r w:rsidR="007F4124" w:rsidRPr="004C1677">
        <w:rPr>
          <w:rFonts w:ascii="Sylfaen" w:hAnsi="Sylfaen"/>
          <w:bCs/>
          <w:lang w:val="ka-GE"/>
        </w:rPr>
        <w:t xml:space="preserve">ფედერაციის დელეგაციის </w:t>
      </w:r>
      <w:r w:rsidRPr="004C1677">
        <w:rPr>
          <w:rFonts w:ascii="Sylfaen" w:hAnsi="Sylfaen"/>
          <w:bCs/>
          <w:lang w:val="ka-GE"/>
        </w:rPr>
        <w:t>უფლებამოსილებების</w:t>
      </w:r>
      <w:r w:rsidRPr="004C1677">
        <w:rPr>
          <w:rFonts w:ascii="Sylfaen" w:hAnsi="Sylfaen"/>
          <w:lang w:val="ka-GE"/>
        </w:rPr>
        <w:t xml:space="preserve"> გასაჩივრების </w:t>
      </w:r>
      <w:r w:rsidR="007F4124" w:rsidRPr="004C1677">
        <w:rPr>
          <w:rFonts w:ascii="Sylfaen" w:hAnsi="Sylfaen"/>
          <w:lang w:val="ka-GE"/>
        </w:rPr>
        <w:t>საკითხი</w:t>
      </w:r>
      <w:r w:rsidR="00FB1DC9" w:rsidRPr="004C1677">
        <w:rPr>
          <w:rFonts w:ascii="Sylfaen" w:hAnsi="Sylfaen"/>
          <w:lang w:val="ka-GE"/>
        </w:rPr>
        <w:t>;</w:t>
      </w:r>
    </w:p>
    <w:p w14:paraId="1974A657" w14:textId="23C07F60" w:rsidR="00AF6B3E" w:rsidRPr="004C1677" w:rsidRDefault="00943F63" w:rsidP="007372D1">
      <w:pPr>
        <w:pStyle w:val="ListParagraph"/>
        <w:numPr>
          <w:ilvl w:val="0"/>
          <w:numId w:val="2"/>
        </w:num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საქართველოში 2020 წლის საპარლამენტო არჩევნებზე ევროპის საბჭოს საპარლამენტო ასამბლეის </w:t>
      </w:r>
      <w:r w:rsidRPr="004C1677">
        <w:rPr>
          <w:rFonts w:ascii="Sylfaen" w:hAnsi="Sylfaen"/>
          <w:bCs/>
          <w:lang w:val="ka-GE"/>
        </w:rPr>
        <w:t xml:space="preserve">სადამკვირვებლო მისიის </w:t>
      </w:r>
      <w:r w:rsidR="00DB7547" w:rsidRPr="004C1677">
        <w:rPr>
          <w:rFonts w:ascii="Sylfaen" w:hAnsi="Sylfaen"/>
          <w:bCs/>
          <w:lang w:val="ka-GE"/>
        </w:rPr>
        <w:t xml:space="preserve">ხელმძღვანელის, ტინი კოქსის </w:t>
      </w:r>
      <w:r w:rsidRPr="004C1677">
        <w:rPr>
          <w:rFonts w:ascii="Sylfaen" w:hAnsi="Sylfaen"/>
          <w:bCs/>
          <w:lang w:val="ka-GE"/>
        </w:rPr>
        <w:t>ანგარიში</w:t>
      </w:r>
      <w:r w:rsidRPr="004C1677">
        <w:rPr>
          <w:rFonts w:ascii="Sylfaen" w:hAnsi="Sylfaen"/>
          <w:lang w:val="ka-GE"/>
        </w:rPr>
        <w:t>;</w:t>
      </w:r>
    </w:p>
    <w:p w14:paraId="187A49C7" w14:textId="630223EF" w:rsidR="00943F63" w:rsidRPr="004C1677" w:rsidRDefault="00943F63" w:rsidP="007372D1">
      <w:pPr>
        <w:pStyle w:val="ListParagraph"/>
        <w:numPr>
          <w:ilvl w:val="0"/>
          <w:numId w:val="2"/>
        </w:num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რეზოლუცია და რეკომენდაცია</w:t>
      </w:r>
      <w:r w:rsidRPr="004C1677">
        <w:rPr>
          <w:rFonts w:ascii="Sylfaen" w:hAnsi="Sylfaen"/>
          <w:bCs/>
          <w:lang w:val="ka-GE"/>
        </w:rPr>
        <w:t xml:space="preserve"> ადამიანის უფლებათა ევროპული სასამართლოს </w:t>
      </w:r>
      <w:r w:rsidR="00DE63CD" w:rsidRPr="004C1677">
        <w:rPr>
          <w:rFonts w:ascii="Sylfaen" w:hAnsi="Sylfaen"/>
          <w:bCs/>
          <w:lang w:val="ka-GE"/>
        </w:rPr>
        <w:t>გადაწყვეტილებების</w:t>
      </w:r>
      <w:r w:rsidRPr="004C1677">
        <w:rPr>
          <w:rFonts w:ascii="Sylfaen" w:hAnsi="Sylfaen"/>
          <w:bCs/>
          <w:lang w:val="ka-GE"/>
        </w:rPr>
        <w:t xml:space="preserve"> აღსრულებასთან დაკავშირებით;</w:t>
      </w:r>
    </w:p>
    <w:p w14:paraId="016BC3FD" w14:textId="08B5F382" w:rsidR="00943F63" w:rsidRPr="004C1677" w:rsidRDefault="00943F63" w:rsidP="007372D1">
      <w:pPr>
        <w:pStyle w:val="ListParagraph"/>
        <w:numPr>
          <w:ilvl w:val="0"/>
          <w:numId w:val="2"/>
        </w:num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cs="Sylfaen"/>
          <w:lang w:val="ka-GE"/>
        </w:rPr>
        <w:t xml:space="preserve">მონიტორინგის კომიტეტის </w:t>
      </w:r>
      <w:r w:rsidR="007F4124" w:rsidRPr="004C1677">
        <w:rPr>
          <w:rFonts w:ascii="Sylfaen" w:hAnsi="Sylfaen" w:cs="Sylfaen"/>
          <w:lang w:val="ka-GE"/>
        </w:rPr>
        <w:t>თავმჯდომარის</w:t>
      </w:r>
      <w:r w:rsidRPr="004C1677">
        <w:rPr>
          <w:rFonts w:ascii="Sylfaen" w:hAnsi="Sylfaen" w:cs="Sylfaen"/>
          <w:lang w:val="ka-GE"/>
        </w:rPr>
        <w:t xml:space="preserve"> </w:t>
      </w:r>
      <w:r w:rsidRPr="004C1677">
        <w:rPr>
          <w:rFonts w:ascii="Sylfaen" w:hAnsi="Sylfaen" w:cs="Sylfaen"/>
          <w:bCs/>
          <w:lang w:val="ka-GE"/>
        </w:rPr>
        <w:t>მაიკლ იენსენ</w:t>
      </w:r>
      <w:r w:rsidR="00324CC1" w:rsidRPr="004C1677">
        <w:rPr>
          <w:rFonts w:ascii="Sylfaen" w:hAnsi="Sylfaen" w:cs="Sylfaen"/>
          <w:lang w:val="ka-GE"/>
        </w:rPr>
        <w:t xml:space="preserve">ის </w:t>
      </w:r>
      <w:r w:rsidR="007F4124" w:rsidRPr="004C1677">
        <w:rPr>
          <w:rFonts w:ascii="Sylfaen" w:hAnsi="Sylfaen" w:cs="Sylfaen"/>
          <w:lang w:val="ka-GE"/>
        </w:rPr>
        <w:t xml:space="preserve">ანგარიში, </w:t>
      </w:r>
      <w:r w:rsidRPr="004C1677">
        <w:rPr>
          <w:rFonts w:ascii="Sylfaen" w:hAnsi="Sylfaen" w:cs="Sylfaen"/>
          <w:lang w:val="ka-GE"/>
        </w:rPr>
        <w:t>მონიტორინგის კომიტეტის 2020 წლის პროგრესის</w:t>
      </w:r>
      <w:r w:rsidR="007F4124" w:rsidRPr="004C1677">
        <w:rPr>
          <w:rFonts w:ascii="Sylfaen" w:hAnsi="Sylfaen" w:cs="Sylfaen"/>
          <w:lang w:val="ka-GE"/>
        </w:rPr>
        <w:t xml:space="preserve"> შესახებ</w:t>
      </w:r>
      <w:r w:rsidR="0009165E" w:rsidRPr="004C1677">
        <w:rPr>
          <w:rFonts w:ascii="Sylfaen" w:hAnsi="Sylfaen" w:cs="Sylfaen"/>
        </w:rPr>
        <w:t>;</w:t>
      </w:r>
    </w:p>
    <w:p w14:paraId="00511631" w14:textId="14FCD94E" w:rsidR="00F25DF4" w:rsidRPr="004C1677" w:rsidRDefault="00F25DF4"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სესიის განმავლობაში საქართველოს დელეგაციის წევრებმა, გივი მიქანაძემ, თამარ ტალიაშვილმა და მარიამ ქვრივიშვილმა შეადგინეს და კომიტეტების  და ასამბლეის სამდივნოს დასარეგისტრირებელად გადასცეს </w:t>
      </w:r>
      <w:r w:rsidRPr="004C1677">
        <w:rPr>
          <w:rFonts w:ascii="Sylfaen" w:hAnsi="Sylfaen"/>
          <w:bCs/>
          <w:lang w:val="ka-GE"/>
        </w:rPr>
        <w:t xml:space="preserve">3 </w:t>
      </w:r>
      <w:r w:rsidR="00045760" w:rsidRPr="004C1677">
        <w:rPr>
          <w:rFonts w:ascii="Sylfaen" w:hAnsi="Sylfaen"/>
          <w:bCs/>
          <w:lang w:val="ka-GE"/>
        </w:rPr>
        <w:t>შუამდგომლობა</w:t>
      </w:r>
      <w:r w:rsidR="00045760" w:rsidRPr="004C1677">
        <w:rPr>
          <w:rFonts w:ascii="Sylfaen" w:hAnsi="Sylfaen"/>
          <w:lang w:val="ka-GE"/>
        </w:rPr>
        <w:t xml:space="preserve">, </w:t>
      </w:r>
      <w:r w:rsidRPr="004C1677">
        <w:rPr>
          <w:rFonts w:ascii="Sylfaen" w:hAnsi="Sylfaen"/>
          <w:lang w:val="ka-GE"/>
        </w:rPr>
        <w:t xml:space="preserve">რომელთაგან ორი უკვე გადაეცათ თამარ ტალიაშვილს და გივი მიქანაძეს საპარლამენტო ასამბლეის ანგარიშის მოსამზადებლად. </w:t>
      </w:r>
    </w:p>
    <w:p w14:paraId="346C2489" w14:textId="31D7F64E" w:rsidR="00F25DF4" w:rsidRPr="004C1677" w:rsidRDefault="00F25DF4"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სესიის განმავლობაში </w:t>
      </w:r>
      <w:r w:rsidRPr="004C1677">
        <w:rPr>
          <w:rFonts w:ascii="Sylfaen" w:hAnsi="Sylfaen"/>
          <w:bCs/>
          <w:lang w:val="ka-GE"/>
        </w:rPr>
        <w:t>დებატებზე სიტყვით გამოვიდნენ</w:t>
      </w:r>
      <w:r w:rsidRPr="004C1677">
        <w:rPr>
          <w:rFonts w:ascii="Sylfaen" w:hAnsi="Sylfaen"/>
          <w:lang w:val="ka-GE"/>
        </w:rPr>
        <w:t xml:space="preserve"> კახა კუჭავა, ირაკლი ჩიქოვანი, თამარ ტალიაშვილი, გივი მიქანაძე და მარიამ ქვრივიშვილი. სესიის ერთ-ერთ სხდომას, ასამბლეის პრეზიდენტის სტატუსით, ასამბლეის ვიცე-პრეზიდენტი </w:t>
      </w:r>
      <w:r w:rsidRPr="004C1677">
        <w:rPr>
          <w:rFonts w:ascii="Sylfaen" w:hAnsi="Sylfaen"/>
          <w:bCs/>
          <w:lang w:val="ka-GE"/>
        </w:rPr>
        <w:t>ირაკლი კობახიძე</w:t>
      </w:r>
      <w:r w:rsidRPr="004C1677">
        <w:rPr>
          <w:rFonts w:ascii="Sylfaen" w:hAnsi="Sylfaen"/>
          <w:lang w:val="ka-GE"/>
        </w:rPr>
        <w:t xml:space="preserve"> თავმჯდომარეობ</w:t>
      </w:r>
      <w:r w:rsidR="00045760" w:rsidRPr="004C1677">
        <w:rPr>
          <w:rFonts w:ascii="Sylfaen" w:hAnsi="Sylfaen"/>
          <w:lang w:val="ka-GE"/>
        </w:rPr>
        <w:t>დ</w:t>
      </w:r>
      <w:r w:rsidRPr="004C1677">
        <w:rPr>
          <w:rFonts w:ascii="Sylfaen" w:hAnsi="Sylfaen"/>
          <w:lang w:val="ka-GE"/>
        </w:rPr>
        <w:t>ა.</w:t>
      </w:r>
    </w:p>
    <w:p w14:paraId="204AAEBC" w14:textId="00568FFF" w:rsidR="00F2434D" w:rsidRPr="004C1677" w:rsidRDefault="0009165E" w:rsidP="007372D1">
      <w:pPr>
        <w:tabs>
          <w:tab w:val="center" w:pos="4514"/>
          <w:tab w:val="left" w:pos="5910"/>
        </w:tabs>
        <w:spacing w:beforeLines="120" w:before="288" w:afterLines="120" w:after="288" w:line="240" w:lineRule="auto"/>
        <w:jc w:val="both"/>
        <w:rPr>
          <w:rFonts w:ascii="Sylfaen" w:hAnsi="Sylfaen"/>
          <w:bCs/>
          <w:lang w:val="ka-GE"/>
        </w:rPr>
      </w:pPr>
      <w:r w:rsidRPr="004C1677">
        <w:rPr>
          <w:rFonts w:ascii="Sylfaen" w:hAnsi="Sylfaen"/>
          <w:lang w:val="ka-GE"/>
        </w:rPr>
        <w:t xml:space="preserve">გაიმართა </w:t>
      </w:r>
      <w:r w:rsidRPr="004C1677">
        <w:rPr>
          <w:rFonts w:ascii="Sylfaen" w:hAnsi="Sylfaen"/>
          <w:bCs/>
          <w:lang w:val="ka-GE"/>
        </w:rPr>
        <w:t>ორმხრივი შეხვედრები</w:t>
      </w:r>
      <w:r w:rsidR="006B772D" w:rsidRPr="004C1677">
        <w:rPr>
          <w:rFonts w:ascii="Sylfaen" w:hAnsi="Sylfaen"/>
          <w:lang w:val="ka-GE"/>
        </w:rPr>
        <w:t xml:space="preserve"> </w:t>
      </w:r>
      <w:r w:rsidR="006B772D" w:rsidRPr="004C1677">
        <w:rPr>
          <w:rFonts w:ascii="Sylfaen" w:hAnsi="Sylfaen"/>
          <w:bCs/>
          <w:lang w:val="ka-GE"/>
        </w:rPr>
        <w:t>უკრაინის დელეგაციასთან;</w:t>
      </w:r>
      <w:r w:rsidR="006B772D" w:rsidRPr="004C1677">
        <w:rPr>
          <w:rFonts w:ascii="Sylfaen" w:hAnsi="Sylfaen"/>
          <w:lang w:val="ka-GE"/>
        </w:rPr>
        <w:t xml:space="preserve"> ევროპი</w:t>
      </w:r>
      <w:r w:rsidR="00DB03D7" w:rsidRPr="004C1677">
        <w:rPr>
          <w:rFonts w:ascii="Sylfaen" w:hAnsi="Sylfaen"/>
          <w:lang w:val="ka-GE"/>
        </w:rPr>
        <w:t>ს</w:t>
      </w:r>
      <w:r w:rsidR="006B772D" w:rsidRPr="004C1677">
        <w:rPr>
          <w:rFonts w:ascii="Sylfaen" w:hAnsi="Sylfaen"/>
          <w:lang w:val="ka-GE"/>
        </w:rPr>
        <w:t xml:space="preserve"> საბჭოს ადამიანის უფლებათა კომისართან </w:t>
      </w:r>
      <w:r w:rsidR="006B772D" w:rsidRPr="004C1677">
        <w:rPr>
          <w:rFonts w:ascii="Sylfaen" w:hAnsi="Sylfaen"/>
          <w:bCs/>
          <w:lang w:val="ka-GE"/>
        </w:rPr>
        <w:t>დუნია მიატოვიჩთან;</w:t>
      </w:r>
      <w:r w:rsidR="006B772D" w:rsidRPr="004C1677">
        <w:rPr>
          <w:rFonts w:ascii="Sylfaen" w:hAnsi="Sylfaen"/>
          <w:lang w:val="ka-GE"/>
        </w:rPr>
        <w:t xml:space="preserve"> საპარლამენტო ასამბლეის გენერალურ მდივანთან </w:t>
      </w:r>
      <w:r w:rsidR="006B772D" w:rsidRPr="004C1677">
        <w:rPr>
          <w:rFonts w:ascii="Sylfaen" w:hAnsi="Sylfaen"/>
          <w:bCs/>
          <w:lang w:val="ka-GE"/>
        </w:rPr>
        <w:t>ვოიცეხ სავიცკისთან;</w:t>
      </w:r>
      <w:r w:rsidR="006B772D" w:rsidRPr="004C1677">
        <w:rPr>
          <w:rFonts w:ascii="Sylfaen" w:hAnsi="Sylfaen"/>
          <w:lang w:val="ka-GE"/>
        </w:rPr>
        <w:t xml:space="preserve"> კულტურის კომიტეტის თავმჯდომარესთან </w:t>
      </w:r>
      <w:r w:rsidR="006B772D" w:rsidRPr="004C1677">
        <w:rPr>
          <w:rFonts w:ascii="Sylfaen" w:hAnsi="Sylfaen"/>
          <w:bCs/>
          <w:lang w:val="ka-GE"/>
        </w:rPr>
        <w:t>ოლივიე ბეხტთან.</w:t>
      </w:r>
    </w:p>
    <w:p w14:paraId="05CADC71" w14:textId="1C19F727" w:rsidR="005C03D2" w:rsidRPr="0056482D" w:rsidRDefault="00200CCB" w:rsidP="0056482D">
      <w:pPr>
        <w:tabs>
          <w:tab w:val="center" w:pos="4514"/>
          <w:tab w:val="left" w:pos="5910"/>
        </w:tabs>
        <w:spacing w:beforeLines="120" w:before="288" w:afterLines="120" w:after="288" w:line="240" w:lineRule="auto"/>
        <w:jc w:val="both"/>
        <w:rPr>
          <w:rFonts w:ascii="Sylfaen" w:hAnsi="Sylfaen"/>
          <w:b/>
          <w:lang w:val="ka-GE"/>
        </w:rPr>
      </w:pPr>
      <w:r w:rsidRPr="004C1677">
        <w:rPr>
          <w:rFonts w:ascii="Sylfaen" w:hAnsi="Sylfaen"/>
          <w:b/>
          <w:lang w:val="ka-GE"/>
        </w:rPr>
        <w:t>საპარლამენტო ასამბლეის სესიის მეორე ნაწილი, საგაზაფხულო სესია</w:t>
      </w:r>
      <w:r w:rsidR="0056482D">
        <w:rPr>
          <w:rFonts w:ascii="Sylfaen" w:hAnsi="Sylfaen"/>
          <w:b/>
          <w:lang w:val="ka-GE"/>
        </w:rPr>
        <w:t xml:space="preserve"> </w:t>
      </w:r>
      <w:r w:rsidR="0056482D">
        <w:rPr>
          <w:rFonts w:ascii="Sylfaen" w:hAnsi="Sylfaen"/>
          <w:b/>
          <w:bCs/>
          <w:lang w:val="ka-GE"/>
        </w:rPr>
        <w:t>(</w:t>
      </w:r>
      <w:r w:rsidR="006243BC" w:rsidRPr="006243BC">
        <w:rPr>
          <w:rFonts w:ascii="Sylfaen" w:hAnsi="Sylfaen"/>
          <w:b/>
          <w:bCs/>
          <w:lang w:val="ka-GE"/>
        </w:rPr>
        <w:t xml:space="preserve">19-22 აპრილი, </w:t>
      </w:r>
      <w:r w:rsidRPr="004C1677">
        <w:rPr>
          <w:rFonts w:ascii="Sylfaen" w:hAnsi="Sylfaen"/>
          <w:b/>
          <w:bCs/>
          <w:lang w:val="ka-GE"/>
        </w:rPr>
        <w:t>სტრასბურგი, საფრანგეთი</w:t>
      </w:r>
      <w:r w:rsidR="0056482D">
        <w:rPr>
          <w:rFonts w:ascii="Sylfaen" w:hAnsi="Sylfaen"/>
          <w:b/>
          <w:bCs/>
          <w:lang w:val="ka-GE"/>
        </w:rPr>
        <w:t>)</w:t>
      </w:r>
    </w:p>
    <w:p w14:paraId="4D81D970" w14:textId="0F92BFA3" w:rsidR="00221287" w:rsidRPr="004C1677" w:rsidRDefault="00200CCB"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სეს</w:t>
      </w:r>
      <w:r w:rsidR="00074E94" w:rsidRPr="004C1677">
        <w:rPr>
          <w:rFonts w:ascii="Sylfaen" w:hAnsi="Sylfaen"/>
          <w:lang w:val="ka-GE"/>
        </w:rPr>
        <w:t>ი</w:t>
      </w:r>
      <w:r w:rsidRPr="004C1677">
        <w:rPr>
          <w:rFonts w:ascii="Sylfaen" w:hAnsi="Sylfaen"/>
          <w:lang w:val="ka-GE"/>
        </w:rPr>
        <w:t xml:space="preserve">აში </w:t>
      </w:r>
      <w:r w:rsidR="00BB66FA" w:rsidRPr="004C1677">
        <w:rPr>
          <w:rFonts w:ascii="Sylfaen" w:hAnsi="Sylfaen"/>
          <w:lang w:val="ka-GE"/>
        </w:rPr>
        <w:t xml:space="preserve">ფიზიკურად </w:t>
      </w:r>
      <w:r w:rsidRPr="004C1677">
        <w:rPr>
          <w:rFonts w:ascii="Sylfaen" w:hAnsi="Sylfaen"/>
          <w:lang w:val="ka-GE"/>
        </w:rPr>
        <w:t>მონაწ</w:t>
      </w:r>
      <w:r w:rsidR="00074E94" w:rsidRPr="004C1677">
        <w:rPr>
          <w:rFonts w:ascii="Sylfaen" w:hAnsi="Sylfaen"/>
          <w:lang w:val="ka-GE"/>
        </w:rPr>
        <w:t>ილ</w:t>
      </w:r>
      <w:r w:rsidRPr="004C1677">
        <w:rPr>
          <w:rFonts w:ascii="Sylfaen" w:hAnsi="Sylfaen"/>
          <w:lang w:val="ka-GE"/>
        </w:rPr>
        <w:t>ე</w:t>
      </w:r>
      <w:r w:rsidR="00074E94" w:rsidRPr="004C1677">
        <w:rPr>
          <w:rFonts w:ascii="Sylfaen" w:hAnsi="Sylfaen"/>
          <w:lang w:val="ka-GE"/>
        </w:rPr>
        <w:t>ო</w:t>
      </w:r>
      <w:r w:rsidRPr="004C1677">
        <w:rPr>
          <w:rFonts w:ascii="Sylfaen" w:hAnsi="Sylfaen"/>
          <w:lang w:val="ka-GE"/>
        </w:rPr>
        <w:t xml:space="preserve">ბა მიიღეს </w:t>
      </w:r>
      <w:r w:rsidR="005C03D2" w:rsidRPr="004C1677">
        <w:rPr>
          <w:rFonts w:ascii="Sylfaen" w:hAnsi="Sylfaen"/>
          <w:lang w:val="ka-GE"/>
        </w:rPr>
        <w:t>კახა კუჭავა</w:t>
      </w:r>
      <w:r w:rsidRPr="004C1677">
        <w:rPr>
          <w:rFonts w:ascii="Sylfaen" w:hAnsi="Sylfaen"/>
          <w:lang w:val="ka-GE"/>
        </w:rPr>
        <w:t>მ</w:t>
      </w:r>
      <w:r w:rsidR="005C03D2" w:rsidRPr="004C1677">
        <w:rPr>
          <w:rFonts w:ascii="Sylfaen" w:hAnsi="Sylfaen"/>
          <w:lang w:val="ka-GE"/>
        </w:rPr>
        <w:t xml:space="preserve"> </w:t>
      </w:r>
      <w:r w:rsidR="00BB66FA" w:rsidRPr="004C1677">
        <w:rPr>
          <w:rFonts w:ascii="Sylfaen" w:hAnsi="Sylfaen"/>
          <w:lang w:val="ka-GE"/>
        </w:rPr>
        <w:t>(</w:t>
      </w:r>
      <w:r w:rsidR="005C03D2" w:rsidRPr="004C1677">
        <w:rPr>
          <w:rFonts w:ascii="Sylfaen" w:hAnsi="Sylfaen"/>
          <w:lang w:val="ka-GE"/>
        </w:rPr>
        <w:t>დელეგაციის ხელმძღვანელი</w:t>
      </w:r>
      <w:r w:rsidR="00BB66FA" w:rsidRPr="004C1677">
        <w:rPr>
          <w:rFonts w:ascii="Sylfaen" w:hAnsi="Sylfaen"/>
          <w:lang w:val="ka-GE"/>
        </w:rPr>
        <w:t>)</w:t>
      </w:r>
      <w:r w:rsidRPr="004C1677">
        <w:rPr>
          <w:rFonts w:ascii="Sylfaen" w:hAnsi="Sylfaen"/>
          <w:lang w:val="ka-GE"/>
        </w:rPr>
        <w:t xml:space="preserve">, </w:t>
      </w:r>
      <w:r w:rsidR="005C03D2" w:rsidRPr="004C1677">
        <w:rPr>
          <w:rFonts w:ascii="Sylfaen" w:hAnsi="Sylfaen"/>
          <w:lang w:val="ka-GE"/>
        </w:rPr>
        <w:t xml:space="preserve">მარიამ </w:t>
      </w:r>
      <w:r w:rsidRPr="004C1677">
        <w:rPr>
          <w:rFonts w:ascii="Sylfaen" w:hAnsi="Sylfaen"/>
          <w:lang w:val="ka-GE"/>
        </w:rPr>
        <w:t xml:space="preserve">ქვრივიშვილმა, </w:t>
      </w:r>
      <w:r w:rsidR="005C03D2" w:rsidRPr="004C1677">
        <w:rPr>
          <w:rFonts w:ascii="Sylfaen" w:hAnsi="Sylfaen"/>
          <w:lang w:val="ka-GE"/>
        </w:rPr>
        <w:t>გივი მიქანაძე</w:t>
      </w:r>
      <w:r w:rsidRPr="004C1677">
        <w:rPr>
          <w:rFonts w:ascii="Sylfaen" w:hAnsi="Sylfaen"/>
          <w:lang w:val="ka-GE"/>
        </w:rPr>
        <w:t xml:space="preserve">მ, </w:t>
      </w:r>
      <w:r w:rsidR="005C03D2" w:rsidRPr="004C1677">
        <w:rPr>
          <w:rFonts w:ascii="Sylfaen" w:hAnsi="Sylfaen"/>
          <w:lang w:val="ka-GE"/>
        </w:rPr>
        <w:t xml:space="preserve">თამარ </w:t>
      </w:r>
      <w:r w:rsidRPr="004C1677">
        <w:rPr>
          <w:rFonts w:ascii="Sylfaen" w:hAnsi="Sylfaen"/>
          <w:lang w:val="ka-GE"/>
        </w:rPr>
        <w:t xml:space="preserve">ტალიაშვილმა და </w:t>
      </w:r>
      <w:r w:rsidR="00221287" w:rsidRPr="004C1677">
        <w:rPr>
          <w:rFonts w:ascii="Sylfaen" w:hAnsi="Sylfaen"/>
          <w:lang w:val="ka-GE"/>
        </w:rPr>
        <w:t xml:space="preserve">ლევან </w:t>
      </w:r>
      <w:r w:rsidRPr="004C1677">
        <w:rPr>
          <w:rFonts w:ascii="Sylfaen" w:hAnsi="Sylfaen"/>
          <w:lang w:val="ka-GE"/>
        </w:rPr>
        <w:t>იოსელიანმა</w:t>
      </w:r>
      <w:r w:rsidR="009D13AA" w:rsidRPr="004C1677">
        <w:rPr>
          <w:rFonts w:ascii="Sylfaen" w:hAnsi="Sylfaen"/>
          <w:lang w:val="ka-GE"/>
        </w:rPr>
        <w:t>.</w:t>
      </w:r>
    </w:p>
    <w:p w14:paraId="2B6C4BA7" w14:textId="08039470" w:rsidR="005C03D2" w:rsidRPr="004C1677" w:rsidRDefault="00200CCB"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ასამბლეის საგაზაფხულო </w:t>
      </w:r>
      <w:r w:rsidR="00E02B57" w:rsidRPr="004C1677">
        <w:rPr>
          <w:rFonts w:ascii="Sylfaen" w:hAnsi="Sylfaen"/>
          <w:lang w:val="ka-GE"/>
        </w:rPr>
        <w:t xml:space="preserve">სესიაზე </w:t>
      </w:r>
      <w:r w:rsidRPr="004C1677">
        <w:rPr>
          <w:rFonts w:ascii="Sylfaen" w:hAnsi="Sylfaen"/>
          <w:lang w:val="ka-GE"/>
        </w:rPr>
        <w:t>განხილვები</w:t>
      </w:r>
      <w:r w:rsidR="00E02B57" w:rsidRPr="004C1677">
        <w:rPr>
          <w:rFonts w:ascii="Sylfaen" w:hAnsi="Sylfaen"/>
          <w:lang w:val="ka-GE"/>
        </w:rPr>
        <w:t xml:space="preserve"> გაიმართა </w:t>
      </w:r>
      <w:r w:rsidRPr="004C1677">
        <w:rPr>
          <w:rFonts w:ascii="Sylfaen" w:hAnsi="Sylfaen"/>
          <w:lang w:val="ka-GE"/>
        </w:rPr>
        <w:t xml:space="preserve">შემდეგ საკითხებზე: </w:t>
      </w:r>
      <w:r w:rsidR="00E02B57" w:rsidRPr="004C1677">
        <w:rPr>
          <w:rFonts w:ascii="Sylfaen" w:hAnsi="Sylfaen"/>
          <w:lang w:val="ka-GE"/>
        </w:rPr>
        <w:t>ევროპაში ეროვნულ უმცირესობათა დაცვა; ასამბლეის ხედვა ევროპის საბჭოს სტრატეგიული პრიორიტეტების შესახებ; ფისკალური უსამართლობის წინააღმდეგ ბრძოლა; ბელორუსის საარჩევნო სისტემის რეფორმა; ალექსეი ნავალნის დაპატიმრება; სომხეთის სამხედრო ტყვეები და სხვა.</w:t>
      </w:r>
    </w:p>
    <w:p w14:paraId="66BB0EFA" w14:textId="14BEA035" w:rsidR="005C03D2" w:rsidRPr="004C1677" w:rsidRDefault="00E02B57"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ასამბლეაზე </w:t>
      </w:r>
      <w:r w:rsidR="00200CCB" w:rsidRPr="004C1677">
        <w:rPr>
          <w:rFonts w:ascii="Sylfaen" w:hAnsi="Sylfaen"/>
          <w:lang w:val="ka-GE"/>
        </w:rPr>
        <w:t xml:space="preserve">მაღალი რანგის </w:t>
      </w:r>
      <w:r w:rsidRPr="004C1677">
        <w:rPr>
          <w:rFonts w:ascii="Sylfaen" w:hAnsi="Sylfaen"/>
          <w:lang w:val="ka-GE"/>
        </w:rPr>
        <w:t xml:space="preserve">სტუმრის სტატუსით წარდგნენ </w:t>
      </w:r>
      <w:r w:rsidR="00045760" w:rsidRPr="004C1677">
        <w:rPr>
          <w:rFonts w:ascii="Sylfaen" w:hAnsi="Sylfaen"/>
          <w:lang w:val="ka-GE"/>
        </w:rPr>
        <w:t xml:space="preserve">გერმანიის ფედერაციული რესპუბლიკის კანცლერი ანგელა მერკელი </w:t>
      </w:r>
      <w:r w:rsidRPr="004C1677">
        <w:rPr>
          <w:rFonts w:ascii="Sylfaen" w:hAnsi="Sylfaen"/>
          <w:lang w:val="ka-GE"/>
        </w:rPr>
        <w:t xml:space="preserve">და გერმანიის </w:t>
      </w:r>
      <w:r w:rsidR="00B558B0" w:rsidRPr="004C1677">
        <w:rPr>
          <w:rFonts w:ascii="Sylfaen" w:hAnsi="Sylfaen"/>
          <w:lang w:val="ka-GE"/>
        </w:rPr>
        <w:t xml:space="preserve">ფედერაციული რესპუბლიკის </w:t>
      </w:r>
      <w:r w:rsidRPr="004C1677">
        <w:rPr>
          <w:rFonts w:ascii="Sylfaen" w:hAnsi="Sylfaen"/>
          <w:lang w:val="ka-GE"/>
        </w:rPr>
        <w:t>საგარეო საქმეთა ოფისის სახელმწიფო მინისტრი ევროპის საკითხებში</w:t>
      </w:r>
      <w:r w:rsidR="00200CCB" w:rsidRPr="004C1677">
        <w:rPr>
          <w:rFonts w:ascii="Sylfaen" w:hAnsi="Sylfaen"/>
          <w:lang w:val="ka-GE"/>
        </w:rPr>
        <w:t xml:space="preserve"> </w:t>
      </w:r>
      <w:r w:rsidRPr="004C1677">
        <w:rPr>
          <w:rFonts w:ascii="Sylfaen" w:hAnsi="Sylfaen"/>
          <w:bCs/>
          <w:lang w:val="ka-GE"/>
        </w:rPr>
        <w:t>მიქაელ როთი.</w:t>
      </w:r>
      <w:r w:rsidRPr="004C1677">
        <w:rPr>
          <w:rFonts w:ascii="Sylfaen" w:hAnsi="Sylfaen"/>
          <w:lang w:val="ka-GE"/>
        </w:rPr>
        <w:t xml:space="preserve"> ასამბლეას 2020 წლის ანგარიში წარუდგინა ევროპის საბჭოს ადამიანის უფლებათა კომისარმა </w:t>
      </w:r>
      <w:r w:rsidRPr="004C1677">
        <w:rPr>
          <w:rFonts w:ascii="Sylfaen" w:hAnsi="Sylfaen"/>
          <w:bCs/>
          <w:lang w:val="ka-GE"/>
        </w:rPr>
        <w:t>დუნია მიატოვიჩმა.</w:t>
      </w:r>
      <w:r w:rsidRPr="004C1677">
        <w:rPr>
          <w:rFonts w:ascii="Sylfaen" w:hAnsi="Sylfaen"/>
          <w:lang w:val="ka-GE"/>
        </w:rPr>
        <w:t xml:space="preserve"> ასამბლეას სიტყვით ასევე  მიმართეს ევროპული პარლამენტის პრეზიდენტმა </w:t>
      </w:r>
      <w:r w:rsidRPr="004C1677">
        <w:rPr>
          <w:rFonts w:ascii="Sylfaen" w:hAnsi="Sylfaen"/>
          <w:bCs/>
          <w:lang w:val="ka-GE"/>
        </w:rPr>
        <w:t>დავიდ სასოლიმ</w:t>
      </w:r>
      <w:r w:rsidRPr="004C1677">
        <w:rPr>
          <w:rFonts w:ascii="Sylfaen" w:hAnsi="Sylfaen"/>
          <w:lang w:val="ka-GE"/>
        </w:rPr>
        <w:t>, მოლდოვას რესპუბლიკის პრეზიდენტმა</w:t>
      </w:r>
      <w:r w:rsidR="00200CCB" w:rsidRPr="004C1677">
        <w:rPr>
          <w:rFonts w:ascii="Sylfaen" w:hAnsi="Sylfaen"/>
          <w:lang w:val="ka-GE"/>
        </w:rPr>
        <w:t xml:space="preserve"> </w:t>
      </w:r>
      <w:r w:rsidRPr="004C1677">
        <w:rPr>
          <w:rFonts w:ascii="Sylfaen" w:hAnsi="Sylfaen"/>
          <w:bCs/>
          <w:lang w:val="ka-GE"/>
        </w:rPr>
        <w:t>მაია სანდუმ</w:t>
      </w:r>
      <w:r w:rsidRPr="004C1677">
        <w:rPr>
          <w:rFonts w:ascii="Sylfaen" w:hAnsi="Sylfaen"/>
          <w:lang w:val="ka-GE"/>
        </w:rPr>
        <w:t xml:space="preserve"> და ევროპის საბჭოს გენერალურმა მდივანმა </w:t>
      </w:r>
      <w:r w:rsidRPr="004C1677">
        <w:rPr>
          <w:rFonts w:ascii="Sylfaen" w:hAnsi="Sylfaen"/>
          <w:bCs/>
          <w:lang w:val="ka-GE"/>
        </w:rPr>
        <w:t>მარია ბურიჩმა</w:t>
      </w:r>
      <w:r w:rsidRPr="004C1677">
        <w:rPr>
          <w:rFonts w:ascii="Sylfaen" w:hAnsi="Sylfaen"/>
          <w:lang w:val="ka-GE"/>
        </w:rPr>
        <w:t>.</w:t>
      </w:r>
    </w:p>
    <w:p w14:paraId="5BF0B7D5" w14:textId="0996400B" w:rsidR="00E02B57" w:rsidRPr="004C1677" w:rsidRDefault="00E02B57"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ევროპის საბჭოს საპარლამენტო ასამბლეის იურიდიულ საკითხთა და ადამიანის უფლებათა კომიტეტმა</w:t>
      </w:r>
      <w:r w:rsidR="00D17B23" w:rsidRPr="004C1677">
        <w:rPr>
          <w:rFonts w:ascii="Sylfaen" w:hAnsi="Sylfaen"/>
          <w:lang w:val="ka-GE"/>
        </w:rPr>
        <w:t xml:space="preserve"> თემაზე „კოვიდ 19-ის პანდემიის გავლენა ევროპული ციხეების პატიმრებზე“ მომხსენებლად აირჩია </w:t>
      </w:r>
      <w:r w:rsidRPr="004C1677">
        <w:rPr>
          <w:rFonts w:ascii="Sylfaen" w:hAnsi="Sylfaen"/>
          <w:lang w:val="ka-GE"/>
        </w:rPr>
        <w:t xml:space="preserve">საქართველოს პარლამენტის </w:t>
      </w:r>
      <w:r w:rsidR="009D13AA" w:rsidRPr="004C1677">
        <w:rPr>
          <w:rFonts w:ascii="Sylfaen" w:hAnsi="Sylfaen"/>
          <w:lang w:val="ka-GE"/>
        </w:rPr>
        <w:t xml:space="preserve">მუდმივმოქმედი </w:t>
      </w:r>
      <w:r w:rsidRPr="004C1677">
        <w:rPr>
          <w:rFonts w:ascii="Sylfaen" w:hAnsi="Sylfaen"/>
          <w:lang w:val="ka-GE"/>
        </w:rPr>
        <w:t xml:space="preserve">დელეგაციის წევრი </w:t>
      </w:r>
      <w:r w:rsidRPr="004C1677">
        <w:rPr>
          <w:rFonts w:ascii="Sylfaen" w:hAnsi="Sylfaen"/>
          <w:bCs/>
          <w:lang w:val="ka-GE"/>
        </w:rPr>
        <w:t>გივი მიქანაძე</w:t>
      </w:r>
      <w:r w:rsidR="00D17B23" w:rsidRPr="004C1677">
        <w:rPr>
          <w:rFonts w:ascii="Sylfaen" w:hAnsi="Sylfaen"/>
          <w:lang w:val="ka-GE"/>
        </w:rPr>
        <w:t>.</w:t>
      </w:r>
    </w:p>
    <w:p w14:paraId="3B091B8B" w14:textId="1D3AC12C" w:rsidR="00E02B57" w:rsidRPr="004C1677" w:rsidRDefault="00E02B57"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lastRenderedPageBreak/>
        <w:t>ანგარიშზე „ახალგაზრდობა და მედია“ მუშაობა დაიწყო</w:t>
      </w:r>
      <w:r w:rsidR="00200CCB" w:rsidRPr="004C1677">
        <w:rPr>
          <w:rFonts w:ascii="Sylfaen" w:hAnsi="Sylfaen"/>
          <w:lang w:val="ka-GE"/>
        </w:rPr>
        <w:t xml:space="preserve"> საქართველოს</w:t>
      </w:r>
      <w:r w:rsidRPr="004C1677">
        <w:rPr>
          <w:rFonts w:ascii="Sylfaen" w:hAnsi="Sylfaen"/>
          <w:lang w:val="ka-GE"/>
        </w:rPr>
        <w:t xml:space="preserve"> დელეგაციის წევრმა </w:t>
      </w:r>
      <w:r w:rsidRPr="004C1677">
        <w:rPr>
          <w:rFonts w:ascii="Sylfaen" w:hAnsi="Sylfaen"/>
          <w:bCs/>
          <w:lang w:val="ka-GE"/>
        </w:rPr>
        <w:t>თამარ ტალიაშვილმა.</w:t>
      </w:r>
      <w:r w:rsidRPr="004C1677">
        <w:rPr>
          <w:rFonts w:ascii="Sylfaen" w:hAnsi="Sylfaen"/>
          <w:lang w:val="ka-GE"/>
        </w:rPr>
        <w:t xml:space="preserve"> </w:t>
      </w:r>
      <w:r w:rsidR="00996396" w:rsidRPr="004C1677">
        <w:rPr>
          <w:rFonts w:ascii="Sylfaen" w:hAnsi="Sylfaen"/>
          <w:lang w:val="ka-GE"/>
        </w:rPr>
        <w:t>მან</w:t>
      </w:r>
      <w:r w:rsidR="00200CCB" w:rsidRPr="004C1677">
        <w:rPr>
          <w:rFonts w:ascii="Sylfaen" w:hAnsi="Sylfaen"/>
          <w:lang w:val="ka-GE"/>
        </w:rPr>
        <w:t>,</w:t>
      </w:r>
      <w:r w:rsidR="00996396" w:rsidRPr="004C1677">
        <w:rPr>
          <w:rFonts w:ascii="Sylfaen" w:hAnsi="Sylfaen"/>
          <w:lang w:val="ka-GE"/>
        </w:rPr>
        <w:t xml:space="preserve"> </w:t>
      </w:r>
      <w:r w:rsidR="00200CCB" w:rsidRPr="004C1677">
        <w:rPr>
          <w:rFonts w:ascii="Sylfaen" w:hAnsi="Sylfaen"/>
          <w:lang w:val="ka-GE"/>
        </w:rPr>
        <w:t xml:space="preserve">იანვრის ზამთრის სესიაზე, </w:t>
      </w:r>
      <w:r w:rsidRPr="004C1677">
        <w:rPr>
          <w:rFonts w:ascii="Sylfaen" w:hAnsi="Sylfaen"/>
          <w:lang w:val="ka-GE"/>
        </w:rPr>
        <w:t>აღნიშნულ თემაზე წინადადებით</w:t>
      </w:r>
      <w:r w:rsidR="00200CCB" w:rsidRPr="004C1677">
        <w:rPr>
          <w:rFonts w:ascii="Sylfaen" w:hAnsi="Sylfaen"/>
          <w:lang w:val="ka-GE"/>
        </w:rPr>
        <w:t xml:space="preserve"> </w:t>
      </w:r>
      <w:r w:rsidRPr="004C1677">
        <w:rPr>
          <w:rFonts w:ascii="Sylfaen" w:hAnsi="Sylfaen"/>
          <w:lang w:val="ka-GE"/>
        </w:rPr>
        <w:t>მიმართა კულტურის კომიტეტს. კულტურის კომიტეტმა, შუამდგომლობის დარეგისტრირების შემდეგ, თამარ ტალიაშვილი ამ საკითხზე მომხსენებლად 26 მარტის სხდომაზე დაამტკიცა.</w:t>
      </w:r>
    </w:p>
    <w:p w14:paraId="5B87E006" w14:textId="751C1728" w:rsidR="00E02B57" w:rsidRPr="004C1677" w:rsidRDefault="00200CCB" w:rsidP="007372D1">
      <w:pPr>
        <w:tabs>
          <w:tab w:val="center" w:pos="4514"/>
          <w:tab w:val="left" w:pos="5910"/>
        </w:tabs>
        <w:spacing w:beforeLines="120" w:before="288" w:afterLines="120" w:after="288" w:line="240" w:lineRule="auto"/>
        <w:jc w:val="both"/>
        <w:rPr>
          <w:rFonts w:ascii="Sylfaen" w:hAnsi="Sylfaen"/>
          <w:lang w:val="ka-GE"/>
        </w:rPr>
      </w:pPr>
      <w:bookmarkStart w:id="2" w:name="_Hlk95431698"/>
      <w:r w:rsidRPr="004C1677">
        <w:rPr>
          <w:rFonts w:ascii="Sylfaen" w:hAnsi="Sylfaen"/>
          <w:lang w:val="ka-GE"/>
        </w:rPr>
        <w:t xml:space="preserve">ასამბლეის საგაზაფხულო </w:t>
      </w:r>
      <w:r w:rsidR="00E02B57" w:rsidRPr="004C1677">
        <w:rPr>
          <w:rFonts w:ascii="Sylfaen" w:hAnsi="Sylfaen"/>
          <w:lang w:val="ka-GE"/>
        </w:rPr>
        <w:t>სესი</w:t>
      </w:r>
      <w:r w:rsidRPr="004C1677">
        <w:rPr>
          <w:rFonts w:ascii="Sylfaen" w:hAnsi="Sylfaen"/>
          <w:lang w:val="ka-GE"/>
        </w:rPr>
        <w:t xml:space="preserve">აზე </w:t>
      </w:r>
      <w:r w:rsidR="00E02B57" w:rsidRPr="004C1677">
        <w:rPr>
          <w:rFonts w:ascii="Sylfaen" w:hAnsi="Sylfaen"/>
          <w:lang w:val="ka-GE"/>
        </w:rPr>
        <w:t xml:space="preserve">გამართულ </w:t>
      </w:r>
      <w:r w:rsidR="00E02B57" w:rsidRPr="004C1677">
        <w:rPr>
          <w:rFonts w:ascii="Sylfaen" w:hAnsi="Sylfaen"/>
          <w:bCs/>
          <w:lang w:val="ka-GE"/>
        </w:rPr>
        <w:t xml:space="preserve">დებატებზე </w:t>
      </w:r>
      <w:r w:rsidRPr="004C1677">
        <w:rPr>
          <w:rFonts w:ascii="Sylfaen" w:hAnsi="Sylfaen"/>
          <w:bCs/>
          <w:lang w:val="ka-GE"/>
        </w:rPr>
        <w:t xml:space="preserve">სიტყვით </w:t>
      </w:r>
      <w:r w:rsidR="00E02B57" w:rsidRPr="004C1677">
        <w:rPr>
          <w:rFonts w:ascii="Sylfaen" w:hAnsi="Sylfaen"/>
          <w:bCs/>
          <w:lang w:val="ka-GE"/>
        </w:rPr>
        <w:t>გამოვიდნენ</w:t>
      </w:r>
      <w:r w:rsidRPr="004C1677">
        <w:rPr>
          <w:rFonts w:ascii="Sylfaen" w:hAnsi="Sylfaen"/>
          <w:bCs/>
          <w:lang w:val="ka-GE"/>
        </w:rPr>
        <w:t xml:space="preserve"> დელეგაციის წევრები</w:t>
      </w:r>
      <w:r w:rsidR="00E02B57" w:rsidRPr="004C1677">
        <w:rPr>
          <w:rFonts w:ascii="Sylfaen" w:hAnsi="Sylfaen"/>
          <w:lang w:val="ka-GE"/>
        </w:rPr>
        <w:t xml:space="preserve"> თამარ ტალიაშვილი, გივი მიქანაძე </w:t>
      </w:r>
      <w:bookmarkEnd w:id="2"/>
      <w:r w:rsidR="00E02B57" w:rsidRPr="004C1677">
        <w:rPr>
          <w:rFonts w:ascii="Sylfaen" w:hAnsi="Sylfaen"/>
          <w:lang w:val="ka-GE"/>
        </w:rPr>
        <w:t xml:space="preserve">და მარიამ ქვრივიშვილი. </w:t>
      </w:r>
    </w:p>
    <w:p w14:paraId="05CC85BC" w14:textId="0D8BFCD4" w:rsidR="009C53B3" w:rsidRPr="004C1677" w:rsidRDefault="00A95D13" w:rsidP="007372D1">
      <w:pPr>
        <w:tabs>
          <w:tab w:val="center" w:pos="4514"/>
          <w:tab w:val="left" w:pos="5910"/>
        </w:tabs>
        <w:spacing w:beforeLines="120" w:before="288" w:afterLines="120" w:after="288" w:line="240" w:lineRule="auto"/>
        <w:jc w:val="both"/>
        <w:rPr>
          <w:rFonts w:ascii="Sylfaen" w:hAnsi="Sylfaen"/>
          <w:bCs/>
          <w:lang w:val="ka-GE"/>
        </w:rPr>
      </w:pPr>
      <w:bookmarkStart w:id="3" w:name="_Hlk95432599"/>
      <w:r w:rsidRPr="004C1677">
        <w:rPr>
          <w:rFonts w:ascii="Sylfaen" w:hAnsi="Sylfaen"/>
          <w:lang w:val="ka-GE"/>
        </w:rPr>
        <w:t xml:space="preserve">ვიზიტის განმავლობაში გაიმართა </w:t>
      </w:r>
      <w:r w:rsidRPr="004C1677">
        <w:rPr>
          <w:rFonts w:ascii="Sylfaen" w:hAnsi="Sylfaen"/>
          <w:bCs/>
          <w:lang w:val="ka-GE"/>
        </w:rPr>
        <w:t>ორმხრივი შეხვედრები</w:t>
      </w:r>
      <w:r w:rsidRPr="004C1677">
        <w:rPr>
          <w:rFonts w:ascii="Sylfaen" w:hAnsi="Sylfaen"/>
          <w:b/>
          <w:bCs/>
          <w:lang w:val="ka-GE"/>
        </w:rPr>
        <w:t xml:space="preserve"> </w:t>
      </w:r>
      <w:r w:rsidRPr="004C1677">
        <w:rPr>
          <w:rFonts w:ascii="Sylfaen" w:hAnsi="Sylfaen"/>
          <w:lang w:val="ka-GE"/>
        </w:rPr>
        <w:t>სოციალისტების</w:t>
      </w:r>
      <w:r w:rsidR="00BC5C0C" w:rsidRPr="004C1677">
        <w:rPr>
          <w:rFonts w:ascii="Sylfaen" w:hAnsi="Sylfaen"/>
          <w:lang w:val="ka-GE"/>
        </w:rPr>
        <w:t>, დემოკრატების</w:t>
      </w:r>
      <w:r w:rsidR="00B558B0" w:rsidRPr="004C1677">
        <w:rPr>
          <w:rFonts w:ascii="Sylfaen" w:hAnsi="Sylfaen"/>
          <w:lang w:val="ka-GE"/>
        </w:rPr>
        <w:t>ა</w:t>
      </w:r>
      <w:r w:rsidR="00BC5C0C" w:rsidRPr="004C1677">
        <w:rPr>
          <w:rFonts w:ascii="Sylfaen" w:hAnsi="Sylfaen"/>
          <w:lang w:val="ka-GE"/>
        </w:rPr>
        <w:t xml:space="preserve"> და მწვანეების</w:t>
      </w:r>
      <w:r w:rsidRPr="004C1677">
        <w:rPr>
          <w:rFonts w:ascii="Sylfaen" w:hAnsi="Sylfaen"/>
          <w:lang w:val="ka-GE"/>
        </w:rPr>
        <w:t xml:space="preserve"> </w:t>
      </w:r>
      <w:r w:rsidR="002B1994" w:rsidRPr="004C1677">
        <w:rPr>
          <w:rFonts w:ascii="Sylfaen" w:hAnsi="Sylfaen"/>
          <w:lang w:val="ka-GE"/>
        </w:rPr>
        <w:t>(</w:t>
      </w:r>
      <w:r w:rsidR="002B1994" w:rsidRPr="004C1677">
        <w:rPr>
          <w:rFonts w:ascii="Sylfaen" w:hAnsi="Sylfaen"/>
        </w:rPr>
        <w:t xml:space="preserve">SOC) </w:t>
      </w:r>
      <w:r w:rsidRPr="004C1677">
        <w:rPr>
          <w:rFonts w:ascii="Sylfaen" w:hAnsi="Sylfaen"/>
          <w:lang w:val="ka-GE"/>
        </w:rPr>
        <w:t>პოლიტიკური ჯგუფის ხელმძღვანელთან</w:t>
      </w:r>
      <w:r w:rsidRPr="004C1677">
        <w:rPr>
          <w:rFonts w:ascii="Sylfaen" w:hAnsi="Sylfaen"/>
          <w:bCs/>
          <w:lang w:val="ka-GE"/>
        </w:rPr>
        <w:t xml:space="preserve"> ფრანკ შვაბესთან</w:t>
      </w:r>
      <w:bookmarkEnd w:id="3"/>
      <w:r w:rsidRPr="004C1677">
        <w:rPr>
          <w:rFonts w:ascii="Sylfaen" w:hAnsi="Sylfaen"/>
          <w:bCs/>
          <w:lang w:val="ka-GE"/>
        </w:rPr>
        <w:t xml:space="preserve"> </w:t>
      </w:r>
      <w:r w:rsidRPr="004C1677">
        <w:rPr>
          <w:rFonts w:ascii="Sylfaen" w:hAnsi="Sylfaen"/>
          <w:lang w:val="ka-GE"/>
        </w:rPr>
        <w:t>და</w:t>
      </w:r>
      <w:r w:rsidRPr="004C1677">
        <w:rPr>
          <w:rFonts w:ascii="Sylfaen" w:hAnsi="Sylfaen"/>
          <w:bCs/>
          <w:lang w:val="ka-GE"/>
        </w:rPr>
        <w:t xml:space="preserve"> </w:t>
      </w:r>
      <w:r w:rsidRPr="004C1677">
        <w:rPr>
          <w:rFonts w:ascii="Sylfaen" w:hAnsi="Sylfaen"/>
          <w:lang w:val="ka-GE"/>
        </w:rPr>
        <w:t>ევროპის საბჭოს ადგილობრივ და რეგიონულ ხელისუფალთა კონგრესის გენერალურ მდივან</w:t>
      </w:r>
      <w:r w:rsidR="00200CCB" w:rsidRPr="004C1677">
        <w:rPr>
          <w:rFonts w:ascii="Sylfaen" w:hAnsi="Sylfaen"/>
          <w:lang w:val="ka-GE"/>
        </w:rPr>
        <w:t>თან</w:t>
      </w:r>
      <w:r w:rsidRPr="004C1677">
        <w:rPr>
          <w:rFonts w:ascii="Sylfaen" w:hAnsi="Sylfaen"/>
          <w:bCs/>
          <w:lang w:val="ka-GE"/>
        </w:rPr>
        <w:t xml:space="preserve"> ანდრეას კიფერთან. </w:t>
      </w:r>
    </w:p>
    <w:p w14:paraId="4A3E39C6" w14:textId="54574472" w:rsidR="003F3DB2" w:rsidRPr="004C1677" w:rsidRDefault="0062246B" w:rsidP="0056482D">
      <w:pPr>
        <w:tabs>
          <w:tab w:val="center" w:pos="4514"/>
          <w:tab w:val="left" w:pos="5910"/>
        </w:tabs>
        <w:spacing w:beforeLines="120" w:before="288" w:afterLines="120" w:after="288" w:line="240" w:lineRule="auto"/>
        <w:jc w:val="both"/>
        <w:rPr>
          <w:rFonts w:ascii="Sylfaen" w:hAnsi="Sylfaen"/>
          <w:b/>
          <w:bCs/>
          <w:lang w:val="ka-GE"/>
        </w:rPr>
      </w:pPr>
      <w:r w:rsidRPr="004C1677">
        <w:rPr>
          <w:rFonts w:ascii="Sylfaen" w:hAnsi="Sylfaen"/>
          <w:b/>
          <w:lang w:val="ka-GE"/>
        </w:rPr>
        <w:t>საპარლამენტო ასამბლეის სესიის მესამე ნაწილი, ზაფხულის სესია</w:t>
      </w:r>
      <w:r w:rsidR="0056482D">
        <w:rPr>
          <w:rFonts w:ascii="Sylfaen" w:hAnsi="Sylfaen"/>
          <w:b/>
          <w:lang w:val="ka-GE"/>
        </w:rPr>
        <w:t xml:space="preserve"> </w:t>
      </w:r>
      <w:r w:rsidR="0056482D">
        <w:rPr>
          <w:rFonts w:ascii="Sylfaen" w:hAnsi="Sylfaen"/>
          <w:b/>
          <w:bCs/>
          <w:lang w:val="ka-GE"/>
        </w:rPr>
        <w:t>(</w:t>
      </w:r>
      <w:r w:rsidR="006243BC" w:rsidRPr="006243BC">
        <w:rPr>
          <w:rFonts w:ascii="Sylfaen" w:hAnsi="Sylfaen"/>
          <w:b/>
          <w:bCs/>
          <w:lang w:val="ka-GE"/>
        </w:rPr>
        <w:t xml:space="preserve">21-24 ივნისი, </w:t>
      </w:r>
      <w:r w:rsidRPr="004C1677">
        <w:rPr>
          <w:rFonts w:ascii="Sylfaen" w:hAnsi="Sylfaen"/>
          <w:b/>
          <w:bCs/>
          <w:lang w:val="ka-GE"/>
        </w:rPr>
        <w:t>სტრასბურგი, საფრანგეთი</w:t>
      </w:r>
      <w:r w:rsidR="0056482D">
        <w:rPr>
          <w:rFonts w:ascii="Sylfaen" w:hAnsi="Sylfaen"/>
          <w:b/>
          <w:bCs/>
          <w:lang w:val="ka-GE"/>
        </w:rPr>
        <w:t>)</w:t>
      </w:r>
    </w:p>
    <w:p w14:paraId="4BBAE03F" w14:textId="49F1A647" w:rsidR="005F7CA5" w:rsidRPr="004C1677" w:rsidRDefault="0062246B"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bCs/>
          <w:lang w:val="ka-GE"/>
        </w:rPr>
        <w:t xml:space="preserve">სესიაში </w:t>
      </w:r>
      <w:r w:rsidR="00EA1565" w:rsidRPr="004C1677">
        <w:rPr>
          <w:rFonts w:ascii="Sylfaen" w:hAnsi="Sylfaen"/>
          <w:bCs/>
          <w:lang w:val="ka-GE"/>
        </w:rPr>
        <w:t xml:space="preserve">ფიზიკურად </w:t>
      </w:r>
      <w:r w:rsidRPr="004C1677">
        <w:rPr>
          <w:rFonts w:ascii="Sylfaen" w:hAnsi="Sylfaen"/>
          <w:bCs/>
          <w:lang w:val="ka-GE"/>
        </w:rPr>
        <w:t>მონაწილეობა მიიღეს</w:t>
      </w:r>
      <w:r w:rsidR="00EA1565" w:rsidRPr="004C1677">
        <w:rPr>
          <w:rFonts w:ascii="Sylfaen" w:hAnsi="Sylfaen"/>
          <w:bCs/>
          <w:lang w:val="ka-GE"/>
        </w:rPr>
        <w:t xml:space="preserve"> </w:t>
      </w:r>
      <w:r w:rsidR="005C03D2" w:rsidRPr="004C1677">
        <w:rPr>
          <w:rFonts w:ascii="Sylfaen" w:hAnsi="Sylfaen"/>
          <w:lang w:val="ka-GE"/>
        </w:rPr>
        <w:t xml:space="preserve">ირაკლი </w:t>
      </w:r>
      <w:r w:rsidRPr="004C1677">
        <w:rPr>
          <w:rFonts w:ascii="Sylfaen" w:hAnsi="Sylfaen"/>
          <w:lang w:val="ka-GE"/>
        </w:rPr>
        <w:t>ჩიქოვანმა</w:t>
      </w:r>
      <w:r w:rsidR="00E939F4" w:rsidRPr="004C1677">
        <w:rPr>
          <w:rFonts w:ascii="Sylfaen" w:hAnsi="Sylfaen"/>
          <w:lang w:val="ka-GE"/>
        </w:rPr>
        <w:t xml:space="preserve"> </w:t>
      </w:r>
      <w:r w:rsidR="00EA1565" w:rsidRPr="004C1677">
        <w:rPr>
          <w:rFonts w:ascii="Sylfaen" w:hAnsi="Sylfaen"/>
          <w:lang w:val="ka-GE"/>
        </w:rPr>
        <w:t>(</w:t>
      </w:r>
      <w:r w:rsidR="00E939F4" w:rsidRPr="004C1677">
        <w:rPr>
          <w:rFonts w:ascii="Sylfaen" w:hAnsi="Sylfaen"/>
          <w:lang w:val="ka-GE"/>
        </w:rPr>
        <w:t>დელეგაციის ხელმძღვანელი</w:t>
      </w:r>
      <w:r w:rsidR="00EA1565" w:rsidRPr="004C1677">
        <w:rPr>
          <w:rFonts w:ascii="Sylfaen" w:hAnsi="Sylfaen"/>
          <w:lang w:val="ka-GE"/>
        </w:rPr>
        <w:t>)</w:t>
      </w:r>
      <w:r w:rsidRPr="004C1677">
        <w:rPr>
          <w:rFonts w:ascii="Sylfaen" w:hAnsi="Sylfaen"/>
          <w:lang w:val="ka-GE"/>
        </w:rPr>
        <w:t xml:space="preserve"> და </w:t>
      </w:r>
      <w:r w:rsidR="005C03D2" w:rsidRPr="004C1677">
        <w:rPr>
          <w:rFonts w:ascii="Sylfaen" w:hAnsi="Sylfaen"/>
          <w:lang w:val="ka-GE"/>
        </w:rPr>
        <w:t xml:space="preserve">თამარ </w:t>
      </w:r>
      <w:r w:rsidRPr="004C1677">
        <w:rPr>
          <w:rFonts w:ascii="Sylfaen" w:hAnsi="Sylfaen"/>
          <w:lang w:val="ka-GE"/>
        </w:rPr>
        <w:t xml:space="preserve">ტალიაშვილმა. </w:t>
      </w:r>
    </w:p>
    <w:p w14:paraId="48E37861" w14:textId="5CB56E76" w:rsidR="00E939F4" w:rsidRPr="004C1677" w:rsidRDefault="005F7CA5"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ასამბლეის საგაზაფხულო სესიაზე, სხვა თემებთან ერთად, განხილვები გაიმართა შემდეგ საკითხებზე: </w:t>
      </w:r>
      <w:r w:rsidR="00E939F4" w:rsidRPr="004C1677">
        <w:rPr>
          <w:rFonts w:ascii="Sylfaen" w:hAnsi="Sylfaen"/>
          <w:lang w:val="ka-GE"/>
        </w:rPr>
        <w:t>მონიტორინგის კომიტეტის საქმიანობის პროგრესი; ბულგარეთის და ალბანეთის საპარლამენტო არჩევნების ანგარიში; პოლიტიკოსთა სისხლის სამართლებრივი პასუხისმგებლობა მათ მიერ გაკეთებული განცხადებებისათვის; მედიის თავისუფლება; კოვიდ პასპორტები და სერტიფიკატები; პანდემიის გავლენა ბავშვთა უფლებებზე; აფროფობიასთან ბრძოლა; ქალთა მონაწილეობა პოლიტიკურ და საჯარო გადაწყვეტილებების მიღების პროცესში.</w:t>
      </w:r>
    </w:p>
    <w:p w14:paraId="3EC8EF10" w14:textId="77777777" w:rsidR="0003595E" w:rsidRDefault="0003595E" w:rsidP="007372D1">
      <w:pPr>
        <w:tabs>
          <w:tab w:val="center" w:pos="4514"/>
          <w:tab w:val="left" w:pos="5910"/>
        </w:tabs>
        <w:spacing w:beforeLines="120" w:before="288" w:afterLines="120" w:after="288" w:line="240" w:lineRule="auto"/>
        <w:jc w:val="both"/>
        <w:rPr>
          <w:rFonts w:ascii="Sylfaen" w:hAnsi="Sylfaen"/>
          <w:lang w:val="ka-GE"/>
        </w:rPr>
      </w:pPr>
      <w:r w:rsidRPr="0003595E">
        <w:rPr>
          <w:rFonts w:ascii="Sylfaen" w:hAnsi="Sylfaen"/>
          <w:lang w:val="ka-GE"/>
        </w:rPr>
        <w:t>ასამბლეაზე დეპუტატების შეკითხვებს უპასუხეს ევროპის საბჭოს მინისტრთა კომიტეტის თავჯდომარემ, უნგრეთის საგარეო საქმეთა და ვაჭრობის მინისტრმა პეტერ სიიარტომ და ევროპის საბჭოს გენერალურმა მდივანმა მარია ბურიჩმა.</w:t>
      </w:r>
    </w:p>
    <w:p w14:paraId="2902E969" w14:textId="15D2E4E5" w:rsidR="005C03D2" w:rsidRPr="004C1677" w:rsidRDefault="00E939F4"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სესიაზე დამტკიცდა დელეგაციების შემადგენლობებში განხორციელებული ცვლილებები. ასამბლეამ დაამტკიცა საქართველოს დელეგაციის ახალი წევრები - </w:t>
      </w:r>
      <w:r w:rsidRPr="004C1677">
        <w:rPr>
          <w:rFonts w:ascii="Sylfaen" w:hAnsi="Sylfaen"/>
          <w:bCs/>
          <w:lang w:val="ka-GE"/>
        </w:rPr>
        <w:t>არჩილ თალაკვაძე</w:t>
      </w:r>
      <w:r w:rsidRPr="004C1677">
        <w:rPr>
          <w:rFonts w:ascii="Sylfaen" w:hAnsi="Sylfaen"/>
          <w:lang w:val="ka-GE"/>
        </w:rPr>
        <w:t xml:space="preserve"> და </w:t>
      </w:r>
      <w:r w:rsidRPr="004C1677">
        <w:rPr>
          <w:rFonts w:ascii="Sylfaen" w:hAnsi="Sylfaen"/>
          <w:bCs/>
          <w:lang w:val="ka-GE"/>
        </w:rPr>
        <w:t>მარიამ ლაშხი.</w:t>
      </w:r>
    </w:p>
    <w:p w14:paraId="0BBC3303" w14:textId="696CD8DA" w:rsidR="00E2257B" w:rsidRPr="004C1677" w:rsidRDefault="005F7CA5" w:rsidP="007372D1">
      <w:pPr>
        <w:tabs>
          <w:tab w:val="center" w:pos="4514"/>
          <w:tab w:val="left" w:pos="5910"/>
        </w:tabs>
        <w:spacing w:beforeLines="120" w:before="288" w:afterLines="120" w:after="288" w:line="240" w:lineRule="auto"/>
        <w:jc w:val="both"/>
        <w:rPr>
          <w:rFonts w:ascii="Sylfaen" w:hAnsi="Sylfaen"/>
          <w:lang w:val="ka-GE"/>
        </w:rPr>
      </w:pPr>
      <w:bookmarkStart w:id="4" w:name="_Hlk95435422"/>
      <w:r w:rsidRPr="004C1677">
        <w:rPr>
          <w:rFonts w:ascii="Sylfaen" w:hAnsi="Sylfaen"/>
          <w:lang w:val="ka-GE"/>
        </w:rPr>
        <w:t xml:space="preserve">ასამბლეის </w:t>
      </w:r>
      <w:r w:rsidR="00B3795A" w:rsidRPr="004C1677">
        <w:rPr>
          <w:rFonts w:ascii="Sylfaen" w:hAnsi="Sylfaen"/>
          <w:lang w:val="ka-GE"/>
        </w:rPr>
        <w:t xml:space="preserve">ზაფხულის </w:t>
      </w:r>
      <w:r w:rsidRPr="004C1677">
        <w:rPr>
          <w:rFonts w:ascii="Sylfaen" w:hAnsi="Sylfaen"/>
          <w:lang w:val="ka-GE"/>
        </w:rPr>
        <w:t xml:space="preserve">სესიის </w:t>
      </w:r>
      <w:r w:rsidR="00E2257B" w:rsidRPr="004C1677">
        <w:rPr>
          <w:rFonts w:ascii="Sylfaen" w:hAnsi="Sylfaen"/>
          <w:lang w:val="ka-GE"/>
        </w:rPr>
        <w:t xml:space="preserve">განმავლობაში გამართულ </w:t>
      </w:r>
      <w:r w:rsidR="00E2257B" w:rsidRPr="004C1677">
        <w:rPr>
          <w:rFonts w:ascii="Sylfaen" w:hAnsi="Sylfaen"/>
          <w:bCs/>
          <w:lang w:val="ka-GE"/>
        </w:rPr>
        <w:t xml:space="preserve">დებატებზე </w:t>
      </w:r>
      <w:bookmarkEnd w:id="4"/>
      <w:r w:rsidRPr="004C1677">
        <w:rPr>
          <w:rFonts w:ascii="Sylfaen" w:hAnsi="Sylfaen"/>
          <w:bCs/>
          <w:lang w:val="ka-GE"/>
        </w:rPr>
        <w:t>სიტყვით გამოვიდნენ დელეგაციის წევრები</w:t>
      </w:r>
      <w:r w:rsidRPr="004C1677">
        <w:rPr>
          <w:rFonts w:ascii="Sylfaen" w:hAnsi="Sylfaen"/>
          <w:lang w:val="ka-GE"/>
        </w:rPr>
        <w:t xml:space="preserve"> </w:t>
      </w:r>
      <w:r w:rsidR="00E2257B" w:rsidRPr="004C1677">
        <w:rPr>
          <w:rFonts w:ascii="Sylfaen" w:hAnsi="Sylfaen"/>
          <w:lang w:val="ka-GE"/>
        </w:rPr>
        <w:t>თამარ ტალიაშვილი, გივი მიქანაძე (დისტანციურად) და მარიამ ლაშხი (დისტანციურად).</w:t>
      </w:r>
    </w:p>
    <w:p w14:paraId="1B6C8F72" w14:textId="032A5B5A" w:rsidR="00E2257B" w:rsidRPr="004C1677" w:rsidRDefault="00AE67E6" w:rsidP="007372D1">
      <w:pPr>
        <w:tabs>
          <w:tab w:val="center" w:pos="4514"/>
          <w:tab w:val="left" w:pos="5910"/>
        </w:tabs>
        <w:spacing w:beforeLines="120" w:before="288" w:afterLines="120" w:after="288" w:line="240" w:lineRule="auto"/>
        <w:jc w:val="both"/>
        <w:rPr>
          <w:rFonts w:ascii="Sylfaen" w:hAnsi="Sylfaen"/>
          <w:bCs/>
          <w:lang w:val="ka-GE"/>
        </w:rPr>
      </w:pPr>
      <w:r w:rsidRPr="004C1677">
        <w:rPr>
          <w:rFonts w:ascii="Sylfaen" w:hAnsi="Sylfaen"/>
          <w:lang w:val="ka-GE"/>
        </w:rPr>
        <w:t xml:space="preserve">ვიზიტის განმავლობაში გაიმართა </w:t>
      </w:r>
      <w:r w:rsidRPr="004C1677">
        <w:rPr>
          <w:rFonts w:ascii="Sylfaen" w:hAnsi="Sylfaen"/>
          <w:bCs/>
          <w:lang w:val="ka-GE"/>
        </w:rPr>
        <w:t xml:space="preserve">ორმხრივი შეხვედრები </w:t>
      </w:r>
      <w:bookmarkStart w:id="5" w:name="_Hlk95436579"/>
      <w:r w:rsidR="000D3BA8" w:rsidRPr="004C1677">
        <w:rPr>
          <w:rFonts w:ascii="Sylfaen" w:hAnsi="Sylfaen"/>
          <w:lang w:val="ka-GE"/>
        </w:rPr>
        <w:t>სოციალისტების</w:t>
      </w:r>
      <w:r w:rsidR="000D3BA8" w:rsidRPr="004C1677">
        <w:rPr>
          <w:rFonts w:ascii="Sylfaen" w:hAnsi="Sylfaen"/>
        </w:rPr>
        <w:t xml:space="preserve">, </w:t>
      </w:r>
      <w:r w:rsidR="000D3BA8" w:rsidRPr="004C1677">
        <w:rPr>
          <w:rFonts w:ascii="Sylfaen" w:hAnsi="Sylfaen"/>
          <w:lang w:val="ka-GE"/>
        </w:rPr>
        <w:t xml:space="preserve">დემოკრატებისა და მწვანეების </w:t>
      </w:r>
      <w:r w:rsidR="002B1994" w:rsidRPr="004C1677">
        <w:rPr>
          <w:rFonts w:ascii="Sylfaen" w:hAnsi="Sylfaen"/>
        </w:rPr>
        <w:t xml:space="preserve">(SOC) </w:t>
      </w:r>
      <w:r w:rsidRPr="004C1677">
        <w:rPr>
          <w:rFonts w:ascii="Sylfaen" w:hAnsi="Sylfaen"/>
          <w:lang w:val="ka-GE"/>
        </w:rPr>
        <w:t>პოლიტიკური ჯგუფის ხელმძღვანელთან</w:t>
      </w:r>
      <w:r w:rsidRPr="004C1677">
        <w:rPr>
          <w:rFonts w:ascii="Sylfaen" w:hAnsi="Sylfaen"/>
          <w:bCs/>
          <w:lang w:val="ka-GE"/>
        </w:rPr>
        <w:t xml:space="preserve"> ფრანკ შვაბესთან</w:t>
      </w:r>
      <w:bookmarkEnd w:id="5"/>
      <w:r w:rsidRPr="004C1677">
        <w:rPr>
          <w:rFonts w:ascii="Sylfaen" w:hAnsi="Sylfaen"/>
          <w:bCs/>
          <w:lang w:val="ka-GE"/>
        </w:rPr>
        <w:t xml:space="preserve">; </w:t>
      </w:r>
      <w:r w:rsidRPr="004C1677">
        <w:rPr>
          <w:rFonts w:ascii="Sylfaen" w:hAnsi="Sylfaen"/>
          <w:lang w:val="ka-GE"/>
        </w:rPr>
        <w:t>ასამბლეის</w:t>
      </w:r>
      <w:r w:rsidR="00C11F94" w:rsidRPr="004C1677">
        <w:rPr>
          <w:rFonts w:ascii="Sylfaen" w:hAnsi="Sylfaen"/>
        </w:rPr>
        <w:t xml:space="preserve"> </w:t>
      </w:r>
      <w:r w:rsidR="00C11F94" w:rsidRPr="004C1677">
        <w:rPr>
          <w:rFonts w:ascii="Sylfaen" w:hAnsi="Sylfaen"/>
          <w:lang w:val="ka-GE"/>
        </w:rPr>
        <w:t>ევროპული სახალხო პარტიის</w:t>
      </w:r>
      <w:r w:rsidRPr="004C1677">
        <w:rPr>
          <w:rFonts w:ascii="Sylfaen" w:hAnsi="Sylfaen"/>
          <w:lang w:val="ka-GE"/>
        </w:rPr>
        <w:t xml:space="preserve"> </w:t>
      </w:r>
      <w:r w:rsidR="00C11F94" w:rsidRPr="004C1677">
        <w:rPr>
          <w:rFonts w:ascii="Sylfaen" w:hAnsi="Sylfaen"/>
          <w:lang w:val="ka-GE"/>
        </w:rPr>
        <w:t>(</w:t>
      </w:r>
      <w:r w:rsidR="00C11F94" w:rsidRPr="004C1677">
        <w:rPr>
          <w:rFonts w:ascii="Sylfaen" w:hAnsi="Sylfaen"/>
        </w:rPr>
        <w:t>EPP</w:t>
      </w:r>
      <w:r w:rsidR="00C11F94" w:rsidRPr="004C1677">
        <w:rPr>
          <w:rFonts w:ascii="Sylfaen" w:hAnsi="Sylfaen"/>
          <w:lang w:val="ka-GE"/>
        </w:rPr>
        <w:t xml:space="preserve">) </w:t>
      </w:r>
      <w:r w:rsidR="003624C5" w:rsidRPr="004C1677">
        <w:rPr>
          <w:rFonts w:ascii="Sylfaen" w:hAnsi="Sylfaen"/>
          <w:lang w:val="ka-GE"/>
        </w:rPr>
        <w:t xml:space="preserve">პოლიტიკური </w:t>
      </w:r>
      <w:r w:rsidRPr="004C1677">
        <w:rPr>
          <w:rFonts w:ascii="Sylfaen" w:hAnsi="Sylfaen"/>
          <w:lang w:val="ka-GE"/>
        </w:rPr>
        <w:t>ჯგუფის პრეზიდენტთან სენატორ</w:t>
      </w:r>
      <w:r w:rsidRPr="004C1677">
        <w:rPr>
          <w:rFonts w:ascii="Sylfaen" w:hAnsi="Sylfaen"/>
          <w:bCs/>
          <w:lang w:val="ka-GE"/>
        </w:rPr>
        <w:t xml:space="preserve"> ალექსანდერ პოციეჟთან </w:t>
      </w:r>
      <w:r w:rsidRPr="004C1677">
        <w:rPr>
          <w:rFonts w:ascii="Sylfaen" w:hAnsi="Sylfaen"/>
          <w:lang w:val="ka-GE"/>
        </w:rPr>
        <w:t>და პოლონელ სენატორებთან</w:t>
      </w:r>
      <w:r w:rsidRPr="004C1677">
        <w:rPr>
          <w:rFonts w:ascii="Sylfaen" w:hAnsi="Sylfaen"/>
          <w:bCs/>
          <w:lang w:val="ka-GE"/>
        </w:rPr>
        <w:t xml:space="preserve">; </w:t>
      </w:r>
      <w:bookmarkStart w:id="6" w:name="_Hlk95436622"/>
      <w:r w:rsidRPr="004C1677">
        <w:rPr>
          <w:rFonts w:ascii="Sylfaen" w:hAnsi="Sylfaen"/>
          <w:lang w:val="ka-GE"/>
        </w:rPr>
        <w:t>იტალიის პარლამენტის დეპუტატთა პალატის საგარეო ურთიერთობათა კომიტეტის თავმჯდომარესთან</w:t>
      </w:r>
      <w:r w:rsidRPr="004C1677">
        <w:rPr>
          <w:rFonts w:ascii="Sylfaen" w:hAnsi="Sylfaen"/>
          <w:bCs/>
          <w:lang w:val="ka-GE"/>
        </w:rPr>
        <w:t xml:space="preserve"> პიერო ფასინოსთან;</w:t>
      </w:r>
      <w:bookmarkEnd w:id="6"/>
      <w:r w:rsidRPr="004C1677">
        <w:rPr>
          <w:rFonts w:ascii="Sylfaen" w:hAnsi="Sylfaen"/>
          <w:bCs/>
          <w:lang w:val="ka-GE"/>
        </w:rPr>
        <w:t xml:space="preserve"> </w:t>
      </w:r>
      <w:r w:rsidRPr="004C1677">
        <w:rPr>
          <w:rFonts w:ascii="Sylfaen" w:hAnsi="Sylfaen"/>
          <w:lang w:val="ka-GE"/>
        </w:rPr>
        <w:t>ესტონეთის საპარლამენტო დელეგაციის ხელმძღვანელთან</w:t>
      </w:r>
      <w:r w:rsidRPr="004C1677">
        <w:rPr>
          <w:rFonts w:ascii="Sylfaen" w:hAnsi="Sylfaen"/>
          <w:bCs/>
          <w:lang w:val="ka-GE"/>
        </w:rPr>
        <w:t xml:space="preserve"> მარია იუფერევა-სკურატოვსკისთან; </w:t>
      </w:r>
      <w:r w:rsidRPr="004C1677">
        <w:rPr>
          <w:rFonts w:ascii="Sylfaen" w:hAnsi="Sylfaen"/>
          <w:lang w:val="ka-GE"/>
        </w:rPr>
        <w:t>ევროპის საბჭოს ადგილობრივ და რეგიონულ ხელისუფალთა კონგრესის პრეზიდენტთან</w:t>
      </w:r>
      <w:r w:rsidRPr="004C1677">
        <w:rPr>
          <w:rFonts w:ascii="Sylfaen" w:hAnsi="Sylfaen"/>
          <w:bCs/>
          <w:lang w:val="ka-GE"/>
        </w:rPr>
        <w:t xml:space="preserve"> ლინდერტ ვერბეკ</w:t>
      </w:r>
      <w:r w:rsidR="00A23A9C" w:rsidRPr="004C1677">
        <w:rPr>
          <w:rFonts w:ascii="Sylfaen" w:hAnsi="Sylfaen"/>
          <w:bCs/>
          <w:lang w:val="ka-GE"/>
        </w:rPr>
        <w:t>თან.</w:t>
      </w:r>
    </w:p>
    <w:p w14:paraId="496F726F" w14:textId="1DEF68BF" w:rsidR="00A23A9C" w:rsidRPr="004C1677" w:rsidRDefault="00A23A9C"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lastRenderedPageBreak/>
        <w:t xml:space="preserve">ასამბლეის სოციალისტების, დემოკრატებისა და მწვანეების (SOC)  პოლიტიკური ჯგუფის სხდომაზე, </w:t>
      </w:r>
      <w:r w:rsidR="005F7CA5" w:rsidRPr="004C1677">
        <w:rPr>
          <w:rFonts w:ascii="Sylfaen" w:hAnsi="Sylfaen"/>
          <w:lang w:val="ka-GE"/>
        </w:rPr>
        <w:t xml:space="preserve">საქართველოს დელეგაციის ხელმძღვანელმა </w:t>
      </w:r>
      <w:r w:rsidRPr="004C1677">
        <w:rPr>
          <w:rFonts w:ascii="Sylfaen" w:hAnsi="Sylfaen"/>
          <w:bCs/>
          <w:lang w:val="ka-GE"/>
        </w:rPr>
        <w:t>ირაკლი ჩიქოვანმა</w:t>
      </w:r>
      <w:r w:rsidRPr="004C1677">
        <w:rPr>
          <w:rFonts w:ascii="Sylfaen" w:hAnsi="Sylfaen"/>
          <w:lang w:val="ka-GE"/>
        </w:rPr>
        <w:t xml:space="preserve"> </w:t>
      </w:r>
      <w:r w:rsidR="005F7CA5" w:rsidRPr="004C1677">
        <w:rPr>
          <w:rFonts w:ascii="Sylfaen" w:hAnsi="Sylfaen"/>
          <w:lang w:val="ka-GE"/>
        </w:rPr>
        <w:t xml:space="preserve">პოლიტიკური </w:t>
      </w:r>
      <w:r w:rsidRPr="004C1677">
        <w:rPr>
          <w:rFonts w:ascii="Sylfaen" w:hAnsi="Sylfaen"/>
          <w:lang w:val="ka-GE"/>
        </w:rPr>
        <w:t>ჯგუფის ვიცე</w:t>
      </w:r>
      <w:r w:rsidR="00465FB2" w:rsidRPr="004C1677">
        <w:rPr>
          <w:rFonts w:ascii="Sylfaen" w:hAnsi="Sylfaen"/>
          <w:lang w:val="ka-GE"/>
        </w:rPr>
        <w:t>-</w:t>
      </w:r>
      <w:r w:rsidRPr="004C1677">
        <w:rPr>
          <w:rFonts w:ascii="Sylfaen" w:hAnsi="Sylfaen"/>
          <w:lang w:val="ka-GE"/>
        </w:rPr>
        <w:t>პრეზიდენტის რანგში მიიღო მონაწილეობა.</w:t>
      </w:r>
    </w:p>
    <w:p w14:paraId="394A53B6" w14:textId="1B4B3067" w:rsidR="003F3DB2" w:rsidRPr="004C1677" w:rsidRDefault="00787F7B" w:rsidP="0056482D">
      <w:pPr>
        <w:tabs>
          <w:tab w:val="center" w:pos="4514"/>
          <w:tab w:val="left" w:pos="5910"/>
        </w:tabs>
        <w:spacing w:beforeLines="120" w:before="288" w:afterLines="120" w:after="288" w:line="240" w:lineRule="auto"/>
        <w:jc w:val="both"/>
        <w:rPr>
          <w:rFonts w:ascii="Sylfaen" w:hAnsi="Sylfaen"/>
          <w:b/>
          <w:bCs/>
          <w:lang w:val="ka-GE"/>
        </w:rPr>
      </w:pPr>
      <w:r w:rsidRPr="004C1677">
        <w:rPr>
          <w:rFonts w:ascii="Sylfaen" w:hAnsi="Sylfaen"/>
          <w:b/>
          <w:lang w:val="ka-GE"/>
        </w:rPr>
        <w:t>საპარლამენტო ასამბლეის სესიის მეოთხე ნაწილი, საშემოდგომო სესია</w:t>
      </w:r>
      <w:r w:rsidR="0056482D">
        <w:rPr>
          <w:rFonts w:ascii="Sylfaen" w:hAnsi="Sylfaen"/>
          <w:b/>
          <w:lang w:val="ka-GE"/>
        </w:rPr>
        <w:t xml:space="preserve"> </w:t>
      </w:r>
      <w:r w:rsidR="0056482D">
        <w:rPr>
          <w:rFonts w:ascii="Sylfaen" w:hAnsi="Sylfaen"/>
          <w:b/>
          <w:bCs/>
          <w:lang w:val="ka-GE"/>
        </w:rPr>
        <w:t>(</w:t>
      </w:r>
      <w:r w:rsidR="006243BC" w:rsidRPr="006243BC">
        <w:rPr>
          <w:rFonts w:ascii="Sylfaen" w:hAnsi="Sylfaen"/>
          <w:b/>
          <w:bCs/>
          <w:lang w:val="ka-GE"/>
        </w:rPr>
        <w:t xml:space="preserve">27-30 </w:t>
      </w:r>
      <w:r w:rsidR="003F3DB2" w:rsidRPr="004C1677">
        <w:rPr>
          <w:rFonts w:ascii="Sylfaen" w:hAnsi="Sylfaen"/>
          <w:b/>
          <w:bCs/>
          <w:lang w:val="ka-GE"/>
        </w:rPr>
        <w:t>სექტემბერი,</w:t>
      </w:r>
      <w:r w:rsidRPr="004C1677">
        <w:rPr>
          <w:rFonts w:ascii="Sylfaen" w:hAnsi="Sylfaen"/>
          <w:b/>
          <w:bCs/>
          <w:lang w:val="ka-GE"/>
        </w:rPr>
        <w:t xml:space="preserve"> სტრასბურგი, საფრანგეთი</w:t>
      </w:r>
      <w:r w:rsidR="0056482D">
        <w:rPr>
          <w:rFonts w:ascii="Sylfaen" w:hAnsi="Sylfaen"/>
          <w:b/>
          <w:bCs/>
          <w:lang w:val="ka-GE"/>
        </w:rPr>
        <w:t>)</w:t>
      </w:r>
    </w:p>
    <w:p w14:paraId="1FFA27C2" w14:textId="24236022" w:rsidR="00E956E4" w:rsidRPr="004C1677" w:rsidRDefault="00787F7B"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bCs/>
          <w:lang w:val="ka-GE"/>
        </w:rPr>
        <w:t xml:space="preserve">სესიაში </w:t>
      </w:r>
      <w:r w:rsidR="002135E2" w:rsidRPr="004C1677">
        <w:rPr>
          <w:rFonts w:ascii="Sylfaen" w:hAnsi="Sylfaen"/>
          <w:bCs/>
          <w:lang w:val="ka-GE"/>
        </w:rPr>
        <w:t xml:space="preserve">ფიზიკური </w:t>
      </w:r>
      <w:r w:rsidRPr="004C1677">
        <w:rPr>
          <w:rFonts w:ascii="Sylfaen" w:hAnsi="Sylfaen"/>
          <w:bCs/>
          <w:lang w:val="ka-GE"/>
        </w:rPr>
        <w:t>მონაწილეობა მიიღეს</w:t>
      </w:r>
      <w:r w:rsidR="002135E2" w:rsidRPr="004C1677">
        <w:rPr>
          <w:rFonts w:ascii="Sylfaen" w:hAnsi="Sylfaen"/>
          <w:bCs/>
          <w:lang w:val="ka-GE"/>
        </w:rPr>
        <w:t xml:space="preserve"> </w:t>
      </w:r>
      <w:r w:rsidR="00E956E4" w:rsidRPr="004C1677">
        <w:rPr>
          <w:rFonts w:ascii="Sylfaen" w:hAnsi="Sylfaen"/>
          <w:lang w:val="ka-GE"/>
        </w:rPr>
        <w:t xml:space="preserve">ირაკლი </w:t>
      </w:r>
      <w:r w:rsidRPr="004C1677">
        <w:rPr>
          <w:rFonts w:ascii="Sylfaen" w:hAnsi="Sylfaen"/>
          <w:lang w:val="ka-GE"/>
        </w:rPr>
        <w:t>ჩიქოვანმა</w:t>
      </w:r>
      <w:r w:rsidR="005C03D2" w:rsidRPr="004C1677">
        <w:rPr>
          <w:rFonts w:ascii="Sylfaen" w:hAnsi="Sylfaen"/>
          <w:lang w:val="ka-GE"/>
        </w:rPr>
        <w:t xml:space="preserve"> </w:t>
      </w:r>
      <w:r w:rsidR="002135E2" w:rsidRPr="004C1677">
        <w:rPr>
          <w:rFonts w:ascii="Sylfaen" w:hAnsi="Sylfaen"/>
          <w:lang w:val="ka-GE"/>
        </w:rPr>
        <w:t>(</w:t>
      </w:r>
      <w:r w:rsidR="005C03D2" w:rsidRPr="004C1677">
        <w:rPr>
          <w:rFonts w:ascii="Sylfaen" w:hAnsi="Sylfaen"/>
          <w:lang w:val="ka-GE"/>
        </w:rPr>
        <w:t>დელეგაციის ხელმძღვანელი</w:t>
      </w:r>
      <w:r w:rsidR="002135E2" w:rsidRPr="004C1677">
        <w:rPr>
          <w:rFonts w:ascii="Sylfaen" w:hAnsi="Sylfaen"/>
          <w:lang w:val="ka-GE"/>
        </w:rPr>
        <w:t xml:space="preserve">), </w:t>
      </w:r>
      <w:r w:rsidR="005C03D2" w:rsidRPr="004C1677">
        <w:rPr>
          <w:rFonts w:ascii="Sylfaen" w:hAnsi="Sylfaen"/>
          <w:lang w:val="ka-GE"/>
        </w:rPr>
        <w:t xml:space="preserve">თამარ </w:t>
      </w:r>
      <w:r w:rsidRPr="004C1677">
        <w:rPr>
          <w:rFonts w:ascii="Sylfaen" w:hAnsi="Sylfaen"/>
          <w:lang w:val="ka-GE"/>
        </w:rPr>
        <w:t xml:space="preserve">ტალიაშვილმა და </w:t>
      </w:r>
      <w:r w:rsidR="00E956E4" w:rsidRPr="004C1677">
        <w:rPr>
          <w:rFonts w:ascii="Sylfaen" w:hAnsi="Sylfaen"/>
          <w:lang w:val="ka-GE"/>
        </w:rPr>
        <w:t xml:space="preserve">ლევან </w:t>
      </w:r>
      <w:r w:rsidRPr="004C1677">
        <w:rPr>
          <w:rFonts w:ascii="Sylfaen" w:hAnsi="Sylfaen"/>
          <w:lang w:val="ka-GE"/>
        </w:rPr>
        <w:t>იოსელიანმა</w:t>
      </w:r>
    </w:p>
    <w:p w14:paraId="0DDD462B" w14:textId="0C2AC79F" w:rsidR="00E956E4" w:rsidRPr="004C1677" w:rsidRDefault="00E956E4"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ევროპის საბჭოს საპარლამენტო ასამბლეის შემოდგომის სესიაზე, სხვა </w:t>
      </w:r>
      <w:r w:rsidR="00787F7B" w:rsidRPr="004C1677">
        <w:rPr>
          <w:rFonts w:ascii="Sylfaen" w:hAnsi="Sylfaen"/>
          <w:lang w:val="ka-GE"/>
        </w:rPr>
        <w:t>თემებთან</w:t>
      </w:r>
      <w:r w:rsidRPr="004C1677">
        <w:rPr>
          <w:rFonts w:ascii="Sylfaen" w:hAnsi="Sylfaen"/>
          <w:lang w:val="ka-GE"/>
        </w:rPr>
        <w:t xml:space="preserve"> ერთად,  </w:t>
      </w:r>
      <w:r w:rsidR="009C53B3" w:rsidRPr="004C1677">
        <w:rPr>
          <w:rFonts w:ascii="Sylfaen" w:hAnsi="Sylfaen"/>
          <w:lang w:val="ka-GE"/>
        </w:rPr>
        <w:t xml:space="preserve">განხილვები გაიმართა </w:t>
      </w:r>
      <w:r w:rsidR="00787F7B" w:rsidRPr="004C1677">
        <w:rPr>
          <w:rFonts w:ascii="Sylfaen" w:hAnsi="Sylfaen"/>
          <w:lang w:val="ka-GE"/>
        </w:rPr>
        <w:t xml:space="preserve">შემდეგ საკითხებზე: </w:t>
      </w:r>
      <w:r w:rsidRPr="004C1677">
        <w:rPr>
          <w:rFonts w:ascii="Sylfaen" w:hAnsi="Sylfaen"/>
          <w:lang w:val="ka-GE"/>
        </w:rPr>
        <w:t xml:space="preserve">სომხეთსა და აზერბაიჯანს შორის კონფლიქტის ჰუმანიტარული </w:t>
      </w:r>
      <w:r w:rsidR="00246511" w:rsidRPr="004C1677">
        <w:rPr>
          <w:rFonts w:ascii="Sylfaen" w:hAnsi="Sylfaen"/>
          <w:lang w:val="ka-GE"/>
        </w:rPr>
        <w:t xml:space="preserve">შედეგები; </w:t>
      </w:r>
      <w:r w:rsidRPr="004C1677">
        <w:rPr>
          <w:rFonts w:ascii="Sylfaen" w:hAnsi="Sylfaen"/>
          <w:lang w:val="ka-GE"/>
        </w:rPr>
        <w:t xml:space="preserve">სოციალურ-ეკონომიკური უთანასწორობა </w:t>
      </w:r>
      <w:r w:rsidR="00246511" w:rsidRPr="004C1677">
        <w:rPr>
          <w:rFonts w:ascii="Sylfaen" w:hAnsi="Sylfaen"/>
          <w:lang w:val="ka-GE"/>
        </w:rPr>
        <w:t xml:space="preserve">ევროპაში; </w:t>
      </w:r>
      <w:r w:rsidRPr="004C1677">
        <w:rPr>
          <w:rFonts w:ascii="Sylfaen" w:hAnsi="Sylfaen"/>
          <w:lang w:val="ka-GE"/>
        </w:rPr>
        <w:t>გენდერული თანასწორობა საპარლამენტო ასამბლეაში და ადამიანის უფლებები და სუფთა გარემო.</w:t>
      </w:r>
    </w:p>
    <w:p w14:paraId="02D197AF" w14:textId="77777777" w:rsidR="0003595E" w:rsidRDefault="0003595E" w:rsidP="007372D1">
      <w:pPr>
        <w:spacing w:beforeLines="120" w:before="288" w:afterLines="120" w:after="288" w:line="240" w:lineRule="auto"/>
        <w:jc w:val="both"/>
        <w:rPr>
          <w:rFonts w:ascii="Sylfaen" w:hAnsi="Sylfaen"/>
          <w:lang w:val="ka-GE"/>
        </w:rPr>
      </w:pPr>
      <w:r w:rsidRPr="0003595E">
        <w:rPr>
          <w:rFonts w:ascii="Sylfaen" w:hAnsi="Sylfaen"/>
          <w:lang w:val="ka-GE"/>
        </w:rPr>
        <w:t xml:space="preserve">ასამბლეაზე დეპუტატების შეკითხვებს უპასუხეს ევროპის საბჭოს მინისტრთა კომიტეტის თავჯდომარემ, უნგრეთის საგარეო საქმეთა და ვაჭრობის მინისტრმა პეტერ სიიარტომ და ევროპის საბჭოს გენერალურმა მდივანმა მარია ბურიჩმა. ასამბლეას სიტყვით ასევე მიმართა და შეკითხვებს უპასუხა ჯანდაცვის საკითხებში ევროკომისარმა სტელა კირიაკიდესმა. </w:t>
      </w:r>
    </w:p>
    <w:p w14:paraId="6C06F023" w14:textId="5EE7EF3B" w:rsidR="00E956E4" w:rsidRPr="004C1677" w:rsidRDefault="00E956E4" w:rsidP="007372D1">
      <w:pPr>
        <w:spacing w:beforeLines="120" w:before="288" w:afterLines="120" w:after="288" w:line="240" w:lineRule="auto"/>
        <w:jc w:val="both"/>
        <w:rPr>
          <w:rFonts w:ascii="Sylfaen" w:hAnsi="Sylfaen"/>
          <w:lang w:val="ka-GE"/>
        </w:rPr>
      </w:pPr>
      <w:r w:rsidRPr="004C1677">
        <w:rPr>
          <w:rFonts w:ascii="Sylfaen" w:hAnsi="Sylfaen"/>
          <w:lang w:val="ka-GE"/>
        </w:rPr>
        <w:t xml:space="preserve">სესიაზე დამტკიცდა დელეგაციების შემადგენლობებში განხორციელებული ცვლილებები. ასამბლეამ დაამტკიცა საქართველოს დელეგაციის ახალი წევრები - </w:t>
      </w:r>
      <w:r w:rsidR="00970C2B" w:rsidRPr="004C1677">
        <w:rPr>
          <w:rFonts w:ascii="Sylfaen" w:hAnsi="Sylfaen"/>
          <w:bCs/>
          <w:lang w:val="ka-GE"/>
        </w:rPr>
        <w:t>ხატია დეკანოიძე</w:t>
      </w:r>
      <w:r w:rsidR="00970C2B">
        <w:rPr>
          <w:rFonts w:ascii="Sylfaen" w:hAnsi="Sylfaen"/>
          <w:bCs/>
        </w:rPr>
        <w:t xml:space="preserve"> </w:t>
      </w:r>
      <w:r w:rsidR="00970C2B">
        <w:rPr>
          <w:rFonts w:ascii="Sylfaen" w:hAnsi="Sylfaen"/>
          <w:bCs/>
          <w:lang w:val="ka-GE"/>
        </w:rPr>
        <w:t xml:space="preserve">და </w:t>
      </w:r>
      <w:r w:rsidRPr="004C1677">
        <w:rPr>
          <w:rFonts w:ascii="Sylfaen" w:hAnsi="Sylfaen"/>
          <w:bCs/>
          <w:lang w:val="ka-GE"/>
        </w:rPr>
        <w:t>აკაკი მინაშვილი</w:t>
      </w:r>
      <w:r w:rsidRPr="004C1677">
        <w:rPr>
          <w:rFonts w:ascii="Sylfaen" w:hAnsi="Sylfaen"/>
          <w:lang w:val="ka-GE"/>
        </w:rPr>
        <w:t xml:space="preserve">. </w:t>
      </w:r>
    </w:p>
    <w:p w14:paraId="3624DABF" w14:textId="26D9B7B2" w:rsidR="00E956E4" w:rsidRPr="004C1677" w:rsidRDefault="009C53B3"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ასამბლეის </w:t>
      </w:r>
      <w:r w:rsidR="00A03C47" w:rsidRPr="004C1677">
        <w:rPr>
          <w:rFonts w:ascii="Sylfaen" w:hAnsi="Sylfaen"/>
          <w:lang w:val="ka-GE"/>
        </w:rPr>
        <w:t xml:space="preserve">სესიის განმავლობაში გამართულ </w:t>
      </w:r>
      <w:r w:rsidR="00A03C47" w:rsidRPr="004C1677">
        <w:rPr>
          <w:rFonts w:ascii="Sylfaen" w:hAnsi="Sylfaen"/>
          <w:bCs/>
          <w:lang w:val="ka-GE"/>
        </w:rPr>
        <w:t xml:space="preserve">დებატებზე </w:t>
      </w:r>
      <w:r w:rsidRPr="004C1677">
        <w:rPr>
          <w:rFonts w:ascii="Sylfaen" w:hAnsi="Sylfaen"/>
          <w:bCs/>
          <w:lang w:val="ka-GE"/>
        </w:rPr>
        <w:t xml:space="preserve">სიტყვით </w:t>
      </w:r>
      <w:r w:rsidR="00A03C47" w:rsidRPr="004C1677">
        <w:rPr>
          <w:rFonts w:ascii="Sylfaen" w:hAnsi="Sylfaen"/>
          <w:bCs/>
          <w:lang w:val="ka-GE"/>
        </w:rPr>
        <w:t xml:space="preserve">გამოვიდნენ </w:t>
      </w:r>
      <w:r w:rsidR="00A03C47" w:rsidRPr="004C1677">
        <w:rPr>
          <w:rFonts w:ascii="Sylfaen" w:hAnsi="Sylfaen"/>
          <w:lang w:val="ka-GE"/>
        </w:rPr>
        <w:t xml:space="preserve">ირაკლი ჩიქოვანი და თამარ ტალიაშვილი. </w:t>
      </w:r>
    </w:p>
    <w:p w14:paraId="2B3F2806" w14:textId="322AD66B" w:rsidR="00A03C47" w:rsidRPr="004C1677" w:rsidRDefault="009C53B3"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bCs/>
          <w:lang w:val="ka-GE"/>
        </w:rPr>
        <w:t>სტრასბურ</w:t>
      </w:r>
      <w:r w:rsidR="001603FB" w:rsidRPr="004C1677">
        <w:rPr>
          <w:rFonts w:ascii="Sylfaen" w:hAnsi="Sylfaen"/>
          <w:bCs/>
          <w:lang w:val="ka-GE"/>
        </w:rPr>
        <w:t>გ</w:t>
      </w:r>
      <w:r w:rsidRPr="004C1677">
        <w:rPr>
          <w:rFonts w:ascii="Sylfaen" w:hAnsi="Sylfaen"/>
          <w:bCs/>
          <w:lang w:val="ka-GE"/>
        </w:rPr>
        <w:t xml:space="preserve">ში ვიზიტისას, საქართველოს დელეგაციამ </w:t>
      </w:r>
      <w:r w:rsidR="00A03C47" w:rsidRPr="004C1677">
        <w:rPr>
          <w:rFonts w:ascii="Sylfaen" w:hAnsi="Sylfaen"/>
          <w:bCs/>
          <w:lang w:val="ka-GE"/>
        </w:rPr>
        <w:t>ორმხრივი შეხვედრები</w:t>
      </w:r>
      <w:r w:rsidR="00A03C47" w:rsidRPr="004C1677">
        <w:rPr>
          <w:rFonts w:ascii="Sylfaen" w:hAnsi="Sylfaen"/>
          <w:lang w:val="ka-GE"/>
        </w:rPr>
        <w:t xml:space="preserve"> გამართა ადგილობრივ და რეგიონულ ხელისუფალთა კონგრესის გენერალურ მდივანთან </w:t>
      </w:r>
      <w:r w:rsidR="00A03C47" w:rsidRPr="004C1677">
        <w:rPr>
          <w:rFonts w:ascii="Sylfaen" w:hAnsi="Sylfaen"/>
          <w:bCs/>
          <w:lang w:val="ka-GE"/>
        </w:rPr>
        <w:t>ანდრეას კიფერთან;</w:t>
      </w:r>
      <w:r w:rsidR="00A03C47" w:rsidRPr="004C1677">
        <w:rPr>
          <w:rFonts w:ascii="Sylfaen" w:hAnsi="Sylfaen"/>
          <w:lang w:val="ka-GE"/>
        </w:rPr>
        <w:t xml:space="preserve"> ევროპის საბჭოს ახალგაზრდობის მიმართულების </w:t>
      </w:r>
      <w:r w:rsidRPr="004C1677">
        <w:rPr>
          <w:rFonts w:ascii="Sylfaen" w:hAnsi="Sylfaen"/>
          <w:lang w:val="ka-GE"/>
        </w:rPr>
        <w:t>ხელმძღვანელთან</w:t>
      </w:r>
      <w:r w:rsidR="00A03C47" w:rsidRPr="004C1677">
        <w:rPr>
          <w:rFonts w:ascii="Sylfaen" w:hAnsi="Sylfaen"/>
          <w:lang w:val="ka-GE"/>
        </w:rPr>
        <w:t xml:space="preserve"> </w:t>
      </w:r>
      <w:r w:rsidR="00A03C47" w:rsidRPr="004C1677">
        <w:rPr>
          <w:rFonts w:ascii="Sylfaen" w:hAnsi="Sylfaen"/>
          <w:bCs/>
          <w:lang w:val="ka-GE"/>
        </w:rPr>
        <w:t>ანტიე როთმუნდთან</w:t>
      </w:r>
      <w:r w:rsidR="008A2806" w:rsidRPr="004C1677">
        <w:rPr>
          <w:rFonts w:ascii="Sylfaen" w:hAnsi="Sylfaen"/>
          <w:bCs/>
          <w:lang w:val="ka-GE"/>
        </w:rPr>
        <w:t xml:space="preserve"> </w:t>
      </w:r>
      <w:r w:rsidR="008A2806" w:rsidRPr="004C1677">
        <w:rPr>
          <w:rFonts w:ascii="Sylfaen" w:hAnsi="Sylfaen"/>
          <w:lang w:val="ka-GE"/>
        </w:rPr>
        <w:t>და</w:t>
      </w:r>
      <w:r w:rsidR="008A2806" w:rsidRPr="004C1677">
        <w:rPr>
          <w:rFonts w:ascii="Sylfaen" w:hAnsi="Sylfaen"/>
          <w:bCs/>
          <w:lang w:val="ka-GE"/>
        </w:rPr>
        <w:t xml:space="preserve"> </w:t>
      </w:r>
      <w:r w:rsidR="008A2806" w:rsidRPr="004C1677">
        <w:rPr>
          <w:rFonts w:ascii="Sylfaen" w:hAnsi="Sylfaen"/>
          <w:lang w:val="ka-GE"/>
        </w:rPr>
        <w:t>პოლიტიკური ჯგუფის „გაერთიანებული ევროპელი მემარცხენეების“ (EUL) პრეზიდენტთან</w:t>
      </w:r>
      <w:r w:rsidR="008A2806" w:rsidRPr="004C1677">
        <w:rPr>
          <w:rFonts w:ascii="Sylfaen" w:hAnsi="Sylfaen"/>
          <w:bCs/>
          <w:lang w:val="ka-GE"/>
        </w:rPr>
        <w:t xml:space="preserve"> ტინი კოქსთან;</w:t>
      </w:r>
      <w:r w:rsidR="008A2806" w:rsidRPr="004C1677">
        <w:rPr>
          <w:rFonts w:ascii="Sylfaen" w:hAnsi="Sylfaen"/>
          <w:b/>
          <w:bCs/>
          <w:lang w:val="ka-GE"/>
        </w:rPr>
        <w:t xml:space="preserve"> </w:t>
      </w:r>
    </w:p>
    <w:p w14:paraId="2DE5C5BC" w14:textId="40568427" w:rsidR="00366F9C" w:rsidRPr="004C1677" w:rsidRDefault="00F25DF4" w:rsidP="007372D1">
      <w:pPr>
        <w:spacing w:beforeLines="120" w:before="288" w:afterLines="120" w:after="288" w:line="240" w:lineRule="auto"/>
        <w:jc w:val="both"/>
        <w:rPr>
          <w:rFonts w:ascii="Sylfaen" w:hAnsi="Sylfaen"/>
          <w:b/>
          <w:lang w:val="ka-GE"/>
        </w:rPr>
      </w:pPr>
      <w:r w:rsidRPr="004C1677">
        <w:rPr>
          <w:rFonts w:ascii="Sylfaen" w:hAnsi="Sylfaen"/>
          <w:b/>
          <w:lang w:val="ka-GE"/>
        </w:rPr>
        <w:t xml:space="preserve">ევროპის საბჭოს საპარლამენტო ასამბლეის წარმომადგენლების მიერ </w:t>
      </w:r>
      <w:r w:rsidR="00F60A08" w:rsidRPr="004C1677">
        <w:rPr>
          <w:rFonts w:ascii="Sylfaen" w:hAnsi="Sylfaen"/>
          <w:b/>
          <w:lang w:val="ka-GE"/>
        </w:rPr>
        <w:t>საქართველოშ</w:t>
      </w:r>
      <w:r w:rsidRPr="004C1677">
        <w:rPr>
          <w:rFonts w:ascii="Sylfaen" w:hAnsi="Sylfaen"/>
          <w:b/>
          <w:lang w:val="ka-GE"/>
        </w:rPr>
        <w:t>ი განხორციელებული ვიზიტები</w:t>
      </w:r>
    </w:p>
    <w:p w14:paraId="0D6253B9" w14:textId="14E6640D" w:rsidR="00F60A08" w:rsidRPr="004C1677" w:rsidRDefault="00F25DF4" w:rsidP="007372D1">
      <w:pPr>
        <w:spacing w:beforeLines="120" w:before="288" w:afterLines="120" w:after="288" w:line="240" w:lineRule="auto"/>
        <w:jc w:val="both"/>
        <w:rPr>
          <w:rFonts w:ascii="Sylfaen" w:hAnsi="Sylfaen"/>
          <w:lang w:val="ka-GE"/>
        </w:rPr>
      </w:pPr>
      <w:r w:rsidRPr="004C1677">
        <w:rPr>
          <w:rFonts w:ascii="Sylfaen" w:hAnsi="Sylfaen"/>
          <w:lang w:val="ka-GE"/>
        </w:rPr>
        <w:t xml:space="preserve">2021 წლის </w:t>
      </w:r>
      <w:r w:rsidR="00F60A08" w:rsidRPr="004C1677">
        <w:rPr>
          <w:rFonts w:ascii="Sylfaen" w:hAnsi="Sylfaen"/>
          <w:lang w:val="ka-GE"/>
        </w:rPr>
        <w:t>1 - 3</w:t>
      </w:r>
      <w:r w:rsidR="008308FC" w:rsidRPr="004C1677">
        <w:rPr>
          <w:rFonts w:ascii="Sylfaen" w:hAnsi="Sylfaen"/>
          <w:lang w:val="ka-GE"/>
        </w:rPr>
        <w:t xml:space="preserve"> </w:t>
      </w:r>
      <w:r w:rsidRPr="004C1677">
        <w:rPr>
          <w:rFonts w:ascii="Sylfaen" w:hAnsi="Sylfaen"/>
          <w:lang w:val="ka-GE"/>
        </w:rPr>
        <w:t>ივნისს</w:t>
      </w:r>
      <w:r w:rsidR="0046629B" w:rsidRPr="004C1677">
        <w:rPr>
          <w:rFonts w:ascii="Sylfaen" w:hAnsi="Sylfaen"/>
          <w:lang w:val="ka-GE"/>
        </w:rPr>
        <w:t>,</w:t>
      </w:r>
      <w:r w:rsidR="00366F9C" w:rsidRPr="004C1677">
        <w:rPr>
          <w:rFonts w:ascii="Sylfaen" w:hAnsi="Sylfaen"/>
          <w:lang w:val="ka-GE"/>
        </w:rPr>
        <w:t xml:space="preserve"> </w:t>
      </w:r>
      <w:r w:rsidR="003569F3" w:rsidRPr="004C1677">
        <w:rPr>
          <w:rFonts w:ascii="Sylfaen" w:hAnsi="Sylfaen"/>
          <w:lang w:val="ka-GE"/>
        </w:rPr>
        <w:t>საქართველოს</w:t>
      </w:r>
      <w:r w:rsidR="00881177" w:rsidRPr="004C1677">
        <w:rPr>
          <w:rFonts w:ascii="Sylfaen" w:hAnsi="Sylfaen"/>
          <w:lang w:val="ka-GE"/>
        </w:rPr>
        <w:t xml:space="preserve"> ევროპის საბჭოს საპარლამენტო ასამბლეის</w:t>
      </w:r>
      <w:r w:rsidR="00EA4304" w:rsidRPr="004C1677">
        <w:rPr>
          <w:rFonts w:ascii="Sylfaen" w:hAnsi="Sylfaen"/>
          <w:lang w:val="ka-GE"/>
        </w:rPr>
        <w:t xml:space="preserve"> </w:t>
      </w:r>
      <w:r w:rsidR="00366F9C" w:rsidRPr="004C1677">
        <w:rPr>
          <w:rFonts w:ascii="Sylfaen" w:hAnsi="Sylfaen"/>
          <w:lang w:val="ka-GE"/>
        </w:rPr>
        <w:t>მონიტორინგის</w:t>
      </w:r>
      <w:r w:rsidR="00EA4304" w:rsidRPr="004C1677">
        <w:rPr>
          <w:rFonts w:ascii="Sylfaen" w:hAnsi="Sylfaen"/>
          <w:lang w:val="ka-GE"/>
        </w:rPr>
        <w:t xml:space="preserve"> </w:t>
      </w:r>
      <w:r w:rsidR="00366F9C" w:rsidRPr="004C1677">
        <w:rPr>
          <w:rFonts w:ascii="Sylfaen" w:hAnsi="Sylfaen"/>
          <w:lang w:val="ka-GE"/>
        </w:rPr>
        <w:t>კომიტეტის მომხსენებლები</w:t>
      </w:r>
      <w:r w:rsidRPr="004C1677">
        <w:rPr>
          <w:rFonts w:ascii="Sylfaen" w:hAnsi="Sylfaen"/>
          <w:lang w:val="ka-GE"/>
        </w:rPr>
        <w:t xml:space="preserve"> ტიტუს კორლატ</w:t>
      </w:r>
      <w:r w:rsidR="0046629B" w:rsidRPr="004C1677">
        <w:rPr>
          <w:rFonts w:ascii="Sylfaen" w:hAnsi="Sylfaen"/>
          <w:lang w:val="ka-GE"/>
        </w:rPr>
        <w:t>ე</w:t>
      </w:r>
      <w:r w:rsidRPr="004C1677">
        <w:rPr>
          <w:rFonts w:ascii="Sylfaen" w:hAnsi="Sylfaen"/>
          <w:lang w:val="ka-GE"/>
        </w:rPr>
        <w:t xml:space="preserve">ანი (რუმინეთი), კლოდ კერნი (საფრანგეთი) და </w:t>
      </w:r>
      <w:r w:rsidR="00881177" w:rsidRPr="004C1677">
        <w:rPr>
          <w:rFonts w:ascii="Sylfaen" w:hAnsi="Sylfaen"/>
          <w:lang w:val="ka-GE"/>
        </w:rPr>
        <w:t xml:space="preserve">კომიტეტის </w:t>
      </w:r>
      <w:r w:rsidRPr="004C1677">
        <w:rPr>
          <w:rFonts w:ascii="Sylfaen" w:hAnsi="Sylfaen"/>
          <w:lang w:val="ka-GE"/>
        </w:rPr>
        <w:t xml:space="preserve">სამდივნოს წარმომადგენელი ბას კლაინი </w:t>
      </w:r>
      <w:r w:rsidR="000818E9" w:rsidRPr="004C1677">
        <w:rPr>
          <w:rFonts w:ascii="Sylfaen" w:hAnsi="Sylfaen"/>
          <w:lang w:val="ka-GE"/>
        </w:rPr>
        <w:t>ეწვივნენ.</w:t>
      </w:r>
      <w:r w:rsidRPr="004C1677">
        <w:rPr>
          <w:rFonts w:ascii="Sylfaen" w:hAnsi="Sylfaen"/>
          <w:lang w:val="ka-GE"/>
        </w:rPr>
        <w:t xml:space="preserve"> </w:t>
      </w:r>
      <w:r w:rsidR="00360B51" w:rsidRPr="004C1677">
        <w:rPr>
          <w:rFonts w:ascii="Sylfaen" w:hAnsi="Sylfaen"/>
          <w:lang w:val="ka-GE"/>
        </w:rPr>
        <w:t xml:space="preserve">მომხსენებლები ვიზიტის </w:t>
      </w:r>
      <w:r w:rsidRPr="004C1677">
        <w:rPr>
          <w:rFonts w:ascii="Sylfaen" w:hAnsi="Sylfaen"/>
          <w:lang w:val="ka-GE"/>
        </w:rPr>
        <w:t>განმავლობაში</w:t>
      </w:r>
      <w:r w:rsidR="00360B51" w:rsidRPr="004C1677">
        <w:rPr>
          <w:rFonts w:ascii="Sylfaen" w:hAnsi="Sylfaen"/>
          <w:lang w:val="ka-GE"/>
        </w:rPr>
        <w:t xml:space="preserve"> შეხვდნენ </w:t>
      </w:r>
      <w:r w:rsidR="007372D1" w:rsidRPr="004C1677">
        <w:rPr>
          <w:rFonts w:ascii="Sylfaen" w:hAnsi="Sylfaen"/>
          <w:lang w:val="ka-GE"/>
        </w:rPr>
        <w:t>საქართველოს პრემიერ-მინისტ</w:t>
      </w:r>
      <w:r w:rsidR="007372D1" w:rsidRPr="004C1677">
        <w:rPr>
          <w:rFonts w:ascii="Sylfaen" w:hAnsi="Sylfaen"/>
        </w:rPr>
        <w:t>რს</w:t>
      </w:r>
      <w:r w:rsidR="007372D1" w:rsidRPr="004C1677">
        <w:rPr>
          <w:rFonts w:ascii="Sylfaen" w:hAnsi="Sylfaen"/>
          <w:lang w:val="ka-GE"/>
        </w:rPr>
        <w:t xml:space="preserve"> ირაკლი ღარიბაშვილს;</w:t>
      </w:r>
      <w:r w:rsidR="007372D1">
        <w:rPr>
          <w:rFonts w:ascii="Sylfaen" w:hAnsi="Sylfaen"/>
          <w:lang w:val="ka-GE"/>
        </w:rPr>
        <w:t xml:space="preserve"> </w:t>
      </w:r>
      <w:r w:rsidR="00360B51" w:rsidRPr="004C1677">
        <w:rPr>
          <w:rFonts w:ascii="Sylfaen" w:hAnsi="Sylfaen"/>
          <w:lang w:val="ka-GE"/>
        </w:rPr>
        <w:t>საქართველოს პარლამენტის თავმჯდომარეს კახა კუჭავას</w:t>
      </w:r>
      <w:r w:rsidRPr="004C1677">
        <w:rPr>
          <w:rFonts w:ascii="Sylfaen" w:hAnsi="Sylfaen"/>
          <w:lang w:val="ka-GE"/>
        </w:rPr>
        <w:t>;</w:t>
      </w:r>
      <w:r w:rsidR="008D7DCD" w:rsidRPr="004C1677">
        <w:rPr>
          <w:rFonts w:ascii="Sylfaen" w:hAnsi="Sylfaen"/>
          <w:lang w:val="ka-GE"/>
        </w:rPr>
        <w:t xml:space="preserve"> საქართველოს გენერალურ პროკურორს ირაკლი შოთაძეს; საქართველოს საგარეო საქმეთა მინისტრს დავით ზალკალიანს; სახალხო დამცველის პირველ მოადგილეს თამარ გვარამაძეს და მოადგილეს გიორგი ბურჯანაძეს; </w:t>
      </w:r>
      <w:r w:rsidR="00360B51" w:rsidRPr="004C1677">
        <w:rPr>
          <w:rFonts w:ascii="Sylfaen" w:hAnsi="Sylfaen"/>
          <w:lang w:val="ka-GE"/>
        </w:rPr>
        <w:t xml:space="preserve">იურიდიულ საკითხთა კომიტეტის თავმჯდომარეს ანრი ოხანაშვილს და </w:t>
      </w:r>
      <w:r w:rsidR="00F60A08" w:rsidRPr="004C1677">
        <w:rPr>
          <w:rFonts w:ascii="Sylfaen" w:hAnsi="Sylfaen"/>
          <w:lang w:val="ka-GE"/>
        </w:rPr>
        <w:t xml:space="preserve">ამავე </w:t>
      </w:r>
      <w:r w:rsidR="00360B51" w:rsidRPr="004C1677">
        <w:rPr>
          <w:rFonts w:ascii="Sylfaen" w:hAnsi="Sylfaen"/>
          <w:lang w:val="ka-GE"/>
        </w:rPr>
        <w:t>კომიტეტის წევრებს</w:t>
      </w:r>
      <w:r w:rsidR="00F60A08" w:rsidRPr="004C1677">
        <w:rPr>
          <w:rFonts w:ascii="Sylfaen" w:hAnsi="Sylfaen"/>
          <w:lang w:val="ka-GE"/>
        </w:rPr>
        <w:t>;</w:t>
      </w:r>
      <w:r w:rsidR="00360B51" w:rsidRPr="004C1677">
        <w:rPr>
          <w:rFonts w:ascii="Sylfaen" w:hAnsi="Sylfaen"/>
          <w:lang w:val="ka-GE"/>
        </w:rPr>
        <w:t xml:space="preserve"> დარგობრივი ეკონომიკისა და ეკონომიკური პოლიტიკის კომიტეტის თავმჯდომარეს დავით სონღულაშვილს</w:t>
      </w:r>
      <w:r w:rsidR="00F60A08" w:rsidRPr="004C1677">
        <w:rPr>
          <w:rFonts w:ascii="Sylfaen" w:hAnsi="Sylfaen"/>
          <w:lang w:val="ka-GE"/>
        </w:rPr>
        <w:t xml:space="preserve">; </w:t>
      </w:r>
      <w:r w:rsidR="00360B51" w:rsidRPr="004C1677">
        <w:rPr>
          <w:rFonts w:ascii="Sylfaen" w:hAnsi="Sylfaen"/>
          <w:lang w:val="ka-GE"/>
        </w:rPr>
        <w:t xml:space="preserve">საპარლამენტო </w:t>
      </w:r>
      <w:r w:rsidR="00F60A08" w:rsidRPr="004C1677">
        <w:rPr>
          <w:rFonts w:ascii="Sylfaen" w:hAnsi="Sylfaen"/>
          <w:lang w:val="ka-GE"/>
        </w:rPr>
        <w:t xml:space="preserve">უმრავლესობისა და </w:t>
      </w:r>
      <w:r w:rsidR="00360B51" w:rsidRPr="004C1677">
        <w:rPr>
          <w:rFonts w:ascii="Sylfaen" w:hAnsi="Sylfaen"/>
          <w:lang w:val="ka-GE"/>
        </w:rPr>
        <w:t xml:space="preserve">ოპოზიციის </w:t>
      </w:r>
      <w:r w:rsidR="00F60A08" w:rsidRPr="004C1677">
        <w:rPr>
          <w:rFonts w:ascii="Sylfaen" w:hAnsi="Sylfaen"/>
          <w:lang w:val="ka-GE"/>
        </w:rPr>
        <w:t>წარმომადგენლებს</w:t>
      </w:r>
      <w:r w:rsidR="00360B51" w:rsidRPr="004C1677">
        <w:rPr>
          <w:rFonts w:ascii="Sylfaen" w:hAnsi="Sylfaen"/>
          <w:lang w:val="ka-GE"/>
        </w:rPr>
        <w:t xml:space="preserve">. </w:t>
      </w:r>
    </w:p>
    <w:p w14:paraId="5995BD87" w14:textId="269B122C" w:rsidR="004D7C77" w:rsidRPr="004C1677" w:rsidRDefault="00F60A08" w:rsidP="007372D1">
      <w:pPr>
        <w:spacing w:beforeLines="120" w:before="288" w:afterLines="120" w:after="288" w:line="240" w:lineRule="auto"/>
        <w:jc w:val="both"/>
        <w:rPr>
          <w:rFonts w:ascii="Sylfaen" w:hAnsi="Sylfaen"/>
          <w:lang w:val="ka-GE"/>
        </w:rPr>
      </w:pPr>
      <w:r w:rsidRPr="004C1677">
        <w:rPr>
          <w:rFonts w:ascii="Sylfaen" w:hAnsi="Sylfaen"/>
          <w:lang w:val="ka-GE"/>
        </w:rPr>
        <w:lastRenderedPageBreak/>
        <w:t xml:space="preserve">2021 წლის </w:t>
      </w:r>
      <w:r w:rsidR="00366754" w:rsidRPr="004C1677">
        <w:rPr>
          <w:rFonts w:ascii="Sylfaen" w:hAnsi="Sylfaen"/>
          <w:lang w:val="ka-GE"/>
        </w:rPr>
        <w:t>1</w:t>
      </w:r>
      <w:r w:rsidR="00C01FD6" w:rsidRPr="004C1677">
        <w:rPr>
          <w:rFonts w:ascii="Sylfaen" w:hAnsi="Sylfaen"/>
          <w:lang w:val="ka-GE"/>
        </w:rPr>
        <w:t xml:space="preserve"> </w:t>
      </w:r>
      <w:r w:rsidR="00366754" w:rsidRPr="004C1677">
        <w:rPr>
          <w:rFonts w:ascii="Sylfaen" w:hAnsi="Sylfaen"/>
          <w:lang w:val="ka-GE"/>
        </w:rPr>
        <w:t>-</w:t>
      </w:r>
      <w:r w:rsidR="00C01FD6" w:rsidRPr="004C1677">
        <w:rPr>
          <w:rFonts w:ascii="Sylfaen" w:hAnsi="Sylfaen"/>
          <w:lang w:val="ka-GE"/>
        </w:rPr>
        <w:t xml:space="preserve"> </w:t>
      </w:r>
      <w:r w:rsidR="00366754" w:rsidRPr="004C1677">
        <w:rPr>
          <w:rFonts w:ascii="Sylfaen" w:hAnsi="Sylfaen"/>
          <w:lang w:val="ka-GE"/>
        </w:rPr>
        <w:t xml:space="preserve">4 </w:t>
      </w:r>
      <w:r w:rsidRPr="004C1677">
        <w:rPr>
          <w:rFonts w:ascii="Sylfaen" w:hAnsi="Sylfaen"/>
          <w:lang w:val="ka-GE"/>
        </w:rPr>
        <w:t>ივლისს საქართველოში იმყოფებოდა</w:t>
      </w:r>
      <w:r w:rsidR="00366754" w:rsidRPr="004C1677">
        <w:rPr>
          <w:rFonts w:ascii="Sylfaen" w:hAnsi="Sylfaen"/>
          <w:lang w:val="ka-GE"/>
        </w:rPr>
        <w:t xml:space="preserve"> </w:t>
      </w:r>
      <w:r w:rsidR="004D7C77" w:rsidRPr="004C1677">
        <w:rPr>
          <w:rFonts w:ascii="Sylfaen" w:hAnsi="Sylfaen"/>
          <w:lang w:val="ka-GE"/>
        </w:rPr>
        <w:t xml:space="preserve"> სამხრეთ კავკასიაში ლგბტ პირების უფლებების სავარაუდო დარღვევების შესახებ </w:t>
      </w:r>
      <w:r w:rsidR="00366754" w:rsidRPr="004C1677">
        <w:rPr>
          <w:rFonts w:ascii="Sylfaen" w:hAnsi="Sylfaen"/>
          <w:lang w:val="ka-GE"/>
        </w:rPr>
        <w:t xml:space="preserve">ევროპის საბჭოს საპარლამენტო ასამბლეის მომხსენებელი ქრისტოფ </w:t>
      </w:r>
      <w:r w:rsidRPr="004C1677">
        <w:rPr>
          <w:rFonts w:ascii="Sylfaen" w:hAnsi="Sylfaen"/>
          <w:lang w:val="ka-GE"/>
        </w:rPr>
        <w:t>ლაკრუა (</w:t>
      </w:r>
      <w:r w:rsidR="0006689B" w:rsidRPr="004C1677">
        <w:rPr>
          <w:rFonts w:ascii="Sylfaen" w:hAnsi="Sylfaen"/>
          <w:lang w:val="ka-GE"/>
        </w:rPr>
        <w:t>ბელგია</w:t>
      </w:r>
      <w:r w:rsidRPr="004C1677">
        <w:rPr>
          <w:rFonts w:ascii="Sylfaen" w:hAnsi="Sylfaen"/>
          <w:lang w:val="ka-GE"/>
        </w:rPr>
        <w:t>)</w:t>
      </w:r>
      <w:r w:rsidR="00E96B0E" w:rsidRPr="004C1677">
        <w:rPr>
          <w:rFonts w:ascii="Sylfaen" w:hAnsi="Sylfaen"/>
          <w:lang w:val="ka-GE"/>
        </w:rPr>
        <w:t xml:space="preserve"> და ევროპის საბჭოს საპარლამენტო ასამბლეის თანასწორობის კომიტეტის მდივანი ჯორჯიო ლოდო</w:t>
      </w:r>
      <w:r w:rsidRPr="004C1677">
        <w:rPr>
          <w:rFonts w:ascii="Sylfaen" w:hAnsi="Sylfaen"/>
          <w:lang w:val="ka-GE"/>
        </w:rPr>
        <w:t xml:space="preserve">. </w:t>
      </w:r>
      <w:r w:rsidR="00197A51" w:rsidRPr="004C1677">
        <w:rPr>
          <w:rFonts w:ascii="Sylfaen" w:hAnsi="Sylfaen"/>
          <w:lang w:val="ka-GE"/>
        </w:rPr>
        <w:t>მომხსენებელ</w:t>
      </w:r>
      <w:r w:rsidR="00EA6A91" w:rsidRPr="004C1677">
        <w:rPr>
          <w:rFonts w:ascii="Sylfaen" w:hAnsi="Sylfaen"/>
          <w:lang w:val="ka-GE"/>
        </w:rPr>
        <w:t xml:space="preserve">ი ვიზიტის დროს </w:t>
      </w:r>
      <w:r w:rsidRPr="004C1677">
        <w:rPr>
          <w:rFonts w:ascii="Sylfaen" w:hAnsi="Sylfaen"/>
          <w:lang w:val="ka-GE"/>
        </w:rPr>
        <w:t>შეხვდა</w:t>
      </w:r>
      <w:r w:rsidR="00EA6A91" w:rsidRPr="004C1677">
        <w:rPr>
          <w:rFonts w:ascii="Sylfaen" w:hAnsi="Sylfaen"/>
          <w:lang w:val="ka-GE"/>
        </w:rPr>
        <w:t xml:space="preserve"> </w:t>
      </w:r>
      <w:r w:rsidR="004D7C77" w:rsidRPr="004C1677">
        <w:rPr>
          <w:rFonts w:ascii="Sylfaen" w:hAnsi="Sylfaen"/>
          <w:lang w:val="ka-GE"/>
        </w:rPr>
        <w:t>საქართველოს პარლამენტის ადამიანის უფლებათა დაცვისა და სამოქალაქო ინტეგრაციის კომიტეტის თავმჯდომარეს ბატონ მიხეილ სარჯველაძეს და  ამავე კომიტეტის წევრებს; შინაგან საქმეთა მინისტრის მოადგილეს ალექსანდრე დარახველიძეს; მთავარი პროკურორის მოადგილეს</w:t>
      </w:r>
      <w:r w:rsidR="009E6C3B" w:rsidRPr="004C1677">
        <w:rPr>
          <w:rFonts w:ascii="Sylfaen" w:hAnsi="Sylfaen"/>
          <w:lang w:val="ka-GE"/>
        </w:rPr>
        <w:t xml:space="preserve"> </w:t>
      </w:r>
      <w:r w:rsidR="004D7C77" w:rsidRPr="004C1677">
        <w:rPr>
          <w:rFonts w:ascii="Sylfaen" w:hAnsi="Sylfaen"/>
          <w:lang w:val="ka-GE"/>
        </w:rPr>
        <w:t>ნათია მერებაშვილს; განათლებისა და მეცნიერების მინისტრის პირველ მოადგილეს ეკატერინე დგებუაძეს; მთავრობის ადმინისტრაციის ადამიანის უფლებათა სამდივნოს უფროს ქალბატონ მაკა ფერაძეს. მან</w:t>
      </w:r>
      <w:r w:rsidR="004D7C77" w:rsidRPr="004C1677">
        <w:rPr>
          <w:rFonts w:ascii="Sylfaen" w:hAnsi="Sylfaen"/>
        </w:rPr>
        <w:t xml:space="preserve"> </w:t>
      </w:r>
      <w:r w:rsidR="004D7C77" w:rsidRPr="004C1677">
        <w:rPr>
          <w:rFonts w:ascii="Sylfaen" w:hAnsi="Sylfaen"/>
          <w:lang w:val="ka-GE"/>
        </w:rPr>
        <w:t xml:space="preserve">შეხვედრები ასევე გამართა </w:t>
      </w:r>
      <w:r w:rsidR="00EA6A91" w:rsidRPr="004C1677">
        <w:rPr>
          <w:rFonts w:ascii="Sylfaen" w:hAnsi="Sylfaen"/>
          <w:lang w:val="ka-GE"/>
        </w:rPr>
        <w:t>არასამთავრობო ორგანიზაციების</w:t>
      </w:r>
      <w:r w:rsidR="004D7C77" w:rsidRPr="004C1677">
        <w:rPr>
          <w:rFonts w:ascii="Sylfaen" w:hAnsi="Sylfaen"/>
          <w:lang w:val="ka-GE"/>
        </w:rPr>
        <w:t xml:space="preserve"> წარმომადგენლებთან, </w:t>
      </w:r>
      <w:r w:rsidR="00EA6A91" w:rsidRPr="004C1677">
        <w:rPr>
          <w:rFonts w:ascii="Sylfaen" w:hAnsi="Sylfaen"/>
          <w:lang w:val="ka-GE"/>
        </w:rPr>
        <w:t xml:space="preserve">დამოუკიდებელ </w:t>
      </w:r>
      <w:r w:rsidR="004D7C77" w:rsidRPr="004C1677">
        <w:rPr>
          <w:rFonts w:ascii="Sylfaen" w:hAnsi="Sylfaen"/>
          <w:lang w:val="ka-GE"/>
        </w:rPr>
        <w:t xml:space="preserve">ექპერტებთან და </w:t>
      </w:r>
      <w:r w:rsidR="00EA6A91" w:rsidRPr="004C1677">
        <w:rPr>
          <w:rFonts w:ascii="Sylfaen" w:hAnsi="Sylfaen"/>
          <w:lang w:val="ka-GE"/>
        </w:rPr>
        <w:t xml:space="preserve">სახალხო </w:t>
      </w:r>
      <w:r w:rsidR="004D7C77" w:rsidRPr="004C1677">
        <w:rPr>
          <w:rFonts w:ascii="Sylfaen" w:hAnsi="Sylfaen"/>
          <w:lang w:val="ka-GE"/>
        </w:rPr>
        <w:t>დამცველთან</w:t>
      </w:r>
      <w:r w:rsidR="00EA6A91" w:rsidRPr="004C1677">
        <w:rPr>
          <w:rFonts w:ascii="Sylfaen" w:hAnsi="Sylfaen"/>
          <w:lang w:val="ka-GE"/>
        </w:rPr>
        <w:t xml:space="preserve"> ნინო ლომჯარიას</w:t>
      </w:r>
      <w:r w:rsidR="004D7C77" w:rsidRPr="004C1677">
        <w:rPr>
          <w:rFonts w:ascii="Sylfaen" w:hAnsi="Sylfaen"/>
          <w:lang w:val="ka-GE"/>
        </w:rPr>
        <w:t>თან</w:t>
      </w:r>
      <w:r w:rsidRPr="004C1677">
        <w:rPr>
          <w:rFonts w:ascii="Sylfaen" w:hAnsi="Sylfaen"/>
          <w:lang w:val="ka-GE"/>
        </w:rPr>
        <w:t xml:space="preserve">. </w:t>
      </w:r>
    </w:p>
    <w:p w14:paraId="182FFB48" w14:textId="4B5C9C68" w:rsidR="00057AB8" w:rsidRPr="004C1677" w:rsidRDefault="00C01FD6" w:rsidP="007372D1">
      <w:pPr>
        <w:spacing w:beforeLines="120" w:before="288" w:afterLines="120" w:after="288" w:line="240" w:lineRule="auto"/>
        <w:jc w:val="both"/>
        <w:rPr>
          <w:rFonts w:ascii="Sylfaen" w:hAnsi="Sylfaen"/>
        </w:rPr>
      </w:pPr>
      <w:r w:rsidRPr="004C1677">
        <w:rPr>
          <w:rFonts w:ascii="Sylfaen" w:hAnsi="Sylfaen"/>
          <w:lang w:val="ka-GE"/>
        </w:rPr>
        <w:t xml:space="preserve">2021 წლის </w:t>
      </w:r>
      <w:r w:rsidR="00F60A08" w:rsidRPr="004C1677">
        <w:rPr>
          <w:rFonts w:ascii="Sylfaen" w:hAnsi="Sylfaen"/>
          <w:lang w:val="ka-GE"/>
        </w:rPr>
        <w:t>26</w:t>
      </w:r>
      <w:r w:rsidRPr="004C1677">
        <w:rPr>
          <w:rFonts w:ascii="Sylfaen" w:hAnsi="Sylfaen"/>
          <w:lang w:val="ka-GE"/>
        </w:rPr>
        <w:t xml:space="preserve"> </w:t>
      </w:r>
      <w:r w:rsidR="00F60A08" w:rsidRPr="004C1677">
        <w:rPr>
          <w:rFonts w:ascii="Sylfaen" w:hAnsi="Sylfaen"/>
          <w:lang w:val="ka-GE"/>
        </w:rPr>
        <w:t>-</w:t>
      </w:r>
      <w:r w:rsidRPr="004C1677">
        <w:rPr>
          <w:rFonts w:ascii="Sylfaen" w:hAnsi="Sylfaen"/>
          <w:lang w:val="ka-GE"/>
        </w:rPr>
        <w:t xml:space="preserve"> </w:t>
      </w:r>
      <w:r w:rsidR="00F60A08" w:rsidRPr="004C1677">
        <w:rPr>
          <w:rFonts w:ascii="Sylfaen" w:hAnsi="Sylfaen"/>
          <w:lang w:val="ka-GE"/>
        </w:rPr>
        <w:t>29 ივლისს საქართველოში ოფიციალუ</w:t>
      </w:r>
      <w:r w:rsidR="00625EA0" w:rsidRPr="004C1677">
        <w:rPr>
          <w:rFonts w:ascii="Sylfaen" w:hAnsi="Sylfaen"/>
          <w:lang w:val="ka-GE"/>
        </w:rPr>
        <w:t>რ</w:t>
      </w:r>
      <w:r w:rsidR="00F60A08" w:rsidRPr="004C1677">
        <w:rPr>
          <w:rFonts w:ascii="Sylfaen" w:hAnsi="Sylfaen"/>
          <w:lang w:val="ka-GE"/>
        </w:rPr>
        <w:t>ი ვიზიტით იმყოფებოდა</w:t>
      </w:r>
      <w:r w:rsidR="00625EA0" w:rsidRPr="004C1677">
        <w:rPr>
          <w:rFonts w:ascii="Sylfaen" w:hAnsi="Sylfaen"/>
          <w:lang w:val="ka-GE"/>
        </w:rPr>
        <w:t xml:space="preserve"> </w:t>
      </w:r>
      <w:r w:rsidR="008308FC" w:rsidRPr="004C1677">
        <w:rPr>
          <w:rFonts w:ascii="Sylfaen" w:hAnsi="Sylfaen"/>
          <w:lang w:val="ka-GE"/>
        </w:rPr>
        <w:t>ევროპის საბჭოს საპარლამენტო ასამბლეის პრეზიდენტი რიკ დემსი</w:t>
      </w:r>
      <w:r w:rsidR="00B23C64" w:rsidRPr="004C1677">
        <w:rPr>
          <w:rFonts w:ascii="Sylfaen" w:hAnsi="Sylfaen"/>
          <w:lang w:val="ka-GE"/>
        </w:rPr>
        <w:t xml:space="preserve"> და ასამბლეის პრეზიდენტის კაბინეტის უფროსის მოადგილე სერგეი ხრიჩიკოვი</w:t>
      </w:r>
      <w:r w:rsidR="00ED7996" w:rsidRPr="004C1677">
        <w:rPr>
          <w:rFonts w:ascii="Sylfaen" w:hAnsi="Sylfaen"/>
          <w:lang w:val="ka-GE"/>
        </w:rPr>
        <w:t xml:space="preserve">. საქართველოში </w:t>
      </w:r>
      <w:r w:rsidR="00057AB8" w:rsidRPr="004C1677">
        <w:rPr>
          <w:rFonts w:ascii="Sylfaen" w:hAnsi="Sylfaen"/>
          <w:lang w:val="ka-GE"/>
        </w:rPr>
        <w:t xml:space="preserve">ვიზიტის ფარგლებში </w:t>
      </w:r>
      <w:r w:rsidRPr="004C1677">
        <w:rPr>
          <w:rFonts w:ascii="Sylfaen" w:hAnsi="Sylfaen"/>
          <w:lang w:val="ka-GE"/>
        </w:rPr>
        <w:t xml:space="preserve">ასამბლეის პრეზიდენტი შეხვდა </w:t>
      </w:r>
      <w:r w:rsidR="00057AB8" w:rsidRPr="004C1677">
        <w:rPr>
          <w:rFonts w:ascii="Sylfaen" w:hAnsi="Sylfaen"/>
          <w:lang w:val="ka-GE"/>
        </w:rPr>
        <w:t>საქართველოს პრემიერ მინისტრს ირაკლი ღარიბაშვილს; საგარეო საქმეთა მინისტრს დავით ზალკალიანს; შინაგან საქმეთა მინისტრს ვახტანგ გომელაურს</w:t>
      </w:r>
      <w:r w:rsidR="00481CCF" w:rsidRPr="004C1677">
        <w:rPr>
          <w:rFonts w:ascii="Sylfaen" w:hAnsi="Sylfaen"/>
          <w:lang w:val="ka-GE"/>
        </w:rPr>
        <w:t>;</w:t>
      </w:r>
      <w:r w:rsidR="00057AB8" w:rsidRPr="004C1677">
        <w:rPr>
          <w:rFonts w:ascii="Sylfaen" w:hAnsi="Sylfaen"/>
          <w:lang w:val="ka-GE"/>
        </w:rPr>
        <w:t xml:space="preserve"> იუსტიციის მინისტრს რატი ბრეგაძეს; საქართველოს პარლამეტის თავმჯდომარეს კახა კუჭავას. ასამბლეის პრეზიდენტი ასევე შეხვდა ადამიანის უფლებათა დაცვისა და სამოქალაქო ინტეგრაციის კომიტეტის თავმჯდომარეს მიხეილ სარჯველაძეს და გენდერული თანასწორობის მუდმივმოქმედი საპარლამენტო საბჭოს თავმჯდომარეს ნინო წილოსანს. ვიზიტისას, პრეზიდენტმა გამართა შეხვედრები საპარლამენტო უმრავლესობასთან და საპარლამენტო ოპოზიციასთან. ევროპის საბჭოს საპარლამენტო ასამბლეის პრეზიდენტმა რიკ დემსმა საქართველოში ვიზიტის ფარგლებში </w:t>
      </w:r>
      <w:r w:rsidR="00481CCF" w:rsidRPr="004C1677">
        <w:rPr>
          <w:rFonts w:ascii="Sylfaen" w:hAnsi="Sylfaen"/>
          <w:lang w:val="ka-GE"/>
        </w:rPr>
        <w:t>ხაზი გაუსვა ევროპის საბჭოს მინისტრთა კომიტეტში</w:t>
      </w:r>
      <w:r w:rsidR="00057AB8" w:rsidRPr="004C1677">
        <w:rPr>
          <w:rFonts w:ascii="Sylfaen" w:hAnsi="Sylfaen"/>
          <w:lang w:val="ka-GE"/>
        </w:rPr>
        <w:t xml:space="preserve"> საქართველოს წარმატებულ</w:t>
      </w:r>
      <w:r w:rsidR="00481CCF" w:rsidRPr="004C1677">
        <w:rPr>
          <w:rFonts w:ascii="Sylfaen" w:hAnsi="Sylfaen"/>
          <w:lang w:val="ka-GE"/>
        </w:rPr>
        <w:t xml:space="preserve"> </w:t>
      </w:r>
      <w:r w:rsidR="00057AB8" w:rsidRPr="004C1677">
        <w:rPr>
          <w:rFonts w:ascii="Sylfaen" w:hAnsi="Sylfaen"/>
          <w:lang w:val="ka-GE"/>
        </w:rPr>
        <w:t>თავმჯდომარე</w:t>
      </w:r>
      <w:r w:rsidR="00481CCF" w:rsidRPr="004C1677">
        <w:rPr>
          <w:rFonts w:ascii="Sylfaen" w:hAnsi="Sylfaen"/>
          <w:lang w:val="ka-GE"/>
        </w:rPr>
        <w:t>ობას.</w:t>
      </w:r>
      <w:r w:rsidR="00057AB8" w:rsidRPr="004C1677">
        <w:rPr>
          <w:rFonts w:ascii="Sylfaen" w:hAnsi="Sylfaen"/>
          <w:lang w:val="ka-GE"/>
        </w:rPr>
        <w:t xml:space="preserve"> </w:t>
      </w:r>
    </w:p>
    <w:p w14:paraId="66CFDBE1" w14:textId="2AC6422F" w:rsidR="00EA6A91" w:rsidRPr="004C1677" w:rsidRDefault="00C01FD6" w:rsidP="007372D1">
      <w:pPr>
        <w:spacing w:before="120" w:after="120" w:line="240" w:lineRule="auto"/>
        <w:jc w:val="both"/>
        <w:rPr>
          <w:rFonts w:ascii="Sylfaen" w:hAnsi="Sylfaen"/>
          <w:lang w:val="ka-GE"/>
        </w:rPr>
      </w:pPr>
      <w:r w:rsidRPr="004C1677">
        <w:rPr>
          <w:rFonts w:ascii="Sylfaen" w:hAnsi="Sylfaen"/>
          <w:lang w:val="ka-GE"/>
        </w:rPr>
        <w:t xml:space="preserve">2021 წლის </w:t>
      </w:r>
      <w:r w:rsidR="00366754" w:rsidRPr="004C1677">
        <w:rPr>
          <w:rFonts w:ascii="Sylfaen" w:hAnsi="Sylfaen"/>
          <w:lang w:val="ka-GE"/>
        </w:rPr>
        <w:t>8</w:t>
      </w:r>
      <w:r w:rsidRPr="004C1677">
        <w:rPr>
          <w:rFonts w:ascii="Sylfaen" w:hAnsi="Sylfaen"/>
          <w:lang w:val="ka-GE"/>
        </w:rPr>
        <w:t xml:space="preserve"> </w:t>
      </w:r>
      <w:r w:rsidR="00366754" w:rsidRPr="004C1677">
        <w:rPr>
          <w:rFonts w:ascii="Sylfaen" w:hAnsi="Sylfaen"/>
          <w:lang w:val="ka-GE"/>
        </w:rPr>
        <w:t>-</w:t>
      </w:r>
      <w:r w:rsidRPr="004C1677">
        <w:rPr>
          <w:rFonts w:ascii="Sylfaen" w:hAnsi="Sylfaen"/>
          <w:lang w:val="ka-GE"/>
        </w:rPr>
        <w:t xml:space="preserve"> </w:t>
      </w:r>
      <w:r w:rsidR="00366754" w:rsidRPr="004C1677">
        <w:rPr>
          <w:rFonts w:ascii="Sylfaen" w:hAnsi="Sylfaen"/>
          <w:lang w:val="ka-GE"/>
        </w:rPr>
        <w:t xml:space="preserve">10 </w:t>
      </w:r>
      <w:r w:rsidRPr="004C1677">
        <w:rPr>
          <w:rFonts w:ascii="Sylfaen" w:hAnsi="Sylfaen"/>
          <w:lang w:val="ka-GE"/>
        </w:rPr>
        <w:t>დეკემბერს მორიგი ვიზიტი განახორციელეს საქართველოზე</w:t>
      </w:r>
      <w:r w:rsidR="00366754" w:rsidRPr="004C1677">
        <w:rPr>
          <w:rFonts w:ascii="Sylfaen" w:hAnsi="Sylfaen"/>
          <w:lang w:val="ka-GE"/>
        </w:rPr>
        <w:t xml:space="preserve"> </w:t>
      </w:r>
      <w:r w:rsidR="00881177" w:rsidRPr="004C1677">
        <w:rPr>
          <w:rFonts w:ascii="Sylfaen" w:hAnsi="Sylfaen"/>
          <w:lang w:val="ka-GE"/>
        </w:rPr>
        <w:t xml:space="preserve">ევროპის საბჭოს საპარლამენტო ასამბლეის </w:t>
      </w:r>
      <w:r w:rsidR="00366754" w:rsidRPr="004C1677">
        <w:rPr>
          <w:rFonts w:ascii="Sylfaen" w:hAnsi="Sylfaen"/>
          <w:lang w:val="ka-GE"/>
        </w:rPr>
        <w:t xml:space="preserve">მონიტორინგის კომიტეტის </w:t>
      </w:r>
      <w:r w:rsidRPr="004C1677">
        <w:rPr>
          <w:rFonts w:ascii="Sylfaen" w:hAnsi="Sylfaen"/>
          <w:lang w:val="ka-GE"/>
        </w:rPr>
        <w:t>მომხსენებლებმა ტიტუს კორლატ</w:t>
      </w:r>
      <w:r w:rsidR="00881177" w:rsidRPr="004C1677">
        <w:rPr>
          <w:rFonts w:ascii="Sylfaen" w:hAnsi="Sylfaen"/>
          <w:lang w:val="ka-GE"/>
        </w:rPr>
        <w:t>ე</w:t>
      </w:r>
      <w:r w:rsidRPr="004C1677">
        <w:rPr>
          <w:rFonts w:ascii="Sylfaen" w:hAnsi="Sylfaen"/>
          <w:lang w:val="ka-GE"/>
        </w:rPr>
        <w:t>ანმა და კლოდ კერნმა</w:t>
      </w:r>
      <w:r w:rsidR="00197A51" w:rsidRPr="004C1677">
        <w:rPr>
          <w:rFonts w:ascii="Sylfaen" w:hAnsi="Sylfaen"/>
          <w:lang w:val="ka-GE"/>
        </w:rPr>
        <w:t xml:space="preserve"> და </w:t>
      </w:r>
      <w:r w:rsidR="00881177" w:rsidRPr="004C1677">
        <w:rPr>
          <w:rFonts w:ascii="Sylfaen" w:hAnsi="Sylfaen"/>
          <w:lang w:val="ka-GE"/>
        </w:rPr>
        <w:t xml:space="preserve">მონიტორინგის კომიტეტის </w:t>
      </w:r>
      <w:r w:rsidR="00197A51" w:rsidRPr="004C1677">
        <w:rPr>
          <w:rFonts w:ascii="Sylfaen" w:hAnsi="Sylfaen"/>
          <w:lang w:val="ka-GE"/>
        </w:rPr>
        <w:t xml:space="preserve">სამდივნოს წარმომადგენელმა ბას კლაინმა. </w:t>
      </w:r>
      <w:r w:rsidRPr="004C1677">
        <w:rPr>
          <w:rFonts w:ascii="Sylfaen" w:hAnsi="Sylfaen"/>
          <w:lang w:val="ka-GE"/>
        </w:rPr>
        <w:t xml:space="preserve"> </w:t>
      </w:r>
      <w:r w:rsidR="00EA6A91" w:rsidRPr="004C1677">
        <w:rPr>
          <w:rFonts w:ascii="Sylfaen" w:hAnsi="Sylfaen"/>
          <w:lang w:val="ka-GE"/>
        </w:rPr>
        <w:t>მომხსენებლები ვიზიტის დროს შეხვდნენ საქართველოს პარლამე</w:t>
      </w:r>
      <w:r w:rsidR="00881177" w:rsidRPr="004C1677">
        <w:rPr>
          <w:rFonts w:ascii="Sylfaen" w:hAnsi="Sylfaen"/>
          <w:lang w:val="ka-GE"/>
        </w:rPr>
        <w:t>ნ</w:t>
      </w:r>
      <w:r w:rsidR="00EA6A91" w:rsidRPr="004C1677">
        <w:rPr>
          <w:rFonts w:ascii="Sylfaen" w:hAnsi="Sylfaen"/>
          <w:lang w:val="ka-GE"/>
        </w:rPr>
        <w:t>ტის თავმჯდომარეს კახა კუჭავას</w:t>
      </w:r>
      <w:r w:rsidR="00197A51" w:rsidRPr="004C1677">
        <w:rPr>
          <w:rFonts w:ascii="Sylfaen" w:hAnsi="Sylfaen"/>
          <w:lang w:val="ka-GE"/>
        </w:rPr>
        <w:t>;</w:t>
      </w:r>
      <w:r w:rsidR="008D7DCD" w:rsidRPr="004C1677">
        <w:rPr>
          <w:rFonts w:ascii="Sylfaen" w:hAnsi="Sylfaen"/>
          <w:lang w:val="ka-GE"/>
        </w:rPr>
        <w:t xml:space="preserve"> საქართველოს პრემიერ-მინისტრს ირაკლი ღარიბაშვილს; საქართველოს გენერალურ პროკურორს ირაკლი შოთაძეს; საქართველოს საგარეო საქმეთა მინისტრს დავით ზალკალიანს; რელიგიის საკითხთა სახელმწიფო სააგენტოს თავმჯდომარეს ზაზა ვაშაყმაძეს; შერიგებისა და სამოქალაქო თანასწორობის საკითხებში სახელმწიფო მინისტრს თეა ახვლედიანს; საქართველოს შინაგან საქმეთა მინისტრს ვახტანგ გომელაურს;</w:t>
      </w:r>
      <w:r w:rsidR="00197A51" w:rsidRPr="004C1677">
        <w:rPr>
          <w:rFonts w:ascii="Sylfaen" w:hAnsi="Sylfaen"/>
          <w:lang w:val="ka-GE"/>
        </w:rPr>
        <w:t xml:space="preserve"> </w:t>
      </w:r>
      <w:r w:rsidR="00623CD0" w:rsidRPr="004C1677">
        <w:rPr>
          <w:rFonts w:ascii="Sylfaen" w:hAnsi="Sylfaen"/>
          <w:lang w:val="ka-GE"/>
        </w:rPr>
        <w:t xml:space="preserve">იურიდიულ საკითხთა კომიტეტის თავმჯდომარეს ანრი ოხანაშვილს და ამავე კომიტეტის წევრებს. </w:t>
      </w:r>
      <w:r w:rsidR="00EA6A91" w:rsidRPr="004C1677">
        <w:rPr>
          <w:rFonts w:ascii="Sylfaen" w:hAnsi="Sylfaen"/>
          <w:lang w:val="ka-GE"/>
        </w:rPr>
        <w:t xml:space="preserve"> </w:t>
      </w:r>
      <w:r w:rsidR="00623CD0" w:rsidRPr="004C1677">
        <w:rPr>
          <w:rFonts w:ascii="Sylfaen" w:hAnsi="Sylfaen"/>
          <w:lang w:val="ka-GE"/>
        </w:rPr>
        <w:t xml:space="preserve">მომხსენებლები ასევე შეხვდნენ საპარლამენტო უმრავლესობის და ოპოზიციის წევრებს. </w:t>
      </w:r>
    </w:p>
    <w:p w14:paraId="4A6FDED0" w14:textId="5E6F8AA5" w:rsidR="005F3405" w:rsidRPr="004C1677" w:rsidRDefault="00C01FD6" w:rsidP="007372D1">
      <w:pPr>
        <w:tabs>
          <w:tab w:val="center" w:pos="4514"/>
          <w:tab w:val="left" w:pos="5910"/>
        </w:tabs>
        <w:spacing w:before="240" w:after="120" w:line="240" w:lineRule="auto"/>
        <w:rPr>
          <w:rFonts w:ascii="Sylfaen" w:hAnsi="Sylfaen"/>
          <w:b/>
          <w:lang w:val="ka-GE"/>
        </w:rPr>
      </w:pPr>
      <w:r w:rsidRPr="004C1677">
        <w:rPr>
          <w:rFonts w:ascii="Sylfaen" w:hAnsi="Sylfaen"/>
          <w:b/>
          <w:lang w:val="ka-GE"/>
        </w:rPr>
        <w:t>ასამბლეის ბიუროს, კომიტეტების</w:t>
      </w:r>
      <w:r w:rsidR="00EC3FEA" w:rsidRPr="004C1677">
        <w:rPr>
          <w:rFonts w:ascii="Sylfaen" w:hAnsi="Sylfaen"/>
          <w:b/>
          <w:lang w:val="ka-GE"/>
        </w:rPr>
        <w:t xml:space="preserve"> და </w:t>
      </w:r>
      <w:r w:rsidR="00456E80" w:rsidRPr="004C1677">
        <w:rPr>
          <w:rFonts w:ascii="Sylfaen" w:hAnsi="Sylfaen"/>
          <w:b/>
          <w:lang w:val="ka-GE"/>
        </w:rPr>
        <w:t xml:space="preserve"> </w:t>
      </w:r>
      <w:r w:rsidRPr="004C1677">
        <w:rPr>
          <w:rFonts w:ascii="Sylfaen" w:hAnsi="Sylfaen"/>
          <w:b/>
          <w:lang w:val="ka-GE"/>
        </w:rPr>
        <w:t>ქვეკომიტეტების</w:t>
      </w:r>
      <w:r w:rsidR="00456E80" w:rsidRPr="004C1677">
        <w:rPr>
          <w:rFonts w:ascii="Sylfaen" w:hAnsi="Sylfaen"/>
          <w:b/>
          <w:lang w:val="ka-GE"/>
        </w:rPr>
        <w:t xml:space="preserve"> </w:t>
      </w:r>
      <w:r w:rsidRPr="004C1677">
        <w:rPr>
          <w:rFonts w:ascii="Sylfaen" w:hAnsi="Sylfaen"/>
          <w:b/>
          <w:lang w:val="ka-GE"/>
        </w:rPr>
        <w:t xml:space="preserve"> შეხვედრები</w:t>
      </w:r>
    </w:p>
    <w:p w14:paraId="08F8EAF0" w14:textId="4F9D50F3" w:rsidR="00EC3FEA" w:rsidRPr="004C1677" w:rsidRDefault="00EC3FEA" w:rsidP="0056482D">
      <w:pPr>
        <w:tabs>
          <w:tab w:val="center" w:pos="4514"/>
          <w:tab w:val="left" w:pos="5910"/>
        </w:tabs>
        <w:spacing w:beforeLines="120" w:before="288" w:afterLines="120" w:after="288" w:line="240" w:lineRule="auto"/>
        <w:jc w:val="both"/>
        <w:rPr>
          <w:rFonts w:ascii="Sylfaen" w:hAnsi="Sylfaen"/>
          <w:b/>
          <w:bCs/>
          <w:lang w:val="ka-GE"/>
        </w:rPr>
      </w:pPr>
      <w:r w:rsidRPr="004C1677">
        <w:rPr>
          <w:rFonts w:ascii="Sylfaen" w:hAnsi="Sylfaen"/>
          <w:b/>
          <w:bCs/>
          <w:lang w:val="ka-GE"/>
        </w:rPr>
        <w:t>საპარლამენტო ასამბლეის მუდმივმოქმედი კომიტეტის სხდომა</w:t>
      </w:r>
      <w:r w:rsidR="0056482D">
        <w:rPr>
          <w:rFonts w:ascii="Sylfaen" w:hAnsi="Sylfaen"/>
          <w:b/>
          <w:bCs/>
          <w:lang w:val="ka-GE"/>
        </w:rPr>
        <w:t xml:space="preserve"> (</w:t>
      </w:r>
      <w:r w:rsidR="006243BC" w:rsidRPr="006243BC">
        <w:rPr>
          <w:rFonts w:ascii="Sylfaen" w:hAnsi="Sylfaen"/>
          <w:b/>
          <w:bCs/>
          <w:lang w:val="ka-GE"/>
        </w:rPr>
        <w:t xml:space="preserve">25-26 ნოემბერი, </w:t>
      </w:r>
      <w:r w:rsidRPr="004C1677">
        <w:rPr>
          <w:rFonts w:ascii="Sylfaen" w:hAnsi="Sylfaen"/>
          <w:b/>
          <w:bCs/>
          <w:lang w:val="ka-GE"/>
        </w:rPr>
        <w:t>რომი, იტალია</w:t>
      </w:r>
      <w:r w:rsidR="0056482D">
        <w:rPr>
          <w:rFonts w:ascii="Sylfaen" w:hAnsi="Sylfaen"/>
          <w:b/>
          <w:bCs/>
          <w:lang w:val="ka-GE"/>
        </w:rPr>
        <w:t>)</w:t>
      </w:r>
    </w:p>
    <w:p w14:paraId="5059A3D2" w14:textId="67B8ED75" w:rsidR="00EC3FEA" w:rsidRPr="004C1677" w:rsidRDefault="00EC3FEA"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 xml:space="preserve">სხდომაზე მონაწილება მიიღეს </w:t>
      </w:r>
      <w:r w:rsidR="007372D1" w:rsidRPr="004C1677">
        <w:rPr>
          <w:rFonts w:ascii="Sylfaen" w:hAnsi="Sylfaen"/>
          <w:lang w:val="ka-GE"/>
        </w:rPr>
        <w:t>ირაკლი კობახიძემ</w:t>
      </w:r>
      <w:r w:rsidR="007372D1" w:rsidRPr="004C1677">
        <w:rPr>
          <w:rFonts w:ascii="Sylfaen" w:hAnsi="Sylfaen"/>
        </w:rPr>
        <w:t xml:space="preserve"> (</w:t>
      </w:r>
      <w:r w:rsidR="007372D1" w:rsidRPr="004C1677">
        <w:rPr>
          <w:rFonts w:ascii="Sylfaen" w:hAnsi="Sylfaen"/>
          <w:lang w:val="ka-GE"/>
        </w:rPr>
        <w:t>ევროპის საბჭოს საპარლამენტო ასამბლეის ვიცე</w:t>
      </w:r>
      <w:r w:rsidR="007372D1" w:rsidRPr="004C1677">
        <w:rPr>
          <w:rFonts w:ascii="Sylfaen" w:hAnsi="Sylfaen"/>
        </w:rPr>
        <w:t xml:space="preserve"> </w:t>
      </w:r>
      <w:r w:rsidR="007372D1" w:rsidRPr="004C1677">
        <w:rPr>
          <w:rFonts w:ascii="Sylfaen" w:hAnsi="Sylfaen"/>
          <w:lang w:val="ka-GE"/>
        </w:rPr>
        <w:t>პრეზიდენტი</w:t>
      </w:r>
      <w:r w:rsidR="007372D1" w:rsidRPr="004C1677">
        <w:rPr>
          <w:rFonts w:ascii="Sylfaen" w:hAnsi="Sylfaen"/>
        </w:rPr>
        <w:t>)</w:t>
      </w:r>
      <w:r w:rsidR="007372D1">
        <w:rPr>
          <w:rFonts w:ascii="Sylfaen" w:hAnsi="Sylfaen"/>
          <w:lang w:val="ka-GE"/>
        </w:rPr>
        <w:t xml:space="preserve"> და </w:t>
      </w:r>
      <w:r w:rsidRPr="004C1677">
        <w:rPr>
          <w:rFonts w:ascii="Sylfaen" w:hAnsi="Sylfaen"/>
          <w:lang w:val="ka-GE"/>
        </w:rPr>
        <w:t xml:space="preserve">ირაკლი ჩიქოვანმა </w:t>
      </w:r>
      <w:r w:rsidR="008D7DCD" w:rsidRPr="004C1677">
        <w:rPr>
          <w:rFonts w:ascii="Sylfaen" w:hAnsi="Sylfaen"/>
        </w:rPr>
        <w:t>(</w:t>
      </w:r>
      <w:r w:rsidRPr="004C1677">
        <w:rPr>
          <w:rFonts w:ascii="Sylfaen" w:hAnsi="Sylfaen"/>
          <w:lang w:val="ka-GE"/>
        </w:rPr>
        <w:t>დელეგაციის ხელმძღვანელი</w:t>
      </w:r>
      <w:r w:rsidR="008D7DCD" w:rsidRPr="004C1677">
        <w:rPr>
          <w:rFonts w:ascii="Sylfaen" w:hAnsi="Sylfaen"/>
        </w:rPr>
        <w:t>)</w:t>
      </w:r>
      <w:r w:rsidR="008D7DCD" w:rsidRPr="004C1677">
        <w:rPr>
          <w:rFonts w:ascii="Sylfaen" w:hAnsi="Sylfaen"/>
          <w:lang w:val="ka-GE"/>
        </w:rPr>
        <w:t xml:space="preserve">. </w:t>
      </w:r>
    </w:p>
    <w:p w14:paraId="19EE96B1" w14:textId="084D8D6A" w:rsidR="00EC3FEA" w:rsidRPr="004C1677" w:rsidRDefault="00EC3FEA"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t>მუდმივმოქმედი კომიტეტის სხდომაზე განხილვები გაიმართა გენდერული დისკრიმინაციის აღმოფხვრის, ასევე, კორუფციასთან ბრძოლის თემებზე. რეგლამენტში შევიდა ცვლილება, რომლითაც ასამბლეის საქმიანობის პროცესში</w:t>
      </w:r>
      <w:r w:rsidR="00B55FBE" w:rsidRPr="004C1677">
        <w:rPr>
          <w:rFonts w:ascii="Sylfaen" w:hAnsi="Sylfaen"/>
          <w:lang w:val="ka-GE"/>
        </w:rPr>
        <w:t xml:space="preserve"> ცალსახად და მკაფიოდ </w:t>
      </w:r>
      <w:r w:rsidRPr="004C1677">
        <w:rPr>
          <w:rFonts w:ascii="Sylfaen" w:hAnsi="Sylfaen"/>
          <w:lang w:val="ka-GE"/>
        </w:rPr>
        <w:t>აიკრძალა ყველანაირი სექსისტური გამონათქვამები, სექსუალური შევიწროვება და ძალადობა.</w:t>
      </w:r>
    </w:p>
    <w:p w14:paraId="2E2D4667" w14:textId="57225CCC" w:rsidR="00EC3FEA" w:rsidRPr="004C1677" w:rsidRDefault="00EC3FEA" w:rsidP="007372D1">
      <w:pPr>
        <w:tabs>
          <w:tab w:val="center" w:pos="4514"/>
          <w:tab w:val="left" w:pos="5910"/>
        </w:tabs>
        <w:spacing w:beforeLines="120" w:before="288" w:afterLines="120" w:after="288" w:line="240" w:lineRule="auto"/>
        <w:jc w:val="both"/>
        <w:rPr>
          <w:rFonts w:ascii="Sylfaen" w:hAnsi="Sylfaen"/>
          <w:lang w:val="ka-GE"/>
        </w:rPr>
      </w:pPr>
      <w:r w:rsidRPr="004C1677">
        <w:rPr>
          <w:rFonts w:ascii="Sylfaen" w:hAnsi="Sylfaen"/>
          <w:lang w:val="ka-GE"/>
        </w:rPr>
        <w:lastRenderedPageBreak/>
        <w:t xml:space="preserve">დელეგაციის წევრებმა გამართეს </w:t>
      </w:r>
      <w:r w:rsidRPr="004C1677">
        <w:rPr>
          <w:rFonts w:ascii="Sylfaen" w:hAnsi="Sylfaen"/>
          <w:bCs/>
          <w:lang w:val="ka-GE"/>
        </w:rPr>
        <w:t>ორმხრივი შეხვედრები</w:t>
      </w:r>
      <w:r w:rsidRPr="004C1677">
        <w:rPr>
          <w:rFonts w:ascii="Sylfaen" w:hAnsi="Sylfaen"/>
          <w:lang w:val="ka-GE"/>
        </w:rPr>
        <w:t xml:space="preserve"> სოციალისტების</w:t>
      </w:r>
      <w:r w:rsidRPr="004C1677">
        <w:rPr>
          <w:rFonts w:ascii="Sylfaen" w:hAnsi="Sylfaen"/>
        </w:rPr>
        <w:t xml:space="preserve">, </w:t>
      </w:r>
      <w:r w:rsidRPr="004C1677">
        <w:rPr>
          <w:rFonts w:ascii="Sylfaen" w:hAnsi="Sylfaen"/>
          <w:lang w:val="ka-GE"/>
        </w:rPr>
        <w:t>დემოკრატებისა და მწვანეების პოლიტიკური</w:t>
      </w:r>
      <w:r w:rsidRPr="004C1677">
        <w:rPr>
          <w:rFonts w:ascii="Sylfaen" w:hAnsi="Sylfaen"/>
        </w:rPr>
        <w:t xml:space="preserve"> (SOC)</w:t>
      </w:r>
      <w:r w:rsidRPr="004C1677">
        <w:rPr>
          <w:rFonts w:ascii="Sylfaen" w:hAnsi="Sylfaen"/>
          <w:lang w:val="ka-GE"/>
        </w:rPr>
        <w:t xml:space="preserve"> ჯგუფის ხელმძღვანელთან</w:t>
      </w:r>
      <w:r w:rsidRPr="004C1677">
        <w:rPr>
          <w:rFonts w:ascii="Sylfaen" w:hAnsi="Sylfaen"/>
          <w:bCs/>
          <w:lang w:val="ka-GE"/>
        </w:rPr>
        <w:t xml:space="preserve"> ფრანკ</w:t>
      </w:r>
      <w:r w:rsidRPr="004C1677">
        <w:rPr>
          <w:rFonts w:ascii="Sylfaen" w:hAnsi="Sylfaen"/>
          <w:b/>
          <w:bCs/>
          <w:lang w:val="ka-GE"/>
        </w:rPr>
        <w:t xml:space="preserve"> </w:t>
      </w:r>
      <w:r w:rsidRPr="004C1677">
        <w:rPr>
          <w:rFonts w:ascii="Sylfaen" w:hAnsi="Sylfaen"/>
          <w:bCs/>
          <w:lang w:val="ka-GE"/>
        </w:rPr>
        <w:t xml:space="preserve">შვაბესთან; </w:t>
      </w:r>
      <w:r w:rsidRPr="004C1677">
        <w:rPr>
          <w:rFonts w:ascii="Sylfaen" w:hAnsi="Sylfaen"/>
          <w:lang w:val="ka-GE"/>
        </w:rPr>
        <w:t xml:space="preserve">იტალიის პარლამენტის დეპუტატთა პალატის საგარეო ურთიერთობათა კომიტეტის თავმჯდომარესთან </w:t>
      </w:r>
      <w:r w:rsidRPr="004C1677">
        <w:rPr>
          <w:rFonts w:ascii="Sylfaen" w:hAnsi="Sylfaen"/>
          <w:bCs/>
          <w:lang w:val="ka-GE"/>
        </w:rPr>
        <w:t xml:space="preserve">პიერო ფასინოსთან </w:t>
      </w:r>
      <w:r w:rsidRPr="004C1677">
        <w:rPr>
          <w:rFonts w:ascii="Sylfaen" w:hAnsi="Sylfaen"/>
          <w:lang w:val="ka-GE"/>
        </w:rPr>
        <w:t xml:space="preserve">და ევროპის საბჭოს საპარლამენტო ასამბლეის გენერალურ მდივანთან </w:t>
      </w:r>
      <w:r w:rsidRPr="004C1677">
        <w:rPr>
          <w:rFonts w:ascii="Sylfaen" w:hAnsi="Sylfaen"/>
          <w:bCs/>
          <w:lang w:val="ka-GE"/>
        </w:rPr>
        <w:t>დესპინა ჩაცივასილიუ-ცოვილისთან.</w:t>
      </w:r>
    </w:p>
    <w:p w14:paraId="4AAC5A3E" w14:textId="327D70F1" w:rsidR="007372D1" w:rsidRDefault="00456E80" w:rsidP="0056482D">
      <w:pPr>
        <w:tabs>
          <w:tab w:val="center" w:pos="4514"/>
          <w:tab w:val="left" w:pos="5910"/>
        </w:tabs>
        <w:spacing w:before="120" w:after="120" w:line="240" w:lineRule="auto"/>
        <w:jc w:val="both"/>
        <w:rPr>
          <w:rFonts w:ascii="Sylfaen" w:hAnsi="Sylfaen"/>
          <w:b/>
          <w:lang w:val="ka-GE"/>
        </w:rPr>
      </w:pPr>
      <w:r w:rsidRPr="004C1677">
        <w:rPr>
          <w:rFonts w:ascii="Sylfaen" w:hAnsi="Sylfaen"/>
          <w:b/>
          <w:lang w:val="ka-GE"/>
        </w:rPr>
        <w:t>ახალგაზრდობისა და სპორტის ქვეკომიტეტის სხდომა</w:t>
      </w:r>
      <w:r w:rsidR="0056482D">
        <w:rPr>
          <w:rFonts w:ascii="Sylfaen" w:hAnsi="Sylfaen"/>
          <w:b/>
          <w:lang w:val="ka-GE"/>
        </w:rPr>
        <w:t xml:space="preserve"> (</w:t>
      </w:r>
      <w:r w:rsidRPr="004C1677">
        <w:rPr>
          <w:rFonts w:ascii="Sylfaen" w:hAnsi="Sylfaen"/>
          <w:b/>
          <w:lang w:val="ka-GE"/>
        </w:rPr>
        <w:t>25 ო</w:t>
      </w:r>
      <w:r w:rsidRPr="004C1677">
        <w:rPr>
          <w:rFonts w:ascii="Sylfaen" w:hAnsi="Sylfaen"/>
          <w:b/>
          <w:bCs/>
          <w:lang w:val="ka-GE"/>
        </w:rPr>
        <w:t>ქტომბერი,</w:t>
      </w:r>
      <w:r w:rsidRPr="004C1677">
        <w:rPr>
          <w:rFonts w:ascii="Sylfaen" w:hAnsi="Sylfaen"/>
          <w:b/>
          <w:lang w:val="ka-GE"/>
        </w:rPr>
        <w:t xml:space="preserve"> 2021, ლისაბონი, პორტუგალია</w:t>
      </w:r>
      <w:r w:rsidR="0056482D">
        <w:rPr>
          <w:rFonts w:ascii="Sylfaen" w:hAnsi="Sylfaen"/>
          <w:b/>
          <w:lang w:val="ka-GE"/>
        </w:rPr>
        <w:t>)</w:t>
      </w:r>
    </w:p>
    <w:p w14:paraId="3C3A2610" w14:textId="59A18571" w:rsidR="00456E80" w:rsidRPr="007372D1" w:rsidRDefault="00C22349" w:rsidP="007372D1">
      <w:pPr>
        <w:tabs>
          <w:tab w:val="center" w:pos="4514"/>
          <w:tab w:val="left" w:pos="5910"/>
        </w:tabs>
        <w:spacing w:before="240" w:after="120" w:line="240" w:lineRule="auto"/>
        <w:jc w:val="both"/>
        <w:rPr>
          <w:rFonts w:ascii="Sylfaen" w:hAnsi="Sylfaen"/>
          <w:b/>
          <w:lang w:val="ka-GE"/>
        </w:rPr>
      </w:pPr>
      <w:r w:rsidRPr="004C1677">
        <w:rPr>
          <w:rFonts w:ascii="Sylfaen" w:hAnsi="Sylfaen"/>
          <w:lang w:val="ka-GE"/>
        </w:rPr>
        <w:t xml:space="preserve">2021 წლის 25 ოქტომბერს, საქართველოს დელეგაციის წევრმა თამარ ტალიაშვილმა განათლების, ახალგაზრდობისა და სპორტის ქვეკომიტეტის შეხვედრაზე </w:t>
      </w:r>
      <w:r w:rsidR="00456E80" w:rsidRPr="004C1677">
        <w:rPr>
          <w:rFonts w:ascii="Sylfaen" w:hAnsi="Sylfaen"/>
          <w:lang w:val="ka-GE"/>
        </w:rPr>
        <w:t xml:space="preserve">მონაწილეობა </w:t>
      </w:r>
      <w:r w:rsidRPr="004C1677">
        <w:rPr>
          <w:rFonts w:ascii="Sylfaen" w:hAnsi="Sylfaen"/>
          <w:lang w:val="ka-GE"/>
        </w:rPr>
        <w:t xml:space="preserve">მიიღო </w:t>
      </w:r>
      <w:r w:rsidR="00456E80" w:rsidRPr="004C1677">
        <w:rPr>
          <w:rFonts w:ascii="Sylfaen" w:hAnsi="Sylfaen"/>
          <w:lang w:val="ka-GE"/>
        </w:rPr>
        <w:t xml:space="preserve">ლისაბონში, პორტუგალიაში. </w:t>
      </w:r>
      <w:r w:rsidRPr="004C1677">
        <w:rPr>
          <w:rFonts w:ascii="Sylfaen" w:hAnsi="Sylfaen"/>
          <w:lang w:val="ka-GE"/>
        </w:rPr>
        <w:t xml:space="preserve">ქვეკომიტეტის მუშაობის პროცესში, თამარ ტალიაშვილმა ისაუბრა საქართველოში ახალგაზრდობის პოლიტიკის განვითარებაზე, ევროპის საბჭოს ახალგაზრდობის სტრატეგიისა და ახალგაზრდების წინაშე მდგარი COVID პანდემიით გამოწვეული საგანმანათლებლო და დასაქმების სირთულეების შესახებ. დისკუსიის დროს, ასევე, ხაზი გაესვა მის მიერ ინიცირებული ევროპის საბჭოს </w:t>
      </w:r>
      <w:r w:rsidR="00D7455A" w:rsidRPr="004C1677">
        <w:rPr>
          <w:rFonts w:ascii="Sylfaen" w:hAnsi="Sylfaen"/>
          <w:lang w:val="ka-GE"/>
        </w:rPr>
        <w:t xml:space="preserve">საპარლამენტო ასამბლეის </w:t>
      </w:r>
      <w:r w:rsidRPr="004C1677">
        <w:rPr>
          <w:rFonts w:ascii="Sylfaen" w:hAnsi="Sylfaen"/>
          <w:lang w:val="ka-GE"/>
        </w:rPr>
        <w:t>რეზოლუციის პროექტის „ახალგაზრდობა და მედია“ მნიშვნელობას მედია თავისუფლებისა და ახალგაზრდების ჩართულობის კუთხით.</w:t>
      </w:r>
    </w:p>
    <w:p w14:paraId="0315B81F" w14:textId="48771C2D" w:rsidR="004A0126" w:rsidRPr="007372D1" w:rsidRDefault="00C22349" w:rsidP="007372D1">
      <w:pPr>
        <w:tabs>
          <w:tab w:val="center" w:pos="4514"/>
          <w:tab w:val="left" w:pos="5910"/>
        </w:tabs>
        <w:spacing w:before="120" w:after="120" w:line="240" w:lineRule="auto"/>
        <w:jc w:val="both"/>
        <w:rPr>
          <w:rFonts w:ascii="Sylfaen" w:hAnsi="Sylfaen"/>
          <w:lang w:val="ka-GE"/>
        </w:rPr>
      </w:pPr>
      <w:r w:rsidRPr="007372D1">
        <w:rPr>
          <w:rFonts w:ascii="Sylfaen" w:hAnsi="Sylfaen"/>
          <w:lang w:val="ka-GE"/>
        </w:rPr>
        <w:t xml:space="preserve">2021 წლის განმავლობაში, </w:t>
      </w:r>
      <w:r w:rsidR="002C3FE4" w:rsidRPr="007372D1">
        <w:rPr>
          <w:rFonts w:ascii="Sylfaen" w:hAnsi="Sylfaen"/>
          <w:lang w:val="ka-GE"/>
        </w:rPr>
        <w:t>დისტანციურ</w:t>
      </w:r>
      <w:r w:rsidR="00977ADA" w:rsidRPr="007372D1">
        <w:rPr>
          <w:rFonts w:ascii="Sylfaen" w:hAnsi="Sylfaen"/>
          <w:lang w:val="ka-GE"/>
        </w:rPr>
        <w:t>ი</w:t>
      </w:r>
      <w:r w:rsidRPr="007372D1">
        <w:rPr>
          <w:rFonts w:ascii="Sylfaen" w:hAnsi="Sylfaen"/>
          <w:lang w:val="ka-GE"/>
        </w:rPr>
        <w:t xml:space="preserve"> ფორმატით გაიმართა </w:t>
      </w:r>
      <w:r w:rsidRPr="007372D1">
        <w:rPr>
          <w:rFonts w:ascii="Sylfaen" w:hAnsi="Sylfaen"/>
          <w:bCs/>
          <w:lang w:val="ka-GE"/>
        </w:rPr>
        <w:t>48 შეხვედრა,</w:t>
      </w:r>
      <w:r w:rsidRPr="007372D1">
        <w:rPr>
          <w:rFonts w:ascii="Sylfaen" w:hAnsi="Sylfaen"/>
          <w:lang w:val="ka-GE"/>
        </w:rPr>
        <w:t xml:space="preserve"> მათ შორის კომიტეტების, ბიუროსა და მუდმივმოქმედი კომიტეტის სხდომები</w:t>
      </w:r>
      <w:r w:rsidRPr="007372D1">
        <w:rPr>
          <w:rFonts w:ascii="Sylfaen" w:hAnsi="Sylfaen"/>
        </w:rPr>
        <w:t xml:space="preserve">. </w:t>
      </w:r>
      <w:r w:rsidRPr="007372D1">
        <w:rPr>
          <w:rFonts w:ascii="Sylfaen" w:hAnsi="Sylfaen"/>
          <w:lang w:val="ka-GE"/>
        </w:rPr>
        <w:t xml:space="preserve">საქართველოს დელეგაციის წევრები დისტანციურად მონაწილეობდნენ აღნიშნულ ღონისძიებებზე. </w:t>
      </w:r>
      <w:r w:rsidR="00C01FD6" w:rsidRPr="007372D1">
        <w:rPr>
          <w:rFonts w:ascii="Sylfaen" w:hAnsi="Sylfaen"/>
          <w:lang w:val="ka-GE"/>
        </w:rPr>
        <w:t>ცხრილის სახით წარმოდგე</w:t>
      </w:r>
      <w:r w:rsidRPr="007372D1">
        <w:rPr>
          <w:rFonts w:ascii="Sylfaen" w:hAnsi="Sylfaen"/>
          <w:lang w:val="ka-GE"/>
        </w:rPr>
        <w:t>ნი</w:t>
      </w:r>
      <w:r w:rsidR="00C01FD6" w:rsidRPr="007372D1">
        <w:rPr>
          <w:rFonts w:ascii="Sylfaen" w:hAnsi="Sylfaen"/>
          <w:lang w:val="ka-GE"/>
        </w:rPr>
        <w:t xml:space="preserve">ლია აღნიშნული ღონისძიებების თარიღის, ფორმატის და მონაწილეების შესახებ.  </w:t>
      </w:r>
    </w:p>
    <w:p w14:paraId="5106A359" w14:textId="77777777" w:rsidR="00456E80" w:rsidRPr="004C1677" w:rsidRDefault="00456E80" w:rsidP="007372D1">
      <w:pPr>
        <w:tabs>
          <w:tab w:val="center" w:pos="4514"/>
          <w:tab w:val="left" w:pos="5910"/>
        </w:tabs>
        <w:spacing w:before="120" w:after="120" w:line="240" w:lineRule="auto"/>
        <w:jc w:val="both"/>
        <w:rPr>
          <w:rFonts w:ascii="Sylfaen" w:hAnsi="Sylfaen"/>
          <w:lang w:val="ka-GE"/>
        </w:rPr>
      </w:pPr>
    </w:p>
    <w:tbl>
      <w:tblPr>
        <w:tblStyle w:val="TableGrid"/>
        <w:tblW w:w="0" w:type="auto"/>
        <w:tblLook w:val="04A0" w:firstRow="1" w:lastRow="0" w:firstColumn="1" w:lastColumn="0" w:noHBand="0" w:noVBand="1"/>
      </w:tblPr>
      <w:tblGrid>
        <w:gridCol w:w="2547"/>
        <w:gridCol w:w="4678"/>
        <w:gridCol w:w="2403"/>
      </w:tblGrid>
      <w:tr w:rsidR="005873A2" w:rsidRPr="004C1677" w14:paraId="02A628F1" w14:textId="77777777" w:rsidTr="007372D1">
        <w:tc>
          <w:tcPr>
            <w:tcW w:w="2547" w:type="dxa"/>
          </w:tcPr>
          <w:p w14:paraId="62EF70E0" w14:textId="77777777" w:rsidR="005873A2" w:rsidRPr="004C1677" w:rsidRDefault="005873A2" w:rsidP="0056482D">
            <w:pPr>
              <w:tabs>
                <w:tab w:val="center" w:pos="4514"/>
                <w:tab w:val="left" w:pos="5910"/>
              </w:tabs>
              <w:jc w:val="center"/>
              <w:rPr>
                <w:rFonts w:ascii="Sylfaen" w:hAnsi="Sylfaen"/>
                <w:b/>
                <w:lang w:val="ka-GE"/>
              </w:rPr>
            </w:pPr>
            <w:r w:rsidRPr="004C1677">
              <w:rPr>
                <w:rFonts w:ascii="Sylfaen" w:hAnsi="Sylfaen"/>
                <w:b/>
                <w:lang w:val="ka-GE"/>
              </w:rPr>
              <w:t>თარიღი</w:t>
            </w:r>
          </w:p>
        </w:tc>
        <w:tc>
          <w:tcPr>
            <w:tcW w:w="4678" w:type="dxa"/>
          </w:tcPr>
          <w:p w14:paraId="16CA2435" w14:textId="77777777" w:rsidR="005873A2" w:rsidRPr="004C1677" w:rsidRDefault="005873A2" w:rsidP="0056482D">
            <w:pPr>
              <w:tabs>
                <w:tab w:val="center" w:pos="4514"/>
                <w:tab w:val="left" w:pos="5910"/>
              </w:tabs>
              <w:jc w:val="center"/>
              <w:rPr>
                <w:rFonts w:ascii="Sylfaen" w:hAnsi="Sylfaen"/>
                <w:b/>
                <w:lang w:val="ka-GE"/>
              </w:rPr>
            </w:pPr>
            <w:r w:rsidRPr="004C1677">
              <w:rPr>
                <w:rFonts w:ascii="Sylfaen" w:hAnsi="Sylfaen"/>
                <w:b/>
                <w:lang w:val="ka-GE"/>
              </w:rPr>
              <w:t>ფორმატი</w:t>
            </w:r>
          </w:p>
        </w:tc>
        <w:tc>
          <w:tcPr>
            <w:tcW w:w="2403" w:type="dxa"/>
          </w:tcPr>
          <w:p w14:paraId="63DBCF22" w14:textId="77777777" w:rsidR="005873A2" w:rsidRPr="004C1677" w:rsidRDefault="005873A2" w:rsidP="0056482D">
            <w:pPr>
              <w:tabs>
                <w:tab w:val="center" w:pos="4514"/>
                <w:tab w:val="left" w:pos="5910"/>
              </w:tabs>
              <w:jc w:val="center"/>
              <w:rPr>
                <w:rFonts w:ascii="Sylfaen" w:hAnsi="Sylfaen"/>
                <w:b/>
                <w:lang w:val="ka-GE"/>
              </w:rPr>
            </w:pPr>
            <w:r w:rsidRPr="004C1677">
              <w:rPr>
                <w:rFonts w:ascii="Sylfaen" w:hAnsi="Sylfaen"/>
                <w:b/>
                <w:lang w:val="ka-GE"/>
              </w:rPr>
              <w:t>მონაწილე</w:t>
            </w:r>
          </w:p>
        </w:tc>
      </w:tr>
      <w:tr w:rsidR="005873A2" w:rsidRPr="004C1677" w14:paraId="486BEB73" w14:textId="77777777" w:rsidTr="007372D1">
        <w:tc>
          <w:tcPr>
            <w:tcW w:w="2547" w:type="dxa"/>
          </w:tcPr>
          <w:p w14:paraId="3B7D5402"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1 თებერვალი, 2021</w:t>
            </w:r>
          </w:p>
        </w:tc>
        <w:tc>
          <w:tcPr>
            <w:tcW w:w="4678" w:type="dxa"/>
          </w:tcPr>
          <w:p w14:paraId="520C9BE2"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ბიუროს სხდომა</w:t>
            </w:r>
          </w:p>
        </w:tc>
        <w:tc>
          <w:tcPr>
            <w:tcW w:w="2403" w:type="dxa"/>
          </w:tcPr>
          <w:p w14:paraId="48C4FEB3"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ირაკლი კობახიძე</w:t>
            </w:r>
          </w:p>
        </w:tc>
      </w:tr>
      <w:tr w:rsidR="005873A2" w:rsidRPr="004C1677" w14:paraId="39BF5E27" w14:textId="77777777" w:rsidTr="007372D1">
        <w:tc>
          <w:tcPr>
            <w:tcW w:w="2547" w:type="dxa"/>
          </w:tcPr>
          <w:p w14:paraId="6F346D1F"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2 თებერვალი, 2021</w:t>
            </w:r>
          </w:p>
        </w:tc>
        <w:tc>
          <w:tcPr>
            <w:tcW w:w="4678" w:type="dxa"/>
          </w:tcPr>
          <w:p w14:paraId="494B3001"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647D6603"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თამარ ტალიაშვილი</w:t>
            </w:r>
          </w:p>
        </w:tc>
      </w:tr>
      <w:tr w:rsidR="005873A2" w:rsidRPr="004C1677" w14:paraId="04E779F3" w14:textId="77777777" w:rsidTr="007372D1">
        <w:tc>
          <w:tcPr>
            <w:tcW w:w="2547" w:type="dxa"/>
          </w:tcPr>
          <w:p w14:paraId="7D8BC891"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3 თებერვალი, 2021</w:t>
            </w:r>
          </w:p>
        </w:tc>
        <w:tc>
          <w:tcPr>
            <w:tcW w:w="4678" w:type="dxa"/>
          </w:tcPr>
          <w:p w14:paraId="769A7109"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1DEF6AF8"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კახა კუჭავა</w:t>
            </w:r>
          </w:p>
        </w:tc>
      </w:tr>
      <w:tr w:rsidR="005873A2" w:rsidRPr="004C1677" w14:paraId="411534C8" w14:textId="77777777" w:rsidTr="007372D1">
        <w:tc>
          <w:tcPr>
            <w:tcW w:w="2547" w:type="dxa"/>
          </w:tcPr>
          <w:p w14:paraId="3F3E0830"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4 თებერვალი, 2021</w:t>
            </w:r>
          </w:p>
        </w:tc>
        <w:tc>
          <w:tcPr>
            <w:tcW w:w="4678" w:type="dxa"/>
          </w:tcPr>
          <w:p w14:paraId="49CCFA05"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პოლიტიკური კომიტეტის სხდომა</w:t>
            </w:r>
          </w:p>
        </w:tc>
        <w:tc>
          <w:tcPr>
            <w:tcW w:w="2403" w:type="dxa"/>
          </w:tcPr>
          <w:p w14:paraId="57A070D3"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კახა კუჭავა</w:t>
            </w:r>
          </w:p>
        </w:tc>
      </w:tr>
      <w:tr w:rsidR="005873A2" w:rsidRPr="004C1677" w14:paraId="23AF0815" w14:textId="77777777" w:rsidTr="007372D1">
        <w:tc>
          <w:tcPr>
            <w:tcW w:w="2547" w:type="dxa"/>
          </w:tcPr>
          <w:p w14:paraId="6596A63C"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5 თებერვალი, 2021</w:t>
            </w:r>
          </w:p>
        </w:tc>
        <w:tc>
          <w:tcPr>
            <w:tcW w:w="4678" w:type="dxa"/>
          </w:tcPr>
          <w:p w14:paraId="5F7433DF"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კულტურის კომიტეტის სხდომა</w:t>
            </w:r>
          </w:p>
        </w:tc>
        <w:tc>
          <w:tcPr>
            <w:tcW w:w="2403" w:type="dxa"/>
          </w:tcPr>
          <w:p w14:paraId="07F6D752"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თამარ ტალიაშვილი</w:t>
            </w:r>
          </w:p>
        </w:tc>
      </w:tr>
      <w:tr w:rsidR="005873A2" w:rsidRPr="004C1677" w14:paraId="27D4C284" w14:textId="77777777" w:rsidTr="007372D1">
        <w:tc>
          <w:tcPr>
            <w:tcW w:w="2547" w:type="dxa"/>
          </w:tcPr>
          <w:p w14:paraId="0CD5D650"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9 თებერვალი, 2021</w:t>
            </w:r>
          </w:p>
        </w:tc>
        <w:tc>
          <w:tcPr>
            <w:tcW w:w="4678" w:type="dxa"/>
          </w:tcPr>
          <w:p w14:paraId="028B75E3" w14:textId="7721D950"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სოციალური კომიტეტის საზოგადოებრივი ჯანმრთელობისა და მდგრადი განვითარების ქვეკომიტეტის სხდომა</w:t>
            </w:r>
          </w:p>
        </w:tc>
        <w:tc>
          <w:tcPr>
            <w:tcW w:w="2403" w:type="dxa"/>
          </w:tcPr>
          <w:p w14:paraId="3B362922"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მარიამ ქვრივიშვილი</w:t>
            </w:r>
          </w:p>
        </w:tc>
      </w:tr>
      <w:tr w:rsidR="005873A2" w:rsidRPr="004C1677" w14:paraId="2D68B11C" w14:textId="77777777" w:rsidTr="007372D1">
        <w:tc>
          <w:tcPr>
            <w:tcW w:w="2547" w:type="dxa"/>
          </w:tcPr>
          <w:p w14:paraId="2836FF2C"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9 მარტი, 2021</w:t>
            </w:r>
          </w:p>
        </w:tc>
        <w:tc>
          <w:tcPr>
            <w:tcW w:w="4678" w:type="dxa"/>
          </w:tcPr>
          <w:p w14:paraId="60E7FDD2"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3F013C07"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კახა კუჭავა</w:t>
            </w:r>
          </w:p>
        </w:tc>
      </w:tr>
      <w:tr w:rsidR="005873A2" w:rsidRPr="004C1677" w14:paraId="0F251183" w14:textId="77777777" w:rsidTr="007372D1">
        <w:tc>
          <w:tcPr>
            <w:tcW w:w="2547" w:type="dxa"/>
          </w:tcPr>
          <w:p w14:paraId="245F4D79"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10 მარტი, 2021</w:t>
            </w:r>
          </w:p>
        </w:tc>
        <w:tc>
          <w:tcPr>
            <w:tcW w:w="4678" w:type="dxa"/>
          </w:tcPr>
          <w:p w14:paraId="772BEDAD"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პოლიტიკური კომიტეტის სხდომა</w:t>
            </w:r>
          </w:p>
        </w:tc>
        <w:tc>
          <w:tcPr>
            <w:tcW w:w="2403" w:type="dxa"/>
          </w:tcPr>
          <w:p w14:paraId="6B49F411"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კახა კუჭავა</w:t>
            </w:r>
          </w:p>
        </w:tc>
      </w:tr>
      <w:tr w:rsidR="005873A2" w:rsidRPr="004C1677" w14:paraId="21398911" w14:textId="77777777" w:rsidTr="007372D1">
        <w:tc>
          <w:tcPr>
            <w:tcW w:w="2547" w:type="dxa"/>
          </w:tcPr>
          <w:p w14:paraId="1C1D8045"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11 მარტი, 2021</w:t>
            </w:r>
          </w:p>
        </w:tc>
        <w:tc>
          <w:tcPr>
            <w:tcW w:w="4678" w:type="dxa"/>
          </w:tcPr>
          <w:p w14:paraId="32CE9AF4"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იურიდიული საკითხების კომიტეტის სხდომა</w:t>
            </w:r>
          </w:p>
        </w:tc>
        <w:tc>
          <w:tcPr>
            <w:tcW w:w="2403" w:type="dxa"/>
          </w:tcPr>
          <w:p w14:paraId="3B1B4BD9"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გივი მიქანაძე</w:t>
            </w:r>
          </w:p>
        </w:tc>
      </w:tr>
      <w:tr w:rsidR="005873A2" w:rsidRPr="004C1677" w14:paraId="7B86E1B8" w14:textId="77777777" w:rsidTr="007372D1">
        <w:tc>
          <w:tcPr>
            <w:tcW w:w="2547" w:type="dxa"/>
          </w:tcPr>
          <w:p w14:paraId="374C24B9"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12 მარტი, 2021</w:t>
            </w:r>
          </w:p>
        </w:tc>
        <w:tc>
          <w:tcPr>
            <w:tcW w:w="4678" w:type="dxa"/>
          </w:tcPr>
          <w:p w14:paraId="7F2994FC" w14:textId="77777777" w:rsidR="005873A2" w:rsidRPr="004C1677" w:rsidRDefault="005873A2" w:rsidP="007372D1">
            <w:pPr>
              <w:tabs>
                <w:tab w:val="center" w:pos="4514"/>
                <w:tab w:val="left" w:pos="5910"/>
              </w:tabs>
              <w:rPr>
                <w:rFonts w:ascii="Sylfaen" w:hAnsi="Sylfaen"/>
                <w:lang w:val="ka-GE"/>
              </w:rPr>
            </w:pPr>
            <w:r w:rsidRPr="004C1677">
              <w:rPr>
                <w:rFonts w:ascii="Sylfaen" w:eastAsia="Calibri" w:hAnsi="Sylfaen" w:cs="Times New Roman"/>
                <w:lang w:val="ka-GE"/>
              </w:rPr>
              <w:t>მიგრაციის კომიტეტის სხდომა</w:t>
            </w:r>
          </w:p>
        </w:tc>
        <w:tc>
          <w:tcPr>
            <w:tcW w:w="2403" w:type="dxa"/>
          </w:tcPr>
          <w:p w14:paraId="79458832" w14:textId="77777777" w:rsidR="005873A2" w:rsidRPr="004C1677" w:rsidRDefault="005873A2" w:rsidP="007372D1">
            <w:pPr>
              <w:tabs>
                <w:tab w:val="center" w:pos="4514"/>
                <w:tab w:val="left" w:pos="5910"/>
              </w:tabs>
              <w:jc w:val="both"/>
              <w:rPr>
                <w:rFonts w:ascii="Sylfaen" w:hAnsi="Sylfaen"/>
                <w:lang w:val="ka-GE"/>
              </w:rPr>
            </w:pPr>
            <w:r w:rsidRPr="004C1677">
              <w:rPr>
                <w:rFonts w:ascii="Sylfaen" w:eastAsia="Calibri" w:hAnsi="Sylfaen" w:cs="Times New Roman"/>
                <w:lang w:val="ka-GE"/>
              </w:rPr>
              <w:t>ირაკლი ჩიქოვანი</w:t>
            </w:r>
          </w:p>
        </w:tc>
      </w:tr>
      <w:tr w:rsidR="005873A2" w:rsidRPr="004C1677" w14:paraId="6184D031" w14:textId="77777777" w:rsidTr="007372D1">
        <w:tc>
          <w:tcPr>
            <w:tcW w:w="2547" w:type="dxa"/>
          </w:tcPr>
          <w:p w14:paraId="008E3DEB"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5 მარტი, 2021</w:t>
            </w:r>
          </w:p>
        </w:tc>
        <w:tc>
          <w:tcPr>
            <w:tcW w:w="4678" w:type="dxa"/>
          </w:tcPr>
          <w:p w14:paraId="6BEA0D67"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0D1108A1"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455549FB" w14:textId="77777777" w:rsidTr="007372D1">
        <w:tc>
          <w:tcPr>
            <w:tcW w:w="2547" w:type="dxa"/>
          </w:tcPr>
          <w:p w14:paraId="3F33E17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6 მარტი, 2021</w:t>
            </w:r>
          </w:p>
        </w:tc>
        <w:tc>
          <w:tcPr>
            <w:tcW w:w="4678" w:type="dxa"/>
          </w:tcPr>
          <w:p w14:paraId="445E2B4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სოციალური საკითხების კომიტეტის სხდომა</w:t>
            </w:r>
          </w:p>
        </w:tc>
        <w:tc>
          <w:tcPr>
            <w:tcW w:w="2403" w:type="dxa"/>
          </w:tcPr>
          <w:p w14:paraId="6BAF762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მარიამ ქვრივიშვილი</w:t>
            </w:r>
          </w:p>
        </w:tc>
      </w:tr>
      <w:tr w:rsidR="005873A2" w:rsidRPr="004C1677" w14:paraId="38431062" w14:textId="77777777" w:rsidTr="007372D1">
        <w:tc>
          <w:tcPr>
            <w:tcW w:w="2547" w:type="dxa"/>
          </w:tcPr>
          <w:p w14:paraId="7403ED7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8 მარტი, 2021</w:t>
            </w:r>
          </w:p>
        </w:tc>
        <w:tc>
          <w:tcPr>
            <w:tcW w:w="4678" w:type="dxa"/>
          </w:tcPr>
          <w:p w14:paraId="55BA9CF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ბიუროს სხდომა</w:t>
            </w:r>
          </w:p>
        </w:tc>
        <w:tc>
          <w:tcPr>
            <w:tcW w:w="2403" w:type="dxa"/>
          </w:tcPr>
          <w:p w14:paraId="73239CC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კობახიძე</w:t>
            </w:r>
          </w:p>
        </w:tc>
      </w:tr>
      <w:tr w:rsidR="005873A2" w:rsidRPr="004C1677" w14:paraId="36C708F7" w14:textId="77777777" w:rsidTr="007372D1">
        <w:tc>
          <w:tcPr>
            <w:tcW w:w="2547" w:type="dxa"/>
          </w:tcPr>
          <w:p w14:paraId="7FD84428"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9 მარტი, 2021</w:t>
            </w:r>
          </w:p>
        </w:tc>
        <w:tc>
          <w:tcPr>
            <w:tcW w:w="4678" w:type="dxa"/>
          </w:tcPr>
          <w:p w14:paraId="26BBBA74"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უდმივმოქმედი კომიტეტის სხდომა</w:t>
            </w:r>
          </w:p>
        </w:tc>
        <w:tc>
          <w:tcPr>
            <w:tcW w:w="2403" w:type="dxa"/>
          </w:tcPr>
          <w:p w14:paraId="0AECBACD"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კახა კუჭავა</w:t>
            </w:r>
          </w:p>
        </w:tc>
      </w:tr>
      <w:tr w:rsidR="005873A2" w:rsidRPr="004C1677" w14:paraId="37321254" w14:textId="77777777" w:rsidTr="007372D1">
        <w:tc>
          <w:tcPr>
            <w:tcW w:w="2547" w:type="dxa"/>
          </w:tcPr>
          <w:p w14:paraId="0CAFB1F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6 მარტი, 2021</w:t>
            </w:r>
          </w:p>
        </w:tc>
        <w:tc>
          <w:tcPr>
            <w:tcW w:w="4678" w:type="dxa"/>
          </w:tcPr>
          <w:p w14:paraId="4B4A2598"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კულტურის კომიტეტის სხდომა</w:t>
            </w:r>
          </w:p>
        </w:tc>
        <w:tc>
          <w:tcPr>
            <w:tcW w:w="2403" w:type="dxa"/>
          </w:tcPr>
          <w:p w14:paraId="76911726"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01E11704" w14:textId="77777777" w:rsidTr="007372D1">
        <w:tc>
          <w:tcPr>
            <w:tcW w:w="2547" w:type="dxa"/>
          </w:tcPr>
          <w:p w14:paraId="16F5EE5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30 მარტი, 2021</w:t>
            </w:r>
          </w:p>
        </w:tc>
        <w:tc>
          <w:tcPr>
            <w:tcW w:w="4678" w:type="dxa"/>
          </w:tcPr>
          <w:p w14:paraId="73C65B6B"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პოლიტიკური კომიტეტის სხდომა</w:t>
            </w:r>
          </w:p>
        </w:tc>
        <w:tc>
          <w:tcPr>
            <w:tcW w:w="2403" w:type="dxa"/>
          </w:tcPr>
          <w:p w14:paraId="1BAE1ED2"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კახა კუჭავა</w:t>
            </w:r>
          </w:p>
        </w:tc>
      </w:tr>
      <w:tr w:rsidR="005873A2" w:rsidRPr="004C1677" w14:paraId="052707D8" w14:textId="77777777" w:rsidTr="007372D1">
        <w:tc>
          <w:tcPr>
            <w:tcW w:w="2547" w:type="dxa"/>
          </w:tcPr>
          <w:p w14:paraId="333C94D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2 აპრილი, 2021</w:t>
            </w:r>
          </w:p>
        </w:tc>
        <w:tc>
          <w:tcPr>
            <w:tcW w:w="4678" w:type="dxa"/>
          </w:tcPr>
          <w:p w14:paraId="3626281D"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კულტურის კომიტეტის სხდომა</w:t>
            </w:r>
          </w:p>
        </w:tc>
        <w:tc>
          <w:tcPr>
            <w:tcW w:w="2403" w:type="dxa"/>
          </w:tcPr>
          <w:p w14:paraId="70DDB99F"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68C162D0" w14:textId="77777777" w:rsidTr="007372D1">
        <w:tc>
          <w:tcPr>
            <w:tcW w:w="2547" w:type="dxa"/>
          </w:tcPr>
          <w:p w14:paraId="45649F58"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2 აპრილი, 2021</w:t>
            </w:r>
          </w:p>
        </w:tc>
        <w:tc>
          <w:tcPr>
            <w:tcW w:w="4678" w:type="dxa"/>
          </w:tcPr>
          <w:p w14:paraId="4041BD7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იგრაციის კომიტეტის სხდომა</w:t>
            </w:r>
          </w:p>
        </w:tc>
        <w:tc>
          <w:tcPr>
            <w:tcW w:w="2403" w:type="dxa"/>
          </w:tcPr>
          <w:p w14:paraId="350DAD62"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349558CC" w14:textId="77777777" w:rsidTr="007372D1">
        <w:tc>
          <w:tcPr>
            <w:tcW w:w="2547" w:type="dxa"/>
          </w:tcPr>
          <w:p w14:paraId="5DF8BA1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4 აპრილი, 2021</w:t>
            </w:r>
          </w:p>
        </w:tc>
        <w:tc>
          <w:tcPr>
            <w:tcW w:w="4678" w:type="dxa"/>
          </w:tcPr>
          <w:p w14:paraId="2A07560D"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767D00D1"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5CD2827A" w14:textId="77777777" w:rsidTr="007372D1">
        <w:tc>
          <w:tcPr>
            <w:tcW w:w="2547" w:type="dxa"/>
          </w:tcPr>
          <w:p w14:paraId="607C6226"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5 აპრილი, 2021</w:t>
            </w:r>
          </w:p>
        </w:tc>
        <w:tc>
          <w:tcPr>
            <w:tcW w:w="4678" w:type="dxa"/>
          </w:tcPr>
          <w:p w14:paraId="1ECE360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სოციალური კომიტეტის სხდომა</w:t>
            </w:r>
          </w:p>
        </w:tc>
        <w:tc>
          <w:tcPr>
            <w:tcW w:w="2403" w:type="dxa"/>
          </w:tcPr>
          <w:p w14:paraId="67FC804A"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მარიამ ქვრივიშვილი</w:t>
            </w:r>
          </w:p>
        </w:tc>
      </w:tr>
      <w:tr w:rsidR="005873A2" w:rsidRPr="004C1677" w14:paraId="02042730" w14:textId="77777777" w:rsidTr="007372D1">
        <w:tc>
          <w:tcPr>
            <w:tcW w:w="2547" w:type="dxa"/>
          </w:tcPr>
          <w:p w14:paraId="12E47C3B"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lastRenderedPageBreak/>
              <w:t>15 აპრილი, 2021</w:t>
            </w:r>
          </w:p>
        </w:tc>
        <w:tc>
          <w:tcPr>
            <w:tcW w:w="4678" w:type="dxa"/>
          </w:tcPr>
          <w:p w14:paraId="627EAB37"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307B3745"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კახა კუჭავა</w:t>
            </w:r>
          </w:p>
        </w:tc>
      </w:tr>
      <w:tr w:rsidR="005873A2" w:rsidRPr="004C1677" w14:paraId="0646D707" w14:textId="77777777" w:rsidTr="007372D1">
        <w:tc>
          <w:tcPr>
            <w:tcW w:w="2547" w:type="dxa"/>
          </w:tcPr>
          <w:p w14:paraId="74601D1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1 მაისი, 2021</w:t>
            </w:r>
          </w:p>
        </w:tc>
        <w:tc>
          <w:tcPr>
            <w:tcW w:w="4678" w:type="dxa"/>
          </w:tcPr>
          <w:p w14:paraId="26493EE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პოლიტიკური კომიტეტის სხდომა</w:t>
            </w:r>
          </w:p>
        </w:tc>
        <w:tc>
          <w:tcPr>
            <w:tcW w:w="2403" w:type="dxa"/>
          </w:tcPr>
          <w:p w14:paraId="62FFB16F"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კახა კუჭავა</w:t>
            </w:r>
          </w:p>
        </w:tc>
      </w:tr>
      <w:tr w:rsidR="005873A2" w:rsidRPr="004C1677" w14:paraId="2F8A1341" w14:textId="77777777" w:rsidTr="007372D1">
        <w:tc>
          <w:tcPr>
            <w:tcW w:w="2547" w:type="dxa"/>
          </w:tcPr>
          <w:p w14:paraId="66B3EA0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7 მაისი, 2021</w:t>
            </w:r>
          </w:p>
        </w:tc>
        <w:tc>
          <w:tcPr>
            <w:tcW w:w="4678" w:type="dxa"/>
          </w:tcPr>
          <w:p w14:paraId="1F2506A0"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იურიდიულ საკითხთა კომიტეტის სხდომა</w:t>
            </w:r>
          </w:p>
        </w:tc>
        <w:tc>
          <w:tcPr>
            <w:tcW w:w="2403" w:type="dxa"/>
          </w:tcPr>
          <w:p w14:paraId="6A7BEEEE"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3B06C870" w14:textId="77777777" w:rsidTr="007372D1">
        <w:tc>
          <w:tcPr>
            <w:tcW w:w="2547" w:type="dxa"/>
          </w:tcPr>
          <w:p w14:paraId="5F116294"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8 მაისი, 2021</w:t>
            </w:r>
          </w:p>
        </w:tc>
        <w:tc>
          <w:tcPr>
            <w:tcW w:w="4678" w:type="dxa"/>
          </w:tcPr>
          <w:p w14:paraId="38FFA9E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43269AA0"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479E119A" w14:textId="77777777" w:rsidTr="007372D1">
        <w:tc>
          <w:tcPr>
            <w:tcW w:w="2547" w:type="dxa"/>
          </w:tcPr>
          <w:p w14:paraId="0E44422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9 მაისი, 2021</w:t>
            </w:r>
          </w:p>
        </w:tc>
        <w:tc>
          <w:tcPr>
            <w:tcW w:w="4678" w:type="dxa"/>
          </w:tcPr>
          <w:p w14:paraId="6BA9FD32"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7363681D"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 ფრიდონ ინჯია</w:t>
            </w:r>
          </w:p>
        </w:tc>
      </w:tr>
      <w:tr w:rsidR="005873A2" w:rsidRPr="004C1677" w14:paraId="2E1B73AA" w14:textId="77777777" w:rsidTr="007372D1">
        <w:tc>
          <w:tcPr>
            <w:tcW w:w="2547" w:type="dxa"/>
          </w:tcPr>
          <w:p w14:paraId="16161E8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1 მაისი, 2021</w:t>
            </w:r>
          </w:p>
        </w:tc>
        <w:tc>
          <w:tcPr>
            <w:tcW w:w="4678" w:type="dxa"/>
          </w:tcPr>
          <w:p w14:paraId="699E1C3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კულტურის კომიტეტის სხდომა</w:t>
            </w:r>
          </w:p>
        </w:tc>
        <w:tc>
          <w:tcPr>
            <w:tcW w:w="2403" w:type="dxa"/>
          </w:tcPr>
          <w:p w14:paraId="71ADA838"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41328D45" w14:textId="77777777" w:rsidTr="007372D1">
        <w:tc>
          <w:tcPr>
            <w:tcW w:w="2547" w:type="dxa"/>
          </w:tcPr>
          <w:p w14:paraId="6E311C6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5 მაისი, 2021</w:t>
            </w:r>
          </w:p>
        </w:tc>
        <w:tc>
          <w:tcPr>
            <w:tcW w:w="4678" w:type="dxa"/>
          </w:tcPr>
          <w:p w14:paraId="6D1B2E26"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იგრაციის კომიტეტის სხდომა</w:t>
            </w:r>
          </w:p>
        </w:tc>
        <w:tc>
          <w:tcPr>
            <w:tcW w:w="2403" w:type="dxa"/>
          </w:tcPr>
          <w:p w14:paraId="46C65187"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7992264A" w14:textId="77777777" w:rsidTr="007372D1">
        <w:tc>
          <w:tcPr>
            <w:tcW w:w="2547" w:type="dxa"/>
          </w:tcPr>
          <w:p w14:paraId="4B62791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7 მაისი, 2021</w:t>
            </w:r>
          </w:p>
        </w:tc>
        <w:tc>
          <w:tcPr>
            <w:tcW w:w="4678" w:type="dxa"/>
          </w:tcPr>
          <w:p w14:paraId="1BCD40B4"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ბიუროს სხდომა</w:t>
            </w:r>
          </w:p>
        </w:tc>
        <w:tc>
          <w:tcPr>
            <w:tcW w:w="2403" w:type="dxa"/>
          </w:tcPr>
          <w:p w14:paraId="2C37F3D6"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კობახიძე</w:t>
            </w:r>
          </w:p>
        </w:tc>
      </w:tr>
      <w:tr w:rsidR="005873A2" w:rsidRPr="004C1677" w14:paraId="65AF487A" w14:textId="77777777" w:rsidTr="007372D1">
        <w:tc>
          <w:tcPr>
            <w:tcW w:w="2547" w:type="dxa"/>
          </w:tcPr>
          <w:p w14:paraId="76D3E502"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8 მაისი, 2021</w:t>
            </w:r>
          </w:p>
        </w:tc>
        <w:tc>
          <w:tcPr>
            <w:tcW w:w="4678" w:type="dxa"/>
          </w:tcPr>
          <w:p w14:paraId="3A056EF2"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უდმივმოქმედი კომიტეტის სხდომა</w:t>
            </w:r>
          </w:p>
        </w:tc>
        <w:tc>
          <w:tcPr>
            <w:tcW w:w="2403" w:type="dxa"/>
          </w:tcPr>
          <w:p w14:paraId="7D7DFF12"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081C78E9" w14:textId="77777777" w:rsidTr="007372D1">
        <w:tc>
          <w:tcPr>
            <w:tcW w:w="2547" w:type="dxa"/>
          </w:tcPr>
          <w:p w14:paraId="107C62BD"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3 ივნისი, 2021</w:t>
            </w:r>
          </w:p>
        </w:tc>
        <w:tc>
          <w:tcPr>
            <w:tcW w:w="4678" w:type="dxa"/>
          </w:tcPr>
          <w:p w14:paraId="0EE4AE27"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იურიდიულ საკითხთა კომიტეტის სხდომა</w:t>
            </w:r>
          </w:p>
        </w:tc>
        <w:tc>
          <w:tcPr>
            <w:tcW w:w="2403" w:type="dxa"/>
          </w:tcPr>
          <w:p w14:paraId="75F9B833"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609A789F" w14:textId="77777777" w:rsidTr="007372D1">
        <w:tc>
          <w:tcPr>
            <w:tcW w:w="2547" w:type="dxa"/>
          </w:tcPr>
          <w:p w14:paraId="47574A3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7 ივნისი, 2021</w:t>
            </w:r>
          </w:p>
        </w:tc>
        <w:tc>
          <w:tcPr>
            <w:tcW w:w="4678" w:type="dxa"/>
          </w:tcPr>
          <w:p w14:paraId="7AC6724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2A1AC8EA"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3F550DB6" w14:textId="77777777" w:rsidTr="007372D1">
        <w:tc>
          <w:tcPr>
            <w:tcW w:w="2547" w:type="dxa"/>
          </w:tcPr>
          <w:p w14:paraId="21124DC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6 სექტემბერი, 2021</w:t>
            </w:r>
          </w:p>
        </w:tc>
        <w:tc>
          <w:tcPr>
            <w:tcW w:w="4678" w:type="dxa"/>
          </w:tcPr>
          <w:p w14:paraId="563E488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ბიუროს სხდომა</w:t>
            </w:r>
          </w:p>
        </w:tc>
        <w:tc>
          <w:tcPr>
            <w:tcW w:w="2403" w:type="dxa"/>
          </w:tcPr>
          <w:p w14:paraId="2E70FADF"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კობახიძე</w:t>
            </w:r>
          </w:p>
        </w:tc>
      </w:tr>
      <w:tr w:rsidR="005873A2" w:rsidRPr="004C1677" w14:paraId="209709A9" w14:textId="77777777" w:rsidTr="007372D1">
        <w:tc>
          <w:tcPr>
            <w:tcW w:w="2547" w:type="dxa"/>
          </w:tcPr>
          <w:p w14:paraId="3CFBCAA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7 სექტემბერი, 2021</w:t>
            </w:r>
          </w:p>
        </w:tc>
        <w:tc>
          <w:tcPr>
            <w:tcW w:w="4678" w:type="dxa"/>
          </w:tcPr>
          <w:p w14:paraId="2299F96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იგრაციის კომიტეტის სხდომა</w:t>
            </w:r>
          </w:p>
        </w:tc>
        <w:tc>
          <w:tcPr>
            <w:tcW w:w="2403" w:type="dxa"/>
          </w:tcPr>
          <w:p w14:paraId="0800C520"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495A9057" w14:textId="77777777" w:rsidTr="007372D1">
        <w:tc>
          <w:tcPr>
            <w:tcW w:w="2547" w:type="dxa"/>
          </w:tcPr>
          <w:p w14:paraId="5D5A523D"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9 სექტემბერი, 2021</w:t>
            </w:r>
          </w:p>
        </w:tc>
        <w:tc>
          <w:tcPr>
            <w:tcW w:w="4678" w:type="dxa"/>
          </w:tcPr>
          <w:p w14:paraId="6D11D0B0"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სოციალურ საკითხთა კომიტეტის სხდომა</w:t>
            </w:r>
          </w:p>
        </w:tc>
        <w:tc>
          <w:tcPr>
            <w:tcW w:w="2403" w:type="dxa"/>
          </w:tcPr>
          <w:p w14:paraId="5F7FEAA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მარიამ ლაშხი</w:t>
            </w:r>
          </w:p>
        </w:tc>
      </w:tr>
      <w:tr w:rsidR="005873A2" w:rsidRPr="004C1677" w14:paraId="7FB850E6" w14:textId="77777777" w:rsidTr="007372D1">
        <w:tc>
          <w:tcPr>
            <w:tcW w:w="2547" w:type="dxa"/>
          </w:tcPr>
          <w:p w14:paraId="32603ADD"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3 სექტემბერი, 2021</w:t>
            </w:r>
          </w:p>
        </w:tc>
        <w:tc>
          <w:tcPr>
            <w:tcW w:w="4678" w:type="dxa"/>
          </w:tcPr>
          <w:p w14:paraId="30BF014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2AA10E8F"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0A5146EE" w14:textId="77777777" w:rsidTr="007372D1">
        <w:tc>
          <w:tcPr>
            <w:tcW w:w="2547" w:type="dxa"/>
          </w:tcPr>
          <w:p w14:paraId="5D04764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4 სექტემბერი, 2021</w:t>
            </w:r>
          </w:p>
        </w:tc>
        <w:tc>
          <w:tcPr>
            <w:tcW w:w="4678" w:type="dxa"/>
          </w:tcPr>
          <w:p w14:paraId="0F3B2D6F"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იურიდიულ საკითხთა კომიტეტის სხდომა</w:t>
            </w:r>
          </w:p>
        </w:tc>
        <w:tc>
          <w:tcPr>
            <w:tcW w:w="2403" w:type="dxa"/>
          </w:tcPr>
          <w:p w14:paraId="6C4ABD69"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7C659BD2" w14:textId="77777777" w:rsidTr="007372D1">
        <w:tc>
          <w:tcPr>
            <w:tcW w:w="2547" w:type="dxa"/>
          </w:tcPr>
          <w:p w14:paraId="6B1ACD9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5 სექტემბერი, 2021</w:t>
            </w:r>
          </w:p>
        </w:tc>
        <w:tc>
          <w:tcPr>
            <w:tcW w:w="4678" w:type="dxa"/>
          </w:tcPr>
          <w:p w14:paraId="7E4DC503"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088BF5E9"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26987F8E" w14:textId="77777777" w:rsidTr="007372D1">
        <w:tc>
          <w:tcPr>
            <w:tcW w:w="2547" w:type="dxa"/>
          </w:tcPr>
          <w:p w14:paraId="6117BF9F"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rPr>
              <w:t>16-17</w:t>
            </w:r>
            <w:r w:rsidRPr="004C1677">
              <w:rPr>
                <w:rFonts w:ascii="Sylfaen" w:eastAsia="Calibri" w:hAnsi="Sylfaen" w:cs="Times New Roman"/>
                <w:lang w:val="ka-GE"/>
              </w:rPr>
              <w:t xml:space="preserve"> სექტემბერი, 2021</w:t>
            </w:r>
          </w:p>
        </w:tc>
        <w:tc>
          <w:tcPr>
            <w:tcW w:w="4678" w:type="dxa"/>
          </w:tcPr>
          <w:p w14:paraId="671F2C2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ევროპის ადამიანის უფლებათა სასამართლოს მოსამართლეთა არჩევის კომიტეტის სხდომა</w:t>
            </w:r>
          </w:p>
        </w:tc>
        <w:tc>
          <w:tcPr>
            <w:tcW w:w="2403" w:type="dxa"/>
          </w:tcPr>
          <w:p w14:paraId="31EE8607"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412F0020" w14:textId="77777777" w:rsidTr="007372D1">
        <w:tc>
          <w:tcPr>
            <w:tcW w:w="2547" w:type="dxa"/>
          </w:tcPr>
          <w:p w14:paraId="4362293A"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4 სექტემბერი, 2021</w:t>
            </w:r>
          </w:p>
        </w:tc>
        <w:tc>
          <w:tcPr>
            <w:tcW w:w="4678" w:type="dxa"/>
          </w:tcPr>
          <w:p w14:paraId="27D46A37"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ბიუროს სხდომა</w:t>
            </w:r>
          </w:p>
        </w:tc>
        <w:tc>
          <w:tcPr>
            <w:tcW w:w="2403" w:type="dxa"/>
          </w:tcPr>
          <w:p w14:paraId="1AFB9926"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კობახიძე</w:t>
            </w:r>
          </w:p>
        </w:tc>
      </w:tr>
      <w:tr w:rsidR="005873A2" w:rsidRPr="004C1677" w14:paraId="70633A68" w14:textId="77777777" w:rsidTr="007372D1">
        <w:tc>
          <w:tcPr>
            <w:tcW w:w="2547" w:type="dxa"/>
          </w:tcPr>
          <w:p w14:paraId="4324A3B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5 ნოემბერი, 2021</w:t>
            </w:r>
          </w:p>
        </w:tc>
        <w:tc>
          <w:tcPr>
            <w:tcW w:w="4678" w:type="dxa"/>
          </w:tcPr>
          <w:p w14:paraId="6FAA7AE0"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იურიდიულ საკითხთა კომიტეტის სხდომა</w:t>
            </w:r>
          </w:p>
        </w:tc>
        <w:tc>
          <w:tcPr>
            <w:tcW w:w="2403" w:type="dxa"/>
          </w:tcPr>
          <w:p w14:paraId="7A38CED2"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35ED58EB" w14:textId="77777777" w:rsidTr="007372D1">
        <w:tc>
          <w:tcPr>
            <w:tcW w:w="2547" w:type="dxa"/>
          </w:tcPr>
          <w:p w14:paraId="29C4AC2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6 ნოემბერი, 2021</w:t>
            </w:r>
          </w:p>
        </w:tc>
        <w:tc>
          <w:tcPr>
            <w:tcW w:w="4678" w:type="dxa"/>
          </w:tcPr>
          <w:p w14:paraId="790E390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31AF877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r w:rsidR="005873A2" w:rsidRPr="004C1677" w14:paraId="44AFDB89" w14:textId="77777777" w:rsidTr="007372D1">
        <w:tc>
          <w:tcPr>
            <w:tcW w:w="2547" w:type="dxa"/>
          </w:tcPr>
          <w:p w14:paraId="6D79040A"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30 ნოემბერი, 2021</w:t>
            </w:r>
          </w:p>
        </w:tc>
        <w:tc>
          <w:tcPr>
            <w:tcW w:w="4678" w:type="dxa"/>
          </w:tcPr>
          <w:p w14:paraId="569CD736"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თანასწორობის კომიტეტის სხდომა</w:t>
            </w:r>
          </w:p>
        </w:tc>
        <w:tc>
          <w:tcPr>
            <w:tcW w:w="2403" w:type="dxa"/>
          </w:tcPr>
          <w:p w14:paraId="59F91BE4"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7CE2400B" w14:textId="77777777" w:rsidTr="007372D1">
        <w:tc>
          <w:tcPr>
            <w:tcW w:w="2547" w:type="dxa"/>
          </w:tcPr>
          <w:p w14:paraId="2985EB37"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 დეკემბერი, 2021</w:t>
            </w:r>
          </w:p>
        </w:tc>
        <w:tc>
          <w:tcPr>
            <w:tcW w:w="4678" w:type="dxa"/>
          </w:tcPr>
          <w:p w14:paraId="119D6BA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სოციალურ საკითხთა კომიტეტის სხდომა</w:t>
            </w:r>
          </w:p>
        </w:tc>
        <w:tc>
          <w:tcPr>
            <w:tcW w:w="2403" w:type="dxa"/>
          </w:tcPr>
          <w:p w14:paraId="5F37DB3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მარიამ ლაშხი</w:t>
            </w:r>
          </w:p>
        </w:tc>
      </w:tr>
      <w:tr w:rsidR="005873A2" w:rsidRPr="004C1677" w14:paraId="330AD5C8" w14:textId="77777777" w:rsidTr="007372D1">
        <w:tc>
          <w:tcPr>
            <w:tcW w:w="2547" w:type="dxa"/>
          </w:tcPr>
          <w:p w14:paraId="0EBFEF7E"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2-3 დეკემბერი, 2021</w:t>
            </w:r>
          </w:p>
        </w:tc>
        <w:tc>
          <w:tcPr>
            <w:tcW w:w="4678" w:type="dxa"/>
          </w:tcPr>
          <w:p w14:paraId="7453743C"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კულტურის კომიტეტის სხდომა</w:t>
            </w:r>
          </w:p>
        </w:tc>
        <w:tc>
          <w:tcPr>
            <w:tcW w:w="2403" w:type="dxa"/>
          </w:tcPr>
          <w:p w14:paraId="409F1C3B"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თამარ ტალიაშვილი</w:t>
            </w:r>
          </w:p>
        </w:tc>
      </w:tr>
      <w:tr w:rsidR="005873A2" w:rsidRPr="004C1677" w14:paraId="7025FDF2" w14:textId="77777777" w:rsidTr="007372D1">
        <w:tc>
          <w:tcPr>
            <w:tcW w:w="2547" w:type="dxa"/>
          </w:tcPr>
          <w:p w14:paraId="41B8250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6 დეკემბერი, 2021</w:t>
            </w:r>
          </w:p>
        </w:tc>
        <w:tc>
          <w:tcPr>
            <w:tcW w:w="4678" w:type="dxa"/>
          </w:tcPr>
          <w:p w14:paraId="507199C5"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პოლიტიკური კომიტეტის სხდომა</w:t>
            </w:r>
          </w:p>
        </w:tc>
        <w:tc>
          <w:tcPr>
            <w:tcW w:w="2403" w:type="dxa"/>
          </w:tcPr>
          <w:p w14:paraId="3124E9B1"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არჩილ თალაკვაძე</w:t>
            </w:r>
          </w:p>
        </w:tc>
      </w:tr>
      <w:tr w:rsidR="005873A2" w:rsidRPr="004C1677" w14:paraId="722EED50" w14:textId="77777777" w:rsidTr="007372D1">
        <w:tc>
          <w:tcPr>
            <w:tcW w:w="2547" w:type="dxa"/>
          </w:tcPr>
          <w:p w14:paraId="7C8C1429"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7 დეკემბერი, 2021</w:t>
            </w:r>
          </w:p>
        </w:tc>
        <w:tc>
          <w:tcPr>
            <w:tcW w:w="4678" w:type="dxa"/>
          </w:tcPr>
          <w:p w14:paraId="24EE74CA"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იურიდიულ საკითხთა კომიტეტის სხდომა</w:t>
            </w:r>
          </w:p>
        </w:tc>
        <w:tc>
          <w:tcPr>
            <w:tcW w:w="2403" w:type="dxa"/>
          </w:tcPr>
          <w:p w14:paraId="6B0321A7"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გივი მიქანაძე</w:t>
            </w:r>
          </w:p>
        </w:tc>
      </w:tr>
      <w:tr w:rsidR="005873A2" w:rsidRPr="004C1677" w14:paraId="406700FC" w14:textId="77777777" w:rsidTr="007372D1">
        <w:tc>
          <w:tcPr>
            <w:tcW w:w="2547" w:type="dxa"/>
          </w:tcPr>
          <w:p w14:paraId="0D531AC4"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0 დეკემბერი, 2021</w:t>
            </w:r>
          </w:p>
        </w:tc>
        <w:tc>
          <w:tcPr>
            <w:tcW w:w="4678" w:type="dxa"/>
          </w:tcPr>
          <w:p w14:paraId="483678B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ბიუროს სხდომა</w:t>
            </w:r>
          </w:p>
        </w:tc>
        <w:tc>
          <w:tcPr>
            <w:tcW w:w="2403" w:type="dxa"/>
          </w:tcPr>
          <w:p w14:paraId="6CC0ED93"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კობახიძე</w:t>
            </w:r>
          </w:p>
        </w:tc>
      </w:tr>
      <w:tr w:rsidR="005873A2" w:rsidRPr="004C1677" w14:paraId="31AD94BB" w14:textId="77777777" w:rsidTr="007372D1">
        <w:tc>
          <w:tcPr>
            <w:tcW w:w="2547" w:type="dxa"/>
          </w:tcPr>
          <w:p w14:paraId="4A9DA2A1"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14-15 დეკემბერი, 2021</w:t>
            </w:r>
          </w:p>
        </w:tc>
        <w:tc>
          <w:tcPr>
            <w:tcW w:w="4678" w:type="dxa"/>
          </w:tcPr>
          <w:p w14:paraId="1C74E796" w14:textId="77777777" w:rsidR="005873A2" w:rsidRPr="004C1677" w:rsidRDefault="005873A2" w:rsidP="007372D1">
            <w:pPr>
              <w:tabs>
                <w:tab w:val="center" w:pos="4514"/>
                <w:tab w:val="left" w:pos="5910"/>
              </w:tabs>
              <w:rPr>
                <w:rFonts w:ascii="Sylfaen" w:eastAsia="Calibri" w:hAnsi="Sylfaen" w:cs="Times New Roman"/>
                <w:lang w:val="ka-GE"/>
              </w:rPr>
            </w:pPr>
            <w:r w:rsidRPr="004C1677">
              <w:rPr>
                <w:rFonts w:ascii="Sylfaen" w:eastAsia="Calibri" w:hAnsi="Sylfaen" w:cs="Times New Roman"/>
                <w:lang w:val="ka-GE"/>
              </w:rPr>
              <w:t>მონიტორინგის კომიტეტის სხდომა</w:t>
            </w:r>
          </w:p>
        </w:tc>
        <w:tc>
          <w:tcPr>
            <w:tcW w:w="2403" w:type="dxa"/>
          </w:tcPr>
          <w:p w14:paraId="4BE52AF3" w14:textId="77777777" w:rsidR="005873A2" w:rsidRPr="004C1677" w:rsidRDefault="005873A2" w:rsidP="007372D1">
            <w:pPr>
              <w:tabs>
                <w:tab w:val="center" w:pos="4514"/>
                <w:tab w:val="left" w:pos="5910"/>
              </w:tabs>
              <w:jc w:val="both"/>
              <w:rPr>
                <w:rFonts w:ascii="Sylfaen" w:eastAsia="Calibri" w:hAnsi="Sylfaen" w:cs="Times New Roman"/>
                <w:lang w:val="ka-GE"/>
              </w:rPr>
            </w:pPr>
            <w:r w:rsidRPr="004C1677">
              <w:rPr>
                <w:rFonts w:ascii="Sylfaen" w:eastAsia="Calibri" w:hAnsi="Sylfaen" w:cs="Times New Roman"/>
                <w:lang w:val="ka-GE"/>
              </w:rPr>
              <w:t>ირაკლი ჩიქოვანი</w:t>
            </w:r>
          </w:p>
        </w:tc>
      </w:tr>
    </w:tbl>
    <w:p w14:paraId="2CE75BC7" w14:textId="4638C026" w:rsidR="009A54C2" w:rsidRPr="004C1677" w:rsidRDefault="009A54C2" w:rsidP="007372D1">
      <w:pPr>
        <w:tabs>
          <w:tab w:val="center" w:pos="4514"/>
          <w:tab w:val="left" w:pos="5910"/>
        </w:tabs>
        <w:spacing w:before="120" w:after="120" w:line="240" w:lineRule="auto"/>
        <w:contextualSpacing/>
        <w:jc w:val="both"/>
        <w:rPr>
          <w:rFonts w:ascii="Sylfaen" w:eastAsia="Calibri" w:hAnsi="Sylfaen" w:cs="Times New Roman"/>
          <w:lang w:val="ka-GE"/>
        </w:rPr>
      </w:pPr>
    </w:p>
    <w:sectPr w:rsidR="009A54C2" w:rsidRPr="004C1677" w:rsidSect="00DA1591">
      <w:footerReference w:type="default" r:id="rId7"/>
      <w:pgSz w:w="11906" w:h="16838" w:code="9"/>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295FF" w16cex:dateUtc="2022-02-12T16:24:00Z"/>
  <w16cex:commentExtensible w16cex:durableId="25B2966F" w16cex:dateUtc="2022-02-12T16:26:00Z"/>
  <w16cex:commentExtensible w16cex:durableId="25B29B38" w16cex:dateUtc="2022-02-12T16:46:00Z"/>
  <w16cex:commentExtensible w16cex:durableId="25B29F2E" w16cex:dateUtc="2022-0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BF0F31" w16cid:durableId="25B295FF"/>
  <w16cid:commentId w16cid:paraId="0BCE82B8" w16cid:durableId="25B2966F"/>
  <w16cid:commentId w16cid:paraId="32EFEC95" w16cid:durableId="25B29B38"/>
  <w16cid:commentId w16cid:paraId="2F6DE8BB" w16cid:durableId="25B2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4BDE4" w14:textId="77777777" w:rsidR="002D42FD" w:rsidRDefault="002D42FD" w:rsidP="00270A6C">
      <w:pPr>
        <w:spacing w:after="0" w:line="240" w:lineRule="auto"/>
      </w:pPr>
      <w:r>
        <w:separator/>
      </w:r>
    </w:p>
  </w:endnote>
  <w:endnote w:type="continuationSeparator" w:id="0">
    <w:p w14:paraId="168AAE2D" w14:textId="77777777" w:rsidR="002D42FD" w:rsidRDefault="002D42FD" w:rsidP="00270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3972772"/>
      <w:docPartObj>
        <w:docPartGallery w:val="Page Numbers (Bottom of Page)"/>
        <w:docPartUnique/>
      </w:docPartObj>
    </w:sdtPr>
    <w:sdtEndPr>
      <w:rPr>
        <w:noProof/>
      </w:rPr>
    </w:sdtEndPr>
    <w:sdtContent>
      <w:p w14:paraId="2762C2AE" w14:textId="07C44D44" w:rsidR="007372D1" w:rsidRDefault="007372D1">
        <w:pPr>
          <w:pStyle w:val="Footer"/>
          <w:jc w:val="right"/>
        </w:pPr>
        <w:r w:rsidRPr="007372D1">
          <w:rPr>
            <w:rFonts w:ascii="Sylfaen" w:hAnsi="Sylfaen"/>
          </w:rPr>
          <w:fldChar w:fldCharType="begin"/>
        </w:r>
        <w:r w:rsidRPr="007372D1">
          <w:rPr>
            <w:rFonts w:ascii="Sylfaen" w:hAnsi="Sylfaen"/>
          </w:rPr>
          <w:instrText xml:space="preserve"> PAGE   \* MERGEFORMAT </w:instrText>
        </w:r>
        <w:r w:rsidRPr="007372D1">
          <w:rPr>
            <w:rFonts w:ascii="Sylfaen" w:hAnsi="Sylfaen"/>
          </w:rPr>
          <w:fldChar w:fldCharType="separate"/>
        </w:r>
        <w:r w:rsidR="004E3C1F">
          <w:rPr>
            <w:rFonts w:ascii="Sylfaen" w:hAnsi="Sylfaen"/>
            <w:noProof/>
          </w:rPr>
          <w:t>1</w:t>
        </w:r>
        <w:r w:rsidRPr="007372D1">
          <w:rPr>
            <w:rFonts w:ascii="Sylfaen" w:hAnsi="Sylfaen"/>
            <w:noProof/>
          </w:rPr>
          <w:fldChar w:fldCharType="end"/>
        </w:r>
      </w:p>
    </w:sdtContent>
  </w:sdt>
  <w:p w14:paraId="115FAAEC" w14:textId="77777777" w:rsidR="00270A6C" w:rsidRDefault="00270A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E7B37" w14:textId="77777777" w:rsidR="002D42FD" w:rsidRDefault="002D42FD" w:rsidP="00270A6C">
      <w:pPr>
        <w:spacing w:after="0" w:line="240" w:lineRule="auto"/>
      </w:pPr>
      <w:r>
        <w:separator/>
      </w:r>
    </w:p>
  </w:footnote>
  <w:footnote w:type="continuationSeparator" w:id="0">
    <w:p w14:paraId="7230AAEA" w14:textId="77777777" w:rsidR="002D42FD" w:rsidRDefault="002D42FD" w:rsidP="00270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21BE8"/>
    <w:multiLevelType w:val="hybridMultilevel"/>
    <w:tmpl w:val="73DE9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AE1"/>
    <w:multiLevelType w:val="hybridMultilevel"/>
    <w:tmpl w:val="FD92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57095"/>
    <w:multiLevelType w:val="hybridMultilevel"/>
    <w:tmpl w:val="7E6A1D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B60FCB"/>
    <w:multiLevelType w:val="hybridMultilevel"/>
    <w:tmpl w:val="7C1A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9645C9"/>
    <w:multiLevelType w:val="hybridMultilevel"/>
    <w:tmpl w:val="C3D67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2D6B03"/>
    <w:multiLevelType w:val="hybridMultilevel"/>
    <w:tmpl w:val="3256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83DBA"/>
    <w:multiLevelType w:val="hybridMultilevel"/>
    <w:tmpl w:val="88B2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351C2F"/>
    <w:multiLevelType w:val="hybridMultilevel"/>
    <w:tmpl w:val="63006E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6"/>
  </w:num>
  <w:num w:numId="3">
    <w:abstractNumId w:val="3"/>
  </w:num>
  <w:num w:numId="4">
    <w:abstractNumId w:val="0"/>
  </w:num>
  <w:num w:numId="5">
    <w:abstractNumId w:val="1"/>
  </w:num>
  <w:num w:numId="6">
    <w:abstractNumId w:val="5"/>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jA3NzKzsDA2NDFU0lEKTi0uzszPAykwNK4FAGZlDv8tAAAA"/>
  </w:docVars>
  <w:rsids>
    <w:rsidRoot w:val="00B94576"/>
    <w:rsid w:val="00020BC3"/>
    <w:rsid w:val="0003595E"/>
    <w:rsid w:val="00045760"/>
    <w:rsid w:val="000503E7"/>
    <w:rsid w:val="00053703"/>
    <w:rsid w:val="00057AB8"/>
    <w:rsid w:val="00062AB0"/>
    <w:rsid w:val="0006689B"/>
    <w:rsid w:val="00074E94"/>
    <w:rsid w:val="000818E9"/>
    <w:rsid w:val="0009165E"/>
    <w:rsid w:val="00092EA1"/>
    <w:rsid w:val="000A30B6"/>
    <w:rsid w:val="000B45A7"/>
    <w:rsid w:val="000D34FA"/>
    <w:rsid w:val="000D3BA8"/>
    <w:rsid w:val="000D453A"/>
    <w:rsid w:val="000E2EA7"/>
    <w:rsid w:val="000E46CF"/>
    <w:rsid w:val="000E59CA"/>
    <w:rsid w:val="001140DC"/>
    <w:rsid w:val="001539A4"/>
    <w:rsid w:val="001603FB"/>
    <w:rsid w:val="001836F9"/>
    <w:rsid w:val="00197A51"/>
    <w:rsid w:val="001A46EF"/>
    <w:rsid w:val="001C422D"/>
    <w:rsid w:val="001D4497"/>
    <w:rsid w:val="001D52E7"/>
    <w:rsid w:val="001D7784"/>
    <w:rsid w:val="001F0C80"/>
    <w:rsid w:val="00200CCB"/>
    <w:rsid w:val="002135E2"/>
    <w:rsid w:val="00221287"/>
    <w:rsid w:val="00221557"/>
    <w:rsid w:val="00246511"/>
    <w:rsid w:val="00270A6C"/>
    <w:rsid w:val="0027372D"/>
    <w:rsid w:val="002B1994"/>
    <w:rsid w:val="002B5313"/>
    <w:rsid w:val="002B55F2"/>
    <w:rsid w:val="002C3FE4"/>
    <w:rsid w:val="002D42FD"/>
    <w:rsid w:val="003067AA"/>
    <w:rsid w:val="00324CC1"/>
    <w:rsid w:val="003569F3"/>
    <w:rsid w:val="00360B51"/>
    <w:rsid w:val="003624C5"/>
    <w:rsid w:val="00366754"/>
    <w:rsid w:val="00366F9C"/>
    <w:rsid w:val="003770AA"/>
    <w:rsid w:val="003A3D8C"/>
    <w:rsid w:val="003A500F"/>
    <w:rsid w:val="003A56DD"/>
    <w:rsid w:val="003F3DB2"/>
    <w:rsid w:val="00407D7D"/>
    <w:rsid w:val="004563E9"/>
    <w:rsid w:val="00456E80"/>
    <w:rsid w:val="00465FB2"/>
    <w:rsid w:val="0046629B"/>
    <w:rsid w:val="00481CCF"/>
    <w:rsid w:val="004A0126"/>
    <w:rsid w:val="004A7EB7"/>
    <w:rsid w:val="004C1677"/>
    <w:rsid w:val="004D7C77"/>
    <w:rsid w:val="004E3C1F"/>
    <w:rsid w:val="004F4100"/>
    <w:rsid w:val="00546155"/>
    <w:rsid w:val="0056482D"/>
    <w:rsid w:val="00585A48"/>
    <w:rsid w:val="005873A2"/>
    <w:rsid w:val="005A620D"/>
    <w:rsid w:val="005C03D2"/>
    <w:rsid w:val="005D7457"/>
    <w:rsid w:val="005F3405"/>
    <w:rsid w:val="005F7CA5"/>
    <w:rsid w:val="0060773D"/>
    <w:rsid w:val="0062246B"/>
    <w:rsid w:val="00623CD0"/>
    <w:rsid w:val="006243BC"/>
    <w:rsid w:val="00625EA0"/>
    <w:rsid w:val="00662AC9"/>
    <w:rsid w:val="0068241A"/>
    <w:rsid w:val="006A1D7F"/>
    <w:rsid w:val="006B772D"/>
    <w:rsid w:val="006C7FA2"/>
    <w:rsid w:val="006F52C0"/>
    <w:rsid w:val="00733102"/>
    <w:rsid w:val="007372D1"/>
    <w:rsid w:val="00740411"/>
    <w:rsid w:val="00746691"/>
    <w:rsid w:val="00764D6E"/>
    <w:rsid w:val="00787F7B"/>
    <w:rsid w:val="00796872"/>
    <w:rsid w:val="007F4124"/>
    <w:rsid w:val="00806441"/>
    <w:rsid w:val="008267FD"/>
    <w:rsid w:val="008308FC"/>
    <w:rsid w:val="00831649"/>
    <w:rsid w:val="00881177"/>
    <w:rsid w:val="008A2806"/>
    <w:rsid w:val="008A30C5"/>
    <w:rsid w:val="008B0436"/>
    <w:rsid w:val="008B30DA"/>
    <w:rsid w:val="008D7DCD"/>
    <w:rsid w:val="008F1152"/>
    <w:rsid w:val="009074D1"/>
    <w:rsid w:val="00912456"/>
    <w:rsid w:val="00914D39"/>
    <w:rsid w:val="009179F9"/>
    <w:rsid w:val="00933120"/>
    <w:rsid w:val="00943F63"/>
    <w:rsid w:val="00960780"/>
    <w:rsid w:val="00970C2B"/>
    <w:rsid w:val="009752A7"/>
    <w:rsid w:val="00977ADA"/>
    <w:rsid w:val="00982802"/>
    <w:rsid w:val="00996396"/>
    <w:rsid w:val="009A54C2"/>
    <w:rsid w:val="009C53B3"/>
    <w:rsid w:val="009D13AA"/>
    <w:rsid w:val="009D24F7"/>
    <w:rsid w:val="009E6C3B"/>
    <w:rsid w:val="00A03C47"/>
    <w:rsid w:val="00A23A9C"/>
    <w:rsid w:val="00A95D13"/>
    <w:rsid w:val="00A9607C"/>
    <w:rsid w:val="00AE67E6"/>
    <w:rsid w:val="00AF0CA1"/>
    <w:rsid w:val="00AF124E"/>
    <w:rsid w:val="00AF6B3E"/>
    <w:rsid w:val="00B13266"/>
    <w:rsid w:val="00B23C64"/>
    <w:rsid w:val="00B3795A"/>
    <w:rsid w:val="00B40146"/>
    <w:rsid w:val="00B467C8"/>
    <w:rsid w:val="00B550AD"/>
    <w:rsid w:val="00B558B0"/>
    <w:rsid w:val="00B55FBE"/>
    <w:rsid w:val="00B91E25"/>
    <w:rsid w:val="00B94576"/>
    <w:rsid w:val="00BB66FA"/>
    <w:rsid w:val="00BC5C0C"/>
    <w:rsid w:val="00BE18E8"/>
    <w:rsid w:val="00C01277"/>
    <w:rsid w:val="00C01FD6"/>
    <w:rsid w:val="00C0538C"/>
    <w:rsid w:val="00C11F94"/>
    <w:rsid w:val="00C1235A"/>
    <w:rsid w:val="00C17C02"/>
    <w:rsid w:val="00C22349"/>
    <w:rsid w:val="00C23192"/>
    <w:rsid w:val="00C551EC"/>
    <w:rsid w:val="00C87832"/>
    <w:rsid w:val="00CA064D"/>
    <w:rsid w:val="00CB1B4C"/>
    <w:rsid w:val="00D14E0C"/>
    <w:rsid w:val="00D17B23"/>
    <w:rsid w:val="00D34F82"/>
    <w:rsid w:val="00D7455A"/>
    <w:rsid w:val="00D843A4"/>
    <w:rsid w:val="00D8690C"/>
    <w:rsid w:val="00D86FA4"/>
    <w:rsid w:val="00DA1591"/>
    <w:rsid w:val="00DA2711"/>
    <w:rsid w:val="00DB03D7"/>
    <w:rsid w:val="00DB7547"/>
    <w:rsid w:val="00DD7BA6"/>
    <w:rsid w:val="00DE63CD"/>
    <w:rsid w:val="00E02B57"/>
    <w:rsid w:val="00E17BAB"/>
    <w:rsid w:val="00E2257B"/>
    <w:rsid w:val="00E25518"/>
    <w:rsid w:val="00E57260"/>
    <w:rsid w:val="00E86F09"/>
    <w:rsid w:val="00E939F4"/>
    <w:rsid w:val="00E956E4"/>
    <w:rsid w:val="00E969B2"/>
    <w:rsid w:val="00E96B0E"/>
    <w:rsid w:val="00EA1565"/>
    <w:rsid w:val="00EA4304"/>
    <w:rsid w:val="00EA6A91"/>
    <w:rsid w:val="00EB4E1C"/>
    <w:rsid w:val="00EC3FEA"/>
    <w:rsid w:val="00ED7996"/>
    <w:rsid w:val="00EF12B9"/>
    <w:rsid w:val="00F0521D"/>
    <w:rsid w:val="00F10388"/>
    <w:rsid w:val="00F15811"/>
    <w:rsid w:val="00F16197"/>
    <w:rsid w:val="00F17C48"/>
    <w:rsid w:val="00F2434D"/>
    <w:rsid w:val="00F25DF4"/>
    <w:rsid w:val="00F41F38"/>
    <w:rsid w:val="00F60A08"/>
    <w:rsid w:val="00F62318"/>
    <w:rsid w:val="00FA3084"/>
    <w:rsid w:val="00FA5BFB"/>
    <w:rsid w:val="00FB1DC9"/>
    <w:rsid w:val="00FB4BD7"/>
    <w:rsid w:val="00FB68D4"/>
    <w:rsid w:val="00FC1063"/>
    <w:rsid w:val="00FF7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8CEF5"/>
  <w15:chartTrackingRefBased/>
  <w15:docId w15:val="{2C1126F4-28C8-469D-8DC3-2FB649DF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3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313"/>
    <w:rPr>
      <w:color w:val="0563C1" w:themeColor="hyperlink"/>
      <w:u w:val="single"/>
    </w:rPr>
  </w:style>
  <w:style w:type="character" w:customStyle="1" w:styleId="UnresolvedMention1">
    <w:name w:val="Unresolved Mention1"/>
    <w:basedOn w:val="DefaultParagraphFont"/>
    <w:uiPriority w:val="99"/>
    <w:semiHidden/>
    <w:unhideWhenUsed/>
    <w:rsid w:val="002B5313"/>
    <w:rPr>
      <w:color w:val="605E5C"/>
      <w:shd w:val="clear" w:color="auto" w:fill="E1DFDD"/>
    </w:rPr>
  </w:style>
  <w:style w:type="paragraph" w:styleId="ListParagraph">
    <w:name w:val="List Paragraph"/>
    <w:basedOn w:val="Normal"/>
    <w:uiPriority w:val="34"/>
    <w:qFormat/>
    <w:rsid w:val="003569F3"/>
    <w:pPr>
      <w:ind w:left="720"/>
      <w:contextualSpacing/>
    </w:pPr>
  </w:style>
  <w:style w:type="paragraph" w:styleId="BalloonText">
    <w:name w:val="Balloon Text"/>
    <w:basedOn w:val="Normal"/>
    <w:link w:val="BalloonTextChar"/>
    <w:uiPriority w:val="99"/>
    <w:semiHidden/>
    <w:unhideWhenUsed/>
    <w:rsid w:val="003F3D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DB2"/>
    <w:rPr>
      <w:rFonts w:ascii="Segoe UI" w:hAnsi="Segoe UI" w:cs="Segoe UI"/>
      <w:sz w:val="18"/>
      <w:szCs w:val="18"/>
    </w:rPr>
  </w:style>
  <w:style w:type="character" w:styleId="CommentReference">
    <w:name w:val="annotation reference"/>
    <w:basedOn w:val="DefaultParagraphFont"/>
    <w:uiPriority w:val="99"/>
    <w:semiHidden/>
    <w:unhideWhenUsed/>
    <w:rsid w:val="00BC5C0C"/>
    <w:rPr>
      <w:sz w:val="16"/>
      <w:szCs w:val="16"/>
    </w:rPr>
  </w:style>
  <w:style w:type="paragraph" w:styleId="CommentText">
    <w:name w:val="annotation text"/>
    <w:basedOn w:val="Normal"/>
    <w:link w:val="CommentTextChar"/>
    <w:uiPriority w:val="99"/>
    <w:semiHidden/>
    <w:unhideWhenUsed/>
    <w:rsid w:val="00BC5C0C"/>
    <w:pPr>
      <w:spacing w:line="240" w:lineRule="auto"/>
    </w:pPr>
    <w:rPr>
      <w:sz w:val="20"/>
      <w:szCs w:val="20"/>
    </w:rPr>
  </w:style>
  <w:style w:type="character" w:customStyle="1" w:styleId="CommentTextChar">
    <w:name w:val="Comment Text Char"/>
    <w:basedOn w:val="DefaultParagraphFont"/>
    <w:link w:val="CommentText"/>
    <w:uiPriority w:val="99"/>
    <w:semiHidden/>
    <w:rsid w:val="00BC5C0C"/>
    <w:rPr>
      <w:sz w:val="20"/>
      <w:szCs w:val="20"/>
    </w:rPr>
  </w:style>
  <w:style w:type="paragraph" w:styleId="CommentSubject">
    <w:name w:val="annotation subject"/>
    <w:basedOn w:val="CommentText"/>
    <w:next w:val="CommentText"/>
    <w:link w:val="CommentSubjectChar"/>
    <w:uiPriority w:val="99"/>
    <w:semiHidden/>
    <w:unhideWhenUsed/>
    <w:rsid w:val="00BC5C0C"/>
    <w:rPr>
      <w:b/>
      <w:bCs/>
    </w:rPr>
  </w:style>
  <w:style w:type="character" w:customStyle="1" w:styleId="CommentSubjectChar">
    <w:name w:val="Comment Subject Char"/>
    <w:basedOn w:val="CommentTextChar"/>
    <w:link w:val="CommentSubject"/>
    <w:uiPriority w:val="99"/>
    <w:semiHidden/>
    <w:rsid w:val="00BC5C0C"/>
    <w:rPr>
      <w:b/>
      <w:bCs/>
      <w:sz w:val="20"/>
      <w:szCs w:val="20"/>
    </w:rPr>
  </w:style>
  <w:style w:type="character" w:styleId="FollowedHyperlink">
    <w:name w:val="FollowedHyperlink"/>
    <w:basedOn w:val="DefaultParagraphFont"/>
    <w:uiPriority w:val="99"/>
    <w:semiHidden/>
    <w:unhideWhenUsed/>
    <w:rsid w:val="00C11F94"/>
    <w:rPr>
      <w:color w:val="954F72" w:themeColor="followedHyperlink"/>
      <w:u w:val="single"/>
    </w:rPr>
  </w:style>
  <w:style w:type="table" w:styleId="TableGrid">
    <w:name w:val="Table Grid"/>
    <w:basedOn w:val="TableNormal"/>
    <w:uiPriority w:val="39"/>
    <w:rsid w:val="00F62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A6C"/>
  </w:style>
  <w:style w:type="paragraph" w:styleId="Footer">
    <w:name w:val="footer"/>
    <w:basedOn w:val="Normal"/>
    <w:link w:val="FooterChar"/>
    <w:uiPriority w:val="99"/>
    <w:unhideWhenUsed/>
    <w:rsid w:val="00270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A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7010506">
      <w:bodyDiv w:val="1"/>
      <w:marLeft w:val="0"/>
      <w:marRight w:val="0"/>
      <w:marTop w:val="0"/>
      <w:marBottom w:val="0"/>
      <w:divBdr>
        <w:top w:val="none" w:sz="0" w:space="0" w:color="auto"/>
        <w:left w:val="none" w:sz="0" w:space="0" w:color="auto"/>
        <w:bottom w:val="none" w:sz="0" w:space="0" w:color="auto"/>
        <w:right w:val="none" w:sz="0" w:space="0" w:color="auto"/>
      </w:divBdr>
    </w:div>
    <w:div w:id="204108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20</Words>
  <Characters>1550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e Ramishvili</dc:creator>
  <cp:keywords/>
  <dc:description/>
  <cp:lastModifiedBy>Tsisana Tsinadze</cp:lastModifiedBy>
  <cp:revision>2</cp:revision>
  <cp:lastPrinted>2022-02-14T12:12:00Z</cp:lastPrinted>
  <dcterms:created xsi:type="dcterms:W3CDTF">2022-02-14T14:21:00Z</dcterms:created>
  <dcterms:modified xsi:type="dcterms:W3CDTF">2022-02-14T14:21:00Z</dcterms:modified>
</cp:coreProperties>
</file>